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8E56E2" w14:textId="51982A60" w:rsidR="00FC3E31" w:rsidRDefault="0B5D7607" w:rsidP="67CA6FB7">
      <w:pPr>
        <w:jc w:val="center"/>
        <w:rPr>
          <w:rFonts w:ascii="Calibri" w:eastAsia="Calibri" w:hAnsi="Calibri" w:cs="Calibri"/>
          <w:color w:val="000000" w:themeColor="text1"/>
          <w:sz w:val="36"/>
          <w:szCs w:val="36"/>
        </w:rPr>
      </w:pPr>
      <w:r w:rsidRPr="67CA6FB7">
        <w:rPr>
          <w:rFonts w:ascii="Calibri" w:eastAsia="Calibri" w:hAnsi="Calibri" w:cs="Calibri"/>
          <w:color w:val="000000" w:themeColor="text1"/>
          <w:sz w:val="36"/>
          <w:szCs w:val="36"/>
        </w:rPr>
        <w:t>Black Box test cases:</w:t>
      </w:r>
    </w:p>
    <w:p w14:paraId="3814CC87" w14:textId="77777777" w:rsidR="00E62453" w:rsidRDefault="00E62453" w:rsidP="00E62453">
      <w:pPr>
        <w:pStyle w:val="ListParagraph"/>
        <w:ind w:left="1080"/>
        <w:rPr>
          <w:rFonts w:ascii="Times New Roman" w:eastAsia="Times New Roman" w:hAnsi="Times New Roman" w:cs="Times New Roman"/>
          <w:color w:val="000000" w:themeColor="text1"/>
        </w:rPr>
      </w:pPr>
    </w:p>
    <w:p w14:paraId="44CC73AC" w14:textId="3C958903" w:rsidR="00FC3E31" w:rsidRPr="00E62453" w:rsidRDefault="0B5D7607" w:rsidP="00E62453">
      <w:pPr>
        <w:pStyle w:val="ListParagraph"/>
        <w:numPr>
          <w:ilvl w:val="0"/>
          <w:numId w:val="1"/>
        </w:numPr>
        <w:rPr>
          <w:rFonts w:ascii="Calibri" w:eastAsia="Calibri" w:hAnsi="Calibri" w:cs="Calibri"/>
          <w:color w:val="000000" w:themeColor="text1"/>
        </w:rPr>
      </w:pPr>
      <w:r w:rsidRPr="00E62453">
        <w:rPr>
          <w:rFonts w:ascii="Times New Roman" w:eastAsia="Times New Roman" w:hAnsi="Times New Roman" w:cs="Times New Roman"/>
          <w:color w:val="000000" w:themeColor="text1"/>
        </w:rPr>
        <w:t xml:space="preserve">Story #1: </w:t>
      </w:r>
      <w:r w:rsidRPr="00E62453">
        <w:rPr>
          <w:rFonts w:ascii="Calibri" w:eastAsia="Calibri" w:hAnsi="Calibri" w:cs="Calibri"/>
          <w:color w:val="000000" w:themeColor="text1"/>
        </w:rPr>
        <w:t>As an employee, I want to be able to place an order for a specific book so it can be sold to a particular student.</w:t>
      </w:r>
    </w:p>
    <w:p w14:paraId="760B7528" w14:textId="58BA552D" w:rsidR="00FC3E31" w:rsidRDefault="0B5D7607" w:rsidP="00E62453">
      <w:pPr>
        <w:pStyle w:val="ListParagraph"/>
        <w:ind w:left="360" w:firstLine="360"/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Valid/Invalid Input/output</w:t>
      </w:r>
    </w:p>
    <w:p w14:paraId="12F648EC" w14:textId="57EC3528" w:rsidR="00FC3E31" w:rsidRDefault="0B5D7607" w:rsidP="67CA6FB7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b/>
          <w:bCs/>
          <w:color w:val="000000" w:themeColor="text1"/>
        </w:rPr>
        <w:t>Valid Input: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A9F9641" w:rsidRPr="67CA6FB7">
        <w:rPr>
          <w:rFonts w:ascii="Times New Roman" w:eastAsia="Times New Roman" w:hAnsi="Times New Roman" w:cs="Times New Roman"/>
          <w:color w:val="000000" w:themeColor="text1"/>
        </w:rPr>
        <w:t>Student Number (Numeric</w:t>
      </w:r>
      <w:r w:rsidR="3F29B778" w:rsidRPr="67CA6FB7">
        <w:rPr>
          <w:rFonts w:ascii="Times New Roman" w:eastAsia="Times New Roman" w:hAnsi="Times New Roman" w:cs="Times New Roman"/>
          <w:color w:val="000000" w:themeColor="text1"/>
        </w:rPr>
        <w:t>-</w:t>
      </w:r>
      <w:r w:rsidR="548F7E1F" w:rsidRPr="67CA6FB7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3F29B778" w:rsidRPr="67CA6FB7">
        <w:rPr>
          <w:rFonts w:ascii="Times New Roman" w:eastAsia="Times New Roman" w:hAnsi="Times New Roman" w:cs="Times New Roman"/>
          <w:color w:val="000000" w:themeColor="text1"/>
        </w:rPr>
        <w:t>9 digits</w:t>
      </w:r>
      <w:r w:rsidR="0A9F9641" w:rsidRPr="67CA6FB7">
        <w:rPr>
          <w:rFonts w:ascii="Times New Roman" w:eastAsia="Times New Roman" w:hAnsi="Times New Roman" w:cs="Times New Roman"/>
          <w:color w:val="000000" w:themeColor="text1"/>
        </w:rPr>
        <w:t>), ISBN-10 (Numeric</w:t>
      </w:r>
      <w:r w:rsidR="65471E29" w:rsidRPr="67CA6FB7">
        <w:rPr>
          <w:rFonts w:ascii="Times New Roman" w:eastAsia="Times New Roman" w:hAnsi="Times New Roman" w:cs="Times New Roman"/>
          <w:color w:val="000000" w:themeColor="text1"/>
        </w:rPr>
        <w:t>-10 digits</w:t>
      </w:r>
      <w:r w:rsidR="0A9F9641" w:rsidRPr="67CA6FB7">
        <w:rPr>
          <w:rFonts w:ascii="Times New Roman" w:eastAsia="Times New Roman" w:hAnsi="Times New Roman" w:cs="Times New Roman"/>
          <w:color w:val="000000" w:themeColor="text1"/>
        </w:rPr>
        <w:t>), Employee Number</w:t>
      </w:r>
      <w:r w:rsidR="01ABACCB" w:rsidRPr="67CA6FB7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A9F9641" w:rsidRPr="67CA6FB7">
        <w:rPr>
          <w:rFonts w:ascii="Times New Roman" w:eastAsia="Times New Roman" w:hAnsi="Times New Roman" w:cs="Times New Roman"/>
          <w:color w:val="000000" w:themeColor="text1"/>
        </w:rPr>
        <w:t>(Nume</w:t>
      </w:r>
      <w:r w:rsidR="5B7E1374" w:rsidRPr="67CA6FB7">
        <w:rPr>
          <w:rFonts w:ascii="Times New Roman" w:eastAsia="Times New Roman" w:hAnsi="Times New Roman" w:cs="Times New Roman"/>
          <w:color w:val="000000" w:themeColor="text1"/>
        </w:rPr>
        <w:t>r</w:t>
      </w:r>
      <w:r w:rsidR="0A9F9641" w:rsidRPr="67CA6FB7">
        <w:rPr>
          <w:rFonts w:ascii="Times New Roman" w:eastAsia="Times New Roman" w:hAnsi="Times New Roman" w:cs="Times New Roman"/>
          <w:color w:val="000000" w:themeColor="text1"/>
        </w:rPr>
        <w:t>ic</w:t>
      </w:r>
      <w:r w:rsidR="03A66701" w:rsidRPr="67CA6FB7">
        <w:rPr>
          <w:rFonts w:ascii="Times New Roman" w:eastAsia="Times New Roman" w:hAnsi="Times New Roman" w:cs="Times New Roman"/>
          <w:color w:val="000000" w:themeColor="text1"/>
        </w:rPr>
        <w:t>-5 digits</w:t>
      </w:r>
      <w:r w:rsidR="0A9F9641" w:rsidRPr="67CA6FB7">
        <w:rPr>
          <w:rFonts w:ascii="Times New Roman" w:eastAsia="Times New Roman" w:hAnsi="Times New Roman" w:cs="Times New Roman"/>
          <w:color w:val="000000" w:themeColor="text1"/>
        </w:rPr>
        <w:t>)</w:t>
      </w:r>
    </w:p>
    <w:p w14:paraId="1377DA74" w14:textId="7830CC16" w:rsidR="00FC3E31" w:rsidRDefault="0B5D7607" w:rsidP="67CA6FB7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b/>
          <w:bCs/>
          <w:color w:val="000000" w:themeColor="text1"/>
        </w:rPr>
        <w:t>Valid Output: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612DCF0D" w:rsidRPr="67CA6FB7">
        <w:rPr>
          <w:rFonts w:ascii="Times New Roman" w:eastAsia="Times New Roman" w:hAnsi="Times New Roman" w:cs="Times New Roman"/>
          <w:color w:val="000000" w:themeColor="text1"/>
        </w:rPr>
        <w:t xml:space="preserve">Alphanumeric </w:t>
      </w:r>
      <w:r w:rsidR="4C998CA2" w:rsidRPr="67CA6FB7">
        <w:rPr>
          <w:rFonts w:ascii="Times New Roman" w:eastAsia="Times New Roman" w:hAnsi="Times New Roman" w:cs="Times New Roman"/>
          <w:color w:val="000000" w:themeColor="text1"/>
        </w:rPr>
        <w:t>(Eg: “order placed</w:t>
      </w:r>
      <w:r w:rsidR="6141411C" w:rsidRPr="67CA6FB7">
        <w:rPr>
          <w:rFonts w:ascii="Times New Roman" w:eastAsia="Times New Roman" w:hAnsi="Times New Roman" w:cs="Times New Roman"/>
          <w:color w:val="000000" w:themeColor="text1"/>
        </w:rPr>
        <w:t>, Order# 56690</w:t>
      </w:r>
      <w:r w:rsidR="2288E9DC" w:rsidRPr="67CA6FB7">
        <w:rPr>
          <w:rFonts w:ascii="Times New Roman" w:eastAsia="Times New Roman" w:hAnsi="Times New Roman" w:cs="Times New Roman"/>
          <w:color w:val="000000" w:themeColor="text1"/>
        </w:rPr>
        <w:t>”,</w:t>
      </w:r>
      <w:r w:rsidR="4C998CA2" w:rsidRPr="67CA6FB7">
        <w:rPr>
          <w:rFonts w:ascii="Times New Roman" w:eastAsia="Times New Roman" w:hAnsi="Times New Roman" w:cs="Times New Roman"/>
          <w:color w:val="000000" w:themeColor="text1"/>
        </w:rPr>
        <w:t xml:space="preserve"> “unable to place order”, “employee/student num not found”</w:t>
      </w:r>
      <w:r w:rsidR="47F6DC01" w:rsidRPr="67CA6FB7">
        <w:rPr>
          <w:rFonts w:ascii="Times New Roman" w:eastAsia="Times New Roman" w:hAnsi="Times New Roman" w:cs="Times New Roman"/>
          <w:color w:val="000000" w:themeColor="text1"/>
        </w:rPr>
        <w:t xml:space="preserve"> etc</w:t>
      </w:r>
      <w:r w:rsidR="4C998CA2" w:rsidRPr="67CA6FB7">
        <w:rPr>
          <w:rFonts w:ascii="Times New Roman" w:eastAsia="Times New Roman" w:hAnsi="Times New Roman" w:cs="Times New Roman"/>
          <w:color w:val="000000" w:themeColor="text1"/>
        </w:rPr>
        <w:t>)</w:t>
      </w:r>
    </w:p>
    <w:p w14:paraId="460AF783" w14:textId="3C044B2E" w:rsidR="00FC3E31" w:rsidRDefault="6C959FAF" w:rsidP="3D068687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Invalid Input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: </w:t>
      </w:r>
      <w:r w:rsidR="4B2E6892" w:rsidRPr="3D068687">
        <w:rPr>
          <w:rFonts w:ascii="Times New Roman" w:eastAsia="Times New Roman" w:hAnsi="Times New Roman" w:cs="Times New Roman"/>
          <w:color w:val="000000" w:themeColor="text1"/>
        </w:rPr>
        <w:t>Characters a-z</w:t>
      </w:r>
      <w:r w:rsidR="53C69785" w:rsidRPr="3D068687">
        <w:rPr>
          <w:rFonts w:ascii="Times New Roman" w:eastAsia="Times New Roman" w:hAnsi="Times New Roman" w:cs="Times New Roman"/>
          <w:color w:val="000000" w:themeColor="text1"/>
        </w:rPr>
        <w:t>,</w:t>
      </w:r>
      <w:r w:rsidR="4B2E6892" w:rsidRPr="3D068687">
        <w:rPr>
          <w:rFonts w:ascii="Times New Roman" w:eastAsia="Times New Roman" w:hAnsi="Times New Roman" w:cs="Times New Roman"/>
          <w:color w:val="000000" w:themeColor="text1"/>
        </w:rPr>
        <w:t>A-Z, Special characters</w:t>
      </w:r>
      <w:r w:rsidR="0CE7F018" w:rsidRPr="3D068687">
        <w:rPr>
          <w:rFonts w:ascii="Times New Roman" w:eastAsia="Times New Roman" w:hAnsi="Times New Roman" w:cs="Times New Roman"/>
          <w:color w:val="000000" w:themeColor="text1"/>
        </w:rPr>
        <w:t xml:space="preserve">, Student Number </w:t>
      </w:r>
      <w:r w:rsidR="7357CE7D" w:rsidRPr="3D068687">
        <w:rPr>
          <w:rFonts w:ascii="Times New Roman" w:eastAsia="Times New Roman" w:hAnsi="Times New Roman" w:cs="Times New Roman"/>
          <w:color w:val="000000" w:themeColor="text1"/>
        </w:rPr>
        <w:t>(Numeric</w:t>
      </w:r>
      <w:r w:rsidR="0CE7F018" w:rsidRPr="3D068687">
        <w:rPr>
          <w:rFonts w:ascii="Times New Roman" w:eastAsia="Times New Roman" w:hAnsi="Times New Roman" w:cs="Times New Roman"/>
          <w:color w:val="000000" w:themeColor="text1"/>
        </w:rPr>
        <w:t xml:space="preserve"> - 9 &lt; digits &lt; 9), ISBN-10 (Numeric- 10 &lt; digits</w:t>
      </w:r>
      <w:r w:rsidR="7C4D34A5" w:rsidRPr="3D068687">
        <w:rPr>
          <w:rFonts w:ascii="Times New Roman" w:eastAsia="Times New Roman" w:hAnsi="Times New Roman" w:cs="Times New Roman"/>
          <w:color w:val="000000" w:themeColor="text1"/>
        </w:rPr>
        <w:t xml:space="preserve"> &lt; 10</w:t>
      </w:r>
      <w:r w:rsidR="0CE7F018" w:rsidRPr="3D068687">
        <w:rPr>
          <w:rFonts w:ascii="Times New Roman" w:eastAsia="Times New Roman" w:hAnsi="Times New Roman" w:cs="Times New Roman"/>
          <w:color w:val="000000" w:themeColor="text1"/>
        </w:rPr>
        <w:t>), Employee Number (Numeric-</w:t>
      </w:r>
      <w:r w:rsidR="0AF34F09" w:rsidRPr="3D068687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CE7F018" w:rsidRPr="3D068687">
        <w:rPr>
          <w:rFonts w:ascii="Times New Roman" w:eastAsia="Times New Roman" w:hAnsi="Times New Roman" w:cs="Times New Roman"/>
          <w:color w:val="000000" w:themeColor="text1"/>
        </w:rPr>
        <w:t xml:space="preserve">5 </w:t>
      </w:r>
      <w:r w:rsidR="2F7B6BD7" w:rsidRPr="3D068687">
        <w:rPr>
          <w:rFonts w:ascii="Times New Roman" w:eastAsia="Times New Roman" w:hAnsi="Times New Roman" w:cs="Times New Roman"/>
          <w:color w:val="000000" w:themeColor="text1"/>
        </w:rPr>
        <w:t xml:space="preserve">&lt; </w:t>
      </w:r>
      <w:r w:rsidR="0CE7F018" w:rsidRPr="3D068687">
        <w:rPr>
          <w:rFonts w:ascii="Times New Roman" w:eastAsia="Times New Roman" w:hAnsi="Times New Roman" w:cs="Times New Roman"/>
          <w:color w:val="000000" w:themeColor="text1"/>
        </w:rPr>
        <w:t>digits</w:t>
      </w:r>
      <w:r w:rsidR="5AE89A5C" w:rsidRPr="3D068687">
        <w:rPr>
          <w:rFonts w:ascii="Times New Roman" w:eastAsia="Times New Roman" w:hAnsi="Times New Roman" w:cs="Times New Roman"/>
          <w:color w:val="000000" w:themeColor="text1"/>
        </w:rPr>
        <w:t xml:space="preserve"> &lt; 5</w:t>
      </w:r>
      <w:r w:rsidR="0CE7F018" w:rsidRPr="3D068687">
        <w:rPr>
          <w:rFonts w:ascii="Times New Roman" w:eastAsia="Times New Roman" w:hAnsi="Times New Roman" w:cs="Times New Roman"/>
          <w:color w:val="000000" w:themeColor="text1"/>
        </w:rPr>
        <w:t>)</w:t>
      </w:r>
    </w:p>
    <w:p w14:paraId="27AE1F0C" w14:textId="612EA97C" w:rsidR="00FC3E31" w:rsidRDefault="6C959FAF" w:rsidP="3D068687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Invalid Output: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64E45903" w:rsidRPr="3D068687">
        <w:rPr>
          <w:rFonts w:ascii="Times New Roman" w:eastAsia="Times New Roman" w:hAnsi="Times New Roman" w:cs="Times New Roman"/>
          <w:color w:val="000000" w:themeColor="text1"/>
        </w:rPr>
        <w:t>program doesn’t proceed</w:t>
      </w:r>
      <w:r w:rsidR="46336C60" w:rsidRPr="3D068687">
        <w:rPr>
          <w:rFonts w:ascii="Times New Roman" w:eastAsia="Times New Roman" w:hAnsi="Times New Roman" w:cs="Times New Roman"/>
          <w:color w:val="000000" w:themeColor="text1"/>
        </w:rPr>
        <w:t xml:space="preserve">, </w:t>
      </w:r>
      <w:r w:rsidR="64E45903" w:rsidRPr="3D068687">
        <w:rPr>
          <w:rFonts w:ascii="Times New Roman" w:eastAsia="Times New Roman" w:hAnsi="Times New Roman" w:cs="Times New Roman"/>
          <w:color w:val="000000" w:themeColor="text1"/>
        </w:rPr>
        <w:t>Program crashing</w:t>
      </w:r>
    </w:p>
    <w:p w14:paraId="0FC2556E" w14:textId="5F506738" w:rsidR="00FC3E31" w:rsidRDefault="0B5D7607" w:rsidP="00E62453">
      <w:pPr>
        <w:pStyle w:val="ListParagraph"/>
        <w:ind w:left="360" w:firstLine="360"/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Equivalent Classes</w:t>
      </w:r>
    </w:p>
    <w:p w14:paraId="2E620793" w14:textId="7E7105B5" w:rsidR="00FC3E31" w:rsidRDefault="0B5D7607" w:rsidP="67CA6FB7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EC1 - </w:t>
      </w:r>
      <w:r w:rsidR="2B4D23A8" w:rsidRPr="67CA6FB7">
        <w:rPr>
          <w:rFonts w:ascii="Times New Roman" w:eastAsia="Times New Roman" w:hAnsi="Times New Roman" w:cs="Times New Roman"/>
          <w:color w:val="000000" w:themeColor="text1"/>
        </w:rPr>
        <w:t>Student Number</w:t>
      </w:r>
      <w:r w:rsidR="568DC906" w:rsidRPr="67CA6FB7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2B4D23A8" w:rsidRPr="67CA6FB7">
        <w:rPr>
          <w:rFonts w:ascii="Times New Roman" w:eastAsia="Times New Roman" w:hAnsi="Times New Roman" w:cs="Times New Roman"/>
          <w:color w:val="000000" w:themeColor="text1"/>
        </w:rPr>
        <w:t>[100000001, 9999999</w:t>
      </w:r>
      <w:r w:rsidR="13BC6242" w:rsidRPr="67CA6FB7">
        <w:rPr>
          <w:rFonts w:ascii="Times New Roman" w:eastAsia="Times New Roman" w:hAnsi="Times New Roman" w:cs="Times New Roman"/>
          <w:color w:val="000000" w:themeColor="text1"/>
        </w:rPr>
        <w:t>99</w:t>
      </w:r>
      <w:r w:rsidR="2B4D23A8" w:rsidRPr="67CA6FB7">
        <w:rPr>
          <w:rFonts w:ascii="Times New Roman" w:eastAsia="Times New Roman" w:hAnsi="Times New Roman" w:cs="Times New Roman"/>
          <w:color w:val="000000" w:themeColor="text1"/>
        </w:rPr>
        <w:t>]</w:t>
      </w:r>
    </w:p>
    <w:p w14:paraId="45D2ED2F" w14:textId="7E1559AE" w:rsidR="00FC3E31" w:rsidRDefault="0B5D7607" w:rsidP="67CA6FB7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EC2 - </w:t>
      </w:r>
      <w:r w:rsidR="11C2D279" w:rsidRPr="67CA6FB7">
        <w:rPr>
          <w:rFonts w:ascii="Times New Roman" w:eastAsia="Times New Roman" w:hAnsi="Times New Roman" w:cs="Times New Roman"/>
          <w:color w:val="000000" w:themeColor="text1"/>
        </w:rPr>
        <w:t>ISBN-10 [1000000001, 9999999999]</w:t>
      </w:r>
    </w:p>
    <w:p w14:paraId="3880AF8C" w14:textId="083823F9" w:rsidR="00FC3E31" w:rsidRDefault="11C2D279" w:rsidP="67CA6FB7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EC3 - Employee Number [10001, 99999]</w:t>
      </w:r>
    </w:p>
    <w:p w14:paraId="3770F108" w14:textId="09BE5C3A" w:rsidR="00FC3E31" w:rsidRDefault="0B5D7607" w:rsidP="00E62453">
      <w:pPr>
        <w:pStyle w:val="ListParagraph"/>
        <w:ind w:left="360" w:firstLine="360"/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Boundary Value Analysis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2340"/>
        <w:gridCol w:w="2340"/>
        <w:gridCol w:w="2340"/>
        <w:gridCol w:w="2340"/>
      </w:tblGrid>
      <w:tr w:rsidR="67CA6FB7" w14:paraId="6083D296" w14:textId="77777777" w:rsidTr="67CA6FB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9DEAAA9" w14:textId="7D774CEF" w:rsidR="3DDBF123" w:rsidRDefault="3DDBF123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put Typ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9F1DF49" w14:textId="0522440C" w:rsidR="2E2077A7" w:rsidRDefault="2E2077A7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</w:t>
            </w:r>
            <w:r w:rsidR="67CA6FB7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Valid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16DC977" w14:textId="2034D888" w:rsidR="67CA6FB7" w:rsidRDefault="67CA6FB7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Valid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DD67E79" w14:textId="2B7C0842" w:rsidR="5B1CE31A" w:rsidRDefault="5B1CE31A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</w:t>
            </w:r>
            <w:r w:rsidR="67CA6FB7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Valid</w:t>
            </w:r>
          </w:p>
        </w:tc>
      </w:tr>
      <w:tr w:rsidR="67CA6FB7" w14:paraId="269A2FA0" w14:textId="77777777" w:rsidTr="67CA6FB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10523AE" w14:textId="404514B7" w:rsidR="39E11E59" w:rsidRDefault="39E11E59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Student #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55DF7F9" w14:textId="1F3E250D" w:rsidR="5B1CE31A" w:rsidRDefault="5B1CE31A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0000000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A97DF78" w14:textId="61417C1C" w:rsidR="5B1CE31A" w:rsidRDefault="5B1CE31A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67934082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D80DE78" w14:textId="5F342EBC" w:rsidR="4ECE050E" w:rsidRDefault="4ECE050E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000000000</w:t>
            </w:r>
          </w:p>
        </w:tc>
      </w:tr>
      <w:tr w:rsidR="67CA6FB7" w14:paraId="1E9DCE2B" w14:textId="77777777" w:rsidTr="67CA6FB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B5D2645" w14:textId="353ED507" w:rsidR="5479B7BD" w:rsidRDefault="5479B7BD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SBN-1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C6FCF9B" w14:textId="5A88A32C" w:rsidR="5479B7BD" w:rsidRDefault="5479B7BD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00000000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EC24DA9" w14:textId="6192F3F7" w:rsidR="5479B7BD" w:rsidRDefault="5479B7BD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4672895719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C0912D6" w14:textId="668F5148" w:rsidR="5479B7BD" w:rsidRDefault="5479B7BD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0000000000</w:t>
            </w:r>
          </w:p>
        </w:tc>
      </w:tr>
      <w:tr w:rsidR="67CA6FB7" w14:paraId="229F4657" w14:textId="77777777" w:rsidTr="67CA6FB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3C91958" w14:textId="3A98A1EC" w:rsidR="0980DA8C" w:rsidRDefault="0980DA8C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Employee #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C659C33" w14:textId="77D562F6" w:rsidR="0980DA8C" w:rsidRDefault="0980DA8C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000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7A3A7C8" w14:textId="3053CB4E" w:rsidR="0980DA8C" w:rsidRDefault="0980DA8C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5561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8B5EFAB" w14:textId="605E26AD" w:rsidR="0980DA8C" w:rsidRDefault="0980DA8C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00000</w:t>
            </w:r>
          </w:p>
        </w:tc>
      </w:tr>
    </w:tbl>
    <w:p w14:paraId="49639406" w14:textId="0FE7D3F0" w:rsidR="00FC3E31" w:rsidRDefault="0B5D7607" w:rsidP="00E62453">
      <w:pPr>
        <w:pStyle w:val="ListParagraph"/>
        <w:ind w:left="360"/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Steps for testing</w:t>
      </w:r>
    </w:p>
    <w:p w14:paraId="037BEC79" w14:textId="45E211FD" w:rsidR="00FC3E31" w:rsidRDefault="0B5D7607" w:rsidP="67CA6FB7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Precondition:</w:t>
      </w:r>
      <w:r w:rsidR="1D1C7EA2" w:rsidRPr="67CA6FB7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2F1D9C4E" w:rsidRPr="67CA6FB7">
        <w:rPr>
          <w:rFonts w:ascii="Times New Roman" w:eastAsia="Times New Roman" w:hAnsi="Times New Roman" w:cs="Times New Roman"/>
          <w:color w:val="000000" w:themeColor="text1"/>
        </w:rPr>
        <w:t xml:space="preserve">System (order placement </w:t>
      </w:r>
      <w:r w:rsidR="00E91594">
        <w:rPr>
          <w:rFonts w:ascii="Times New Roman" w:eastAsia="Times New Roman" w:hAnsi="Times New Roman" w:cs="Times New Roman"/>
          <w:color w:val="000000" w:themeColor="text1"/>
        </w:rPr>
        <w:t>page</w:t>
      </w:r>
      <w:r w:rsidR="2F1D9C4E" w:rsidRPr="67CA6FB7">
        <w:rPr>
          <w:rFonts w:ascii="Times New Roman" w:eastAsia="Times New Roman" w:hAnsi="Times New Roman" w:cs="Times New Roman"/>
          <w:color w:val="000000" w:themeColor="text1"/>
        </w:rPr>
        <w:t xml:space="preserve">) is </w:t>
      </w:r>
      <w:r w:rsidR="76DF4D80" w:rsidRPr="67CA6FB7">
        <w:rPr>
          <w:rFonts w:ascii="Times New Roman" w:eastAsia="Times New Roman" w:hAnsi="Times New Roman" w:cs="Times New Roman"/>
          <w:color w:val="000000" w:themeColor="text1"/>
        </w:rPr>
        <w:t>open/logged on</w:t>
      </w:r>
      <w:r w:rsidR="178CDAE8" w:rsidRPr="67CA6FB7">
        <w:rPr>
          <w:rFonts w:ascii="Times New Roman" w:eastAsia="Times New Roman" w:hAnsi="Times New Roman" w:cs="Times New Roman"/>
          <w:color w:val="000000" w:themeColor="text1"/>
        </w:rPr>
        <w:t xml:space="preserve"> to the main page</w:t>
      </w:r>
    </w:p>
    <w:p w14:paraId="51C92041" w14:textId="40CA095F" w:rsidR="00FC3E31" w:rsidRDefault="0B5D7607" w:rsidP="67CA6FB7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Input: </w:t>
      </w:r>
      <w:r w:rsidR="705286E9" w:rsidRPr="67CA6FB7">
        <w:rPr>
          <w:rFonts w:ascii="Times New Roman" w:eastAsia="Times New Roman" w:hAnsi="Times New Roman" w:cs="Times New Roman"/>
          <w:color w:val="000000" w:themeColor="text1"/>
        </w:rPr>
        <w:t>Book ISBN-10, Student Number, Employee Number</w:t>
      </w:r>
    </w:p>
    <w:p w14:paraId="6A80A558" w14:textId="4247C00B" w:rsidR="00FC3E31" w:rsidRDefault="0B5D7607" w:rsidP="67CA6FB7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Expected Output: </w:t>
      </w:r>
      <w:r w:rsidR="0B6E217E" w:rsidRPr="67CA6FB7">
        <w:rPr>
          <w:rFonts w:ascii="Times New Roman" w:eastAsia="Times New Roman" w:hAnsi="Times New Roman" w:cs="Times New Roman"/>
          <w:color w:val="000000" w:themeColor="text1"/>
        </w:rPr>
        <w:t>Order Number</w:t>
      </w:r>
      <w:r w:rsidR="43BAA965" w:rsidRPr="67CA6FB7">
        <w:rPr>
          <w:rFonts w:ascii="Times New Roman" w:eastAsia="Times New Roman" w:hAnsi="Times New Roman" w:cs="Times New Roman"/>
          <w:color w:val="000000" w:themeColor="text1"/>
        </w:rPr>
        <w:t xml:space="preserve"> </w:t>
      </w:r>
    </w:p>
    <w:p w14:paraId="5752B978" w14:textId="793AB9F5" w:rsidR="00FC3E31" w:rsidRDefault="0B5D7607" w:rsidP="67CA6FB7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Postcondition: </w:t>
      </w:r>
      <w:r w:rsidR="5C3B7F2D" w:rsidRPr="67CA6FB7">
        <w:rPr>
          <w:rFonts w:ascii="Times New Roman" w:eastAsia="Times New Roman" w:hAnsi="Times New Roman" w:cs="Times New Roman"/>
          <w:color w:val="000000" w:themeColor="text1"/>
        </w:rPr>
        <w:t xml:space="preserve">System </w:t>
      </w:r>
      <w:r w:rsidR="0AF82876" w:rsidRPr="67CA6FB7">
        <w:rPr>
          <w:rFonts w:ascii="Times New Roman" w:eastAsia="Times New Roman" w:hAnsi="Times New Roman" w:cs="Times New Roman"/>
          <w:color w:val="000000" w:themeColor="text1"/>
        </w:rPr>
        <w:t>will go back to its original state</w:t>
      </w:r>
      <w:r w:rsidR="383A684F" w:rsidRPr="67CA6FB7">
        <w:rPr>
          <w:rFonts w:ascii="Times New Roman" w:eastAsia="Times New Roman" w:hAnsi="Times New Roman" w:cs="Times New Roman"/>
          <w:color w:val="000000" w:themeColor="text1"/>
        </w:rPr>
        <w:t xml:space="preserve"> – main page</w:t>
      </w:r>
      <w:r w:rsidR="0AF82876" w:rsidRPr="67CA6FB7">
        <w:rPr>
          <w:rFonts w:ascii="Times New Roman" w:eastAsia="Times New Roman" w:hAnsi="Times New Roman" w:cs="Times New Roman"/>
          <w:color w:val="000000" w:themeColor="text1"/>
        </w:rPr>
        <w:t xml:space="preserve">. </w:t>
      </w:r>
    </w:p>
    <w:p w14:paraId="5D4B7853" w14:textId="1F61312D" w:rsidR="00FC3E31" w:rsidRDefault="0B5D7607" w:rsidP="67CA6FB7">
      <w:pPr>
        <w:ind w:left="720"/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Test Cases: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2340"/>
        <w:gridCol w:w="2340"/>
        <w:gridCol w:w="2340"/>
        <w:gridCol w:w="2340"/>
      </w:tblGrid>
      <w:tr w:rsidR="67CA6FB7" w14:paraId="469CB273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C7FAB82" w14:textId="2C36B235" w:rsidR="67CA6FB7" w:rsidRDefault="67CA6FB7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TC1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C23A33F" w14:textId="58D3889D" w:rsidR="67CA6FB7" w:rsidRDefault="67CA6FB7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TC2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B0A5463" w14:textId="1AEDF287" w:rsidR="67CA6FB7" w:rsidRDefault="67CA6FB7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TC3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09F06C6" w14:textId="335BCD16" w:rsidR="67CA6FB7" w:rsidRDefault="67CA6FB7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TC4</w:t>
            </w:r>
          </w:p>
        </w:tc>
      </w:tr>
      <w:tr w:rsidR="67CA6FB7" w14:paraId="64F9687A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9B704BC" w14:textId="2F410C07" w:rsidR="67CA6FB7" w:rsidRDefault="67CA6FB7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1: </w:t>
            </w:r>
            <w:r w:rsidR="5C7CCC14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67934082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EE69722" w14:textId="123735EC" w:rsidR="67CA6FB7" w:rsidRDefault="67CA6FB7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1: </w:t>
            </w:r>
            <w:r w:rsidR="41DFED15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5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9D3FE19" w14:textId="41B11090" w:rsidR="67CA6FB7" w:rsidRDefault="67CA6FB7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1: </w:t>
            </w:r>
            <w:r w:rsidR="6DF8E3CE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5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B8AA8D5" w14:textId="23FBC5CC" w:rsidR="67CA6FB7" w:rsidRDefault="30B4E025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1: </w:t>
            </w:r>
            <w:r w:rsidR="475D5B7B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6793708</w:t>
            </w:r>
            <w:r w:rsidR="04FF68EE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0</w:t>
            </w:r>
          </w:p>
        </w:tc>
      </w:tr>
      <w:tr w:rsidR="67CA6FB7" w14:paraId="38859336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08D950F" w14:textId="54FE9C97" w:rsidR="67CA6FB7" w:rsidRDefault="67CA6FB7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2: </w:t>
            </w:r>
            <w:r w:rsidR="707C9D48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4672895719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7A429ED" w14:textId="698309A8" w:rsidR="67CA6FB7" w:rsidRDefault="67CA6FB7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put 2:</w:t>
            </w:r>
            <w:r w:rsidR="2C1505F3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2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C2C1949" w14:textId="5FE0CCBD" w:rsidR="67CA6FB7" w:rsidRDefault="67CA6FB7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2: </w:t>
            </w:r>
            <w:r w:rsidR="5538821F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4679</w:t>
            </w:r>
            <w:r w:rsidR="117EB2C1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8</w:t>
            </w:r>
            <w:r w:rsidR="5538821F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5719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64CB2A1" w14:textId="56D08826" w:rsidR="67CA6FB7" w:rsidRDefault="30B4E025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2: </w:t>
            </w:r>
            <w:r w:rsidR="0E591E26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46722357</w:t>
            </w:r>
            <w:r w:rsidR="25200EFE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83</w:t>
            </w:r>
          </w:p>
        </w:tc>
      </w:tr>
      <w:tr w:rsidR="67CA6FB7" w14:paraId="3E78AAAC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B28E0E1" w14:textId="1061BDA6" w:rsidR="73B31EDB" w:rsidRDefault="73B31EDB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3: </w:t>
            </w:r>
            <w:r w:rsidR="2926F608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5561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8F16AA2" w14:textId="7A56EEE0" w:rsidR="6D4C8877" w:rsidRDefault="6D4C8877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put 3:</w:t>
            </w:r>
            <w:r w:rsidR="3FD85327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</w:t>
            </w:r>
            <w:r w:rsidR="5B3B9A4B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5A7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A44B887" w14:textId="20D6C8E8" w:rsidR="6D4C8877" w:rsidRDefault="6D4C8877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put 3:</w:t>
            </w:r>
            <w:r w:rsidR="018FCAB7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15</w:t>
            </w:r>
            <w:r w:rsidR="1A476EC1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78</w:t>
            </w:r>
            <w:r w:rsidR="018FCAB7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6AFB452" w14:textId="592018CF" w:rsidR="6D4C8877" w:rsidRDefault="6D4C8877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put 3:</w:t>
            </w:r>
            <w:r w:rsidR="12242C75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12181</w:t>
            </w:r>
          </w:p>
        </w:tc>
      </w:tr>
      <w:tr w:rsidR="67CA6FB7" w14:paraId="4E322725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2512677" w14:textId="6400A927" w:rsidR="67CA6FB7" w:rsidRDefault="30B4E025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Output: </w:t>
            </w:r>
            <w:r w:rsidR="560D84DC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“</w:t>
            </w:r>
            <w:r w:rsidR="7ABAEA69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O</w:t>
            </w:r>
            <w:r w:rsidR="560D84DC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rder placed, Order# 56690”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C550F63" w14:textId="66F8AC73" w:rsidR="67CA6FB7" w:rsidRDefault="67CA6FB7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Output: </w:t>
            </w:r>
            <w:r w:rsidR="146E7E9A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VALID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4B42024" w14:textId="2C1F0B15" w:rsidR="67CA6FB7" w:rsidRDefault="67CA6FB7" w:rsidP="67CA6FB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Output: </w:t>
            </w:r>
            <w:r w:rsidR="54A70D6C"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VALID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929C7E1" w14:textId="771EAF89" w:rsidR="67CA6FB7" w:rsidRDefault="30B4E025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Output: </w:t>
            </w:r>
            <w:r w:rsidR="1B740F55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“Student Num</w:t>
            </w:r>
            <w:r w:rsidR="728FE530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ber</w:t>
            </w:r>
            <w:r w:rsidR="1B740F55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Not Found” </w:t>
            </w:r>
          </w:p>
        </w:tc>
      </w:tr>
    </w:tbl>
    <w:p w14:paraId="4895B9EE" w14:textId="19A88AF8" w:rsidR="00FC3E31" w:rsidRDefault="00FC3E31" w:rsidP="67CA6FB7">
      <w:pPr>
        <w:rPr>
          <w:rFonts w:ascii="Calibri" w:eastAsia="Calibri" w:hAnsi="Calibri" w:cs="Calibri"/>
          <w:color w:val="000000" w:themeColor="text1"/>
        </w:rPr>
      </w:pPr>
    </w:p>
    <w:p w14:paraId="2C078E63" w14:textId="76F16EC5" w:rsidR="00FC3E31" w:rsidRDefault="00FC3E31" w:rsidP="67CA6FB7"/>
    <w:p w14:paraId="0FD0F619" w14:textId="3259F14D" w:rsidR="3D068687" w:rsidRDefault="3D068687" w:rsidP="3D068687"/>
    <w:p w14:paraId="519E9439" w14:textId="39C6261D" w:rsidR="3D068687" w:rsidRDefault="3D068687" w:rsidP="3D068687"/>
    <w:p w14:paraId="4A68068C" w14:textId="4F9A2C5A" w:rsidR="3D068687" w:rsidRDefault="3D068687" w:rsidP="3D068687"/>
    <w:p w14:paraId="4CA5025F" w14:textId="6A2F1AF4" w:rsidR="3D068687" w:rsidRDefault="3D068687" w:rsidP="3D068687"/>
    <w:p w14:paraId="1732A0BE" w14:textId="4E2D9118" w:rsidR="3FC0CE5F" w:rsidRPr="00E62453" w:rsidRDefault="3FC0CE5F" w:rsidP="00E62453">
      <w:pPr>
        <w:pStyle w:val="ListParagraph"/>
        <w:numPr>
          <w:ilvl w:val="0"/>
          <w:numId w:val="1"/>
        </w:numPr>
        <w:rPr>
          <w:rFonts w:eastAsiaTheme="minorEastAsia"/>
        </w:rPr>
      </w:pPr>
      <w:r w:rsidRPr="00E62453">
        <w:rPr>
          <w:rFonts w:ascii="Times New Roman" w:eastAsia="Times New Roman" w:hAnsi="Times New Roman" w:cs="Times New Roman"/>
          <w:color w:val="000000" w:themeColor="text1"/>
        </w:rPr>
        <w:t xml:space="preserve">Story #2: </w:t>
      </w:r>
      <w:r w:rsidR="440283EE" w:rsidRPr="00E62453">
        <w:rPr>
          <w:rFonts w:eastAsiaTheme="minorEastAsia"/>
          <w:color w:val="000000" w:themeColor="text1"/>
        </w:rPr>
        <w:t xml:space="preserve">As an employee, I want to be able to reserve an in-stock book for a student so they can come and purchase it later. </w:t>
      </w:r>
      <w:r w:rsidR="440283EE" w:rsidRPr="00E62453">
        <w:rPr>
          <w:rFonts w:eastAsiaTheme="minorEastAsia"/>
        </w:rPr>
        <w:t xml:space="preserve"> </w:t>
      </w:r>
    </w:p>
    <w:p w14:paraId="6882A2F2" w14:textId="730C889E" w:rsidR="3FC0CE5F" w:rsidRDefault="3FC0CE5F" w:rsidP="00E62453">
      <w:pPr>
        <w:pStyle w:val="ListParagraph"/>
        <w:ind w:left="360"/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Valid/Invalid Input/output</w:t>
      </w:r>
    </w:p>
    <w:p w14:paraId="30105DD5" w14:textId="403B7124" w:rsidR="3FC0CE5F" w:rsidRDefault="3FC0CE5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Valid Input: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Student Number (Numeric- 9 digits), ISBN-10 (Numeric-10 digits), Employee Number (Numeric-5 digits)</w:t>
      </w:r>
      <w:r w:rsidR="6B0825FE" w:rsidRPr="3D068687">
        <w:rPr>
          <w:rFonts w:ascii="Times New Roman" w:eastAsia="Times New Roman" w:hAnsi="Times New Roman" w:cs="Times New Roman"/>
          <w:color w:val="000000" w:themeColor="text1"/>
        </w:rPr>
        <w:t>, E-mail (Alphanumeric – username@uwindsor.ca)</w:t>
      </w:r>
    </w:p>
    <w:p w14:paraId="685CEC79" w14:textId="33877817" w:rsidR="3FC0CE5F" w:rsidRDefault="3FC0CE5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Valid Output: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Alphanumeric (Eg: “</w:t>
      </w:r>
      <w:r w:rsidR="42B2DA18" w:rsidRPr="3D068687">
        <w:rPr>
          <w:rFonts w:ascii="Times New Roman" w:eastAsia="Times New Roman" w:hAnsi="Times New Roman" w:cs="Times New Roman"/>
          <w:color w:val="000000" w:themeColor="text1"/>
        </w:rPr>
        <w:t>book reserved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, </w:t>
      </w:r>
      <w:r w:rsidR="49641C38" w:rsidRPr="3D068687">
        <w:rPr>
          <w:rFonts w:ascii="Times New Roman" w:eastAsia="Times New Roman" w:hAnsi="Times New Roman" w:cs="Times New Roman"/>
          <w:color w:val="000000" w:themeColor="text1"/>
        </w:rPr>
        <w:t>reservation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# 56690”, “unable to </w:t>
      </w:r>
      <w:r w:rsidR="529EF024" w:rsidRPr="3D068687">
        <w:rPr>
          <w:rFonts w:ascii="Times New Roman" w:eastAsia="Times New Roman" w:hAnsi="Times New Roman" w:cs="Times New Roman"/>
          <w:color w:val="000000" w:themeColor="text1"/>
        </w:rPr>
        <w:t>reserve item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>”, “employee/student num not found” etc)</w:t>
      </w:r>
      <w:r w:rsidR="30CF9B5E" w:rsidRPr="3D068687">
        <w:rPr>
          <w:rFonts w:ascii="Times New Roman" w:eastAsia="Times New Roman" w:hAnsi="Times New Roman" w:cs="Times New Roman"/>
          <w:color w:val="000000" w:themeColor="text1"/>
        </w:rPr>
        <w:t xml:space="preserve">, email </w:t>
      </w:r>
      <w:r w:rsidR="3A91BDF4" w:rsidRPr="3D068687">
        <w:rPr>
          <w:rFonts w:ascii="Times New Roman" w:eastAsia="Times New Roman" w:hAnsi="Times New Roman" w:cs="Times New Roman"/>
          <w:color w:val="000000" w:themeColor="text1"/>
        </w:rPr>
        <w:t>reservation sent to username@uwindsor.ca</w:t>
      </w:r>
      <w:r w:rsidR="285912D0" w:rsidRPr="3D068687">
        <w:rPr>
          <w:rFonts w:ascii="Times New Roman" w:eastAsia="Times New Roman" w:hAnsi="Times New Roman" w:cs="Times New Roman"/>
          <w:color w:val="000000" w:themeColor="text1"/>
        </w:rPr>
        <w:t>.</w:t>
      </w:r>
    </w:p>
    <w:p w14:paraId="10F69FA1" w14:textId="3CF9FD58" w:rsidR="3FC0CE5F" w:rsidRDefault="3FC0CE5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Invalid Input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>:  Special characters</w:t>
      </w:r>
      <w:r w:rsidR="72F3B7A1" w:rsidRPr="3D068687">
        <w:rPr>
          <w:rFonts w:ascii="Times New Roman" w:eastAsia="Times New Roman" w:hAnsi="Times New Roman" w:cs="Times New Roman"/>
          <w:color w:val="000000" w:themeColor="text1"/>
        </w:rPr>
        <w:t xml:space="preserve"> other than @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, Student Number </w:t>
      </w:r>
      <w:r w:rsidR="61CCF0C3" w:rsidRPr="3D068687">
        <w:rPr>
          <w:rFonts w:ascii="Times New Roman" w:eastAsia="Times New Roman" w:hAnsi="Times New Roman" w:cs="Times New Roman"/>
          <w:color w:val="000000" w:themeColor="text1"/>
        </w:rPr>
        <w:t>(Numeric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- 9 &lt; digits &lt; 9), ISBN-10 (Numeric- 10 &lt; digits &lt; 10), Employee Number (Numeric- 5 &lt; digits &lt; 5)</w:t>
      </w:r>
      <w:r w:rsidR="5F41CEE2" w:rsidRPr="3D068687">
        <w:rPr>
          <w:rFonts w:ascii="Times New Roman" w:eastAsia="Times New Roman" w:hAnsi="Times New Roman" w:cs="Times New Roman"/>
          <w:color w:val="000000" w:themeColor="text1"/>
        </w:rPr>
        <w:t>,</w:t>
      </w:r>
      <w:r w:rsidR="71A71410" w:rsidRPr="3D068687">
        <w:rPr>
          <w:rFonts w:ascii="Times New Roman" w:eastAsia="Times New Roman" w:hAnsi="Times New Roman" w:cs="Times New Roman"/>
          <w:color w:val="000000" w:themeColor="text1"/>
        </w:rPr>
        <w:t xml:space="preserve"> emails outside of Uwindsor (@uwindsor.ca)</w:t>
      </w:r>
      <w:r w:rsidR="5F41CEE2" w:rsidRPr="3D068687">
        <w:rPr>
          <w:rFonts w:ascii="Times New Roman" w:eastAsia="Times New Roman" w:hAnsi="Times New Roman" w:cs="Times New Roman"/>
          <w:color w:val="000000" w:themeColor="text1"/>
        </w:rPr>
        <w:t xml:space="preserve"> </w:t>
      </w:r>
    </w:p>
    <w:p w14:paraId="14A386BC" w14:textId="6B73AC0A" w:rsidR="3FC0CE5F" w:rsidRDefault="3FC0CE5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Invalid Output: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program doesn’t proceed</w:t>
      </w:r>
      <w:r w:rsidR="225DE7B1" w:rsidRPr="3D068687">
        <w:rPr>
          <w:rFonts w:ascii="Times New Roman" w:eastAsia="Times New Roman" w:hAnsi="Times New Roman" w:cs="Times New Roman"/>
          <w:color w:val="000000" w:themeColor="text1"/>
        </w:rPr>
        <w:t>,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Program crashing</w:t>
      </w:r>
    </w:p>
    <w:p w14:paraId="69936402" w14:textId="5F506738" w:rsidR="3FC0CE5F" w:rsidRDefault="3FC0CE5F" w:rsidP="003E3DB0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Equivalent Classes</w:t>
      </w:r>
    </w:p>
    <w:p w14:paraId="55B00662" w14:textId="7E7105B5" w:rsidR="3FC0CE5F" w:rsidRDefault="3FC0CE5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EC1 - Student Number [100000001, 999999999]</w:t>
      </w:r>
    </w:p>
    <w:p w14:paraId="6CC6210B" w14:textId="7E1559AE" w:rsidR="3FC0CE5F" w:rsidRDefault="3FC0CE5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EC2 - ISBN-10 [1000000001, 9999999999]</w:t>
      </w:r>
    </w:p>
    <w:p w14:paraId="7D8A5350" w14:textId="083823F9" w:rsidR="3FC0CE5F" w:rsidRDefault="3FC0CE5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EC3 - Employee Number [10001, 99999]</w:t>
      </w:r>
    </w:p>
    <w:p w14:paraId="443353B3" w14:textId="09BE5C3A" w:rsidR="3FC0CE5F" w:rsidRDefault="3FC0CE5F" w:rsidP="003E3DB0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Boundary Value Analysis</w:t>
      </w:r>
    </w:p>
    <w:tbl>
      <w:tblPr>
        <w:tblStyle w:val="TableGrid"/>
        <w:tblW w:w="0" w:type="auto"/>
        <w:tblLook w:val="06A0" w:firstRow="1" w:lastRow="0" w:firstColumn="1" w:lastColumn="0" w:noHBand="1" w:noVBand="1"/>
      </w:tblPr>
      <w:tblGrid>
        <w:gridCol w:w="2335"/>
        <w:gridCol w:w="2336"/>
        <w:gridCol w:w="2336"/>
        <w:gridCol w:w="2337"/>
      </w:tblGrid>
      <w:tr w:rsidR="3D068687" w14:paraId="7769860D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10DF4AC" w14:textId="7D774CEF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Typ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1AE8760" w14:textId="0522440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Valid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2FD48FC" w14:textId="2034D888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Valid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36704B0" w14:textId="2B7C0842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Valid</w:t>
            </w:r>
          </w:p>
        </w:tc>
      </w:tr>
      <w:tr w:rsidR="3D068687" w14:paraId="17BB5356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03A2FFC" w14:textId="404514B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Student #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FADB7CD" w14:textId="1F3E250D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00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4C158B4" w14:textId="61417C1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67934082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F08DA62" w14:textId="5F342EB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0000</w:t>
            </w:r>
          </w:p>
        </w:tc>
      </w:tr>
      <w:tr w:rsidR="3D068687" w14:paraId="77C829C8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9E829F0" w14:textId="353ED50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SBN-1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1C4A97D" w14:textId="5A88A32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000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47915A3" w14:textId="6192F3F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4672895719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FC2758E" w14:textId="668F5148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00000</w:t>
            </w:r>
          </w:p>
        </w:tc>
      </w:tr>
      <w:tr w:rsidR="3D068687" w14:paraId="3244D7C2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967EB19" w14:textId="3A98A1E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Employee #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3F8195E" w14:textId="77D562F6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576211B" w14:textId="3053CB4E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5561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7296705" w14:textId="605E26AD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</w:t>
            </w:r>
          </w:p>
        </w:tc>
      </w:tr>
    </w:tbl>
    <w:p w14:paraId="42F22173" w14:textId="51067435" w:rsidR="3FC0CE5F" w:rsidRDefault="3FC0CE5F" w:rsidP="003E3DB0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Steps for testing</w:t>
      </w:r>
    </w:p>
    <w:p w14:paraId="651F926A" w14:textId="0A087223" w:rsidR="3FC0CE5F" w:rsidRDefault="3FC0CE5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Precondition: System (order placement software) is open/logged on to the main page</w:t>
      </w:r>
    </w:p>
    <w:p w14:paraId="316AA54C" w14:textId="6C925290" w:rsidR="3FC0CE5F" w:rsidRDefault="3FC0CE5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Input: Book ISBN-10, Student Number, Employee Number</w:t>
      </w:r>
      <w:r w:rsidR="209C843D" w:rsidRPr="3D068687">
        <w:rPr>
          <w:rFonts w:ascii="Times New Roman" w:eastAsia="Times New Roman" w:hAnsi="Times New Roman" w:cs="Times New Roman"/>
          <w:color w:val="000000" w:themeColor="text1"/>
        </w:rPr>
        <w:t>, e-mail address</w:t>
      </w:r>
    </w:p>
    <w:p w14:paraId="363516F8" w14:textId="11C407B8" w:rsidR="3FC0CE5F" w:rsidRDefault="3FC0CE5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Expected Output: </w:t>
      </w:r>
      <w:r w:rsidR="527827B4" w:rsidRPr="3D068687">
        <w:rPr>
          <w:rFonts w:ascii="Times New Roman" w:eastAsia="Times New Roman" w:hAnsi="Times New Roman" w:cs="Times New Roman"/>
          <w:color w:val="000000" w:themeColor="text1"/>
        </w:rPr>
        <w:t>Reservation number, e-mail sent!</w:t>
      </w:r>
    </w:p>
    <w:p w14:paraId="116CC234" w14:textId="793AB9F5" w:rsidR="3FC0CE5F" w:rsidRDefault="3FC0CE5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Postcondition: System will go back to its original state – main page. </w:t>
      </w:r>
    </w:p>
    <w:p w14:paraId="4E0DD2DE" w14:textId="1F61312D" w:rsidR="3FC0CE5F" w:rsidRDefault="3FC0CE5F" w:rsidP="3D068687">
      <w:pPr>
        <w:ind w:left="720"/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Test Cases:</w:t>
      </w:r>
    </w:p>
    <w:tbl>
      <w:tblPr>
        <w:tblStyle w:val="TableGrid"/>
        <w:tblW w:w="0" w:type="auto"/>
        <w:tblLook w:val="06A0" w:firstRow="1" w:lastRow="0" w:firstColumn="1" w:lastColumn="0" w:noHBand="1" w:noVBand="1"/>
      </w:tblPr>
      <w:tblGrid>
        <w:gridCol w:w="1941"/>
        <w:gridCol w:w="1812"/>
        <w:gridCol w:w="1942"/>
        <w:gridCol w:w="1942"/>
        <w:gridCol w:w="1707"/>
      </w:tblGrid>
      <w:tr w:rsidR="3D068687" w14:paraId="2EC84CC9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2E34444" w14:textId="2C36B235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TC1</w:t>
            </w:r>
          </w:p>
        </w:tc>
        <w:tc>
          <w:tcPr>
            <w:tcW w:w="140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667EF4E" w14:textId="58D3889D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TC2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D973100" w14:textId="1AEDF28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TC3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0C76D32" w14:textId="335BCD16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TC4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C9E423E" w14:textId="63C64A52" w:rsidR="3C0B0D3A" w:rsidRDefault="3C0B0D3A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TC5</w:t>
            </w:r>
          </w:p>
        </w:tc>
      </w:tr>
      <w:tr w:rsidR="3D068687" w14:paraId="3ED27B3D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25AEFCB" w14:textId="2F410C0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1: 167934082</w:t>
            </w:r>
          </w:p>
        </w:tc>
        <w:tc>
          <w:tcPr>
            <w:tcW w:w="140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9F934B5" w14:textId="123735E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1: 5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934EFCB" w14:textId="41B11090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1: 5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EDA0491" w14:textId="2082F61A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1: 167937082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B54C105" w14:textId="1C62B957" w:rsidR="19D6C6BF" w:rsidRDefault="19D6C6BF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1: 167937154</w:t>
            </w:r>
          </w:p>
        </w:tc>
      </w:tr>
      <w:tr w:rsidR="3D068687" w14:paraId="321EBA17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D0CE4CD" w14:textId="54FE9C9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2: 4672895719</w:t>
            </w:r>
          </w:p>
        </w:tc>
        <w:tc>
          <w:tcPr>
            <w:tcW w:w="140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35FF918" w14:textId="698309A8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2: 2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A65CA79" w14:textId="5FE0CCBD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2: 467985719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1AFD0B7" w14:textId="5A0C41F1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2: 4672235719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8302F66" w14:textId="46BECE61" w:rsidR="7340BCD2" w:rsidRDefault="7340BCD2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2: 4672235345</w:t>
            </w:r>
          </w:p>
        </w:tc>
      </w:tr>
      <w:tr w:rsidR="3D068687" w14:paraId="75D51E89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6E9A9CA" w14:textId="1061BDA6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3: 15561</w:t>
            </w:r>
          </w:p>
        </w:tc>
        <w:tc>
          <w:tcPr>
            <w:tcW w:w="140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7475D9A" w14:textId="7A56EEE0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3: 5A7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FB37796" w14:textId="20D6C8E8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3: 15781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61254C6" w14:textId="592018CF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3: 12181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3001B7E" w14:textId="6672A419" w:rsidR="4B0E5581" w:rsidRDefault="4B0E5581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3: 16475</w:t>
            </w:r>
          </w:p>
          <w:p w14:paraId="38D146FF" w14:textId="431DDB1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</w:p>
        </w:tc>
      </w:tr>
      <w:tr w:rsidR="3D068687" w14:paraId="02645604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33BE7E6" w14:textId="1C75867A" w:rsidR="132E34DA" w:rsidRDefault="132E34DA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4: abc12@uwindsor.ca</w:t>
            </w:r>
          </w:p>
        </w:tc>
        <w:tc>
          <w:tcPr>
            <w:tcW w:w="140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9CF281D" w14:textId="363CFBCB" w:rsidR="6DD64302" w:rsidRDefault="6DD64302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4: abc12@gmail.com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518704F" w14:textId="60C5D001" w:rsidR="6DD64302" w:rsidRDefault="6DD64302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4: abc12@uwindsor.ca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D8D30D2" w14:textId="04067974" w:rsidR="6DD64302" w:rsidRDefault="6DD64302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4: abc12@uwindsor.ca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462EDFE" w14:textId="02495B55" w:rsidR="3D62D672" w:rsidRDefault="3D62D672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4: abcd@gmail.com</w:t>
            </w:r>
          </w:p>
        </w:tc>
      </w:tr>
      <w:tr w:rsidR="3D068687" w14:paraId="19B52038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DD388EA" w14:textId="16728D8F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Output: “</w:t>
            </w:r>
            <w:r w:rsidR="07478F1E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reservation made</w:t>
            </w: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, </w:t>
            </w:r>
            <w:r w:rsidR="292CE835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reservation</w:t>
            </w: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# 56690”</w:t>
            </w:r>
          </w:p>
        </w:tc>
        <w:tc>
          <w:tcPr>
            <w:tcW w:w="140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D9F3B0B" w14:textId="66F8AC73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Output: INVALID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7E78BF7" w14:textId="2C1F0B15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Output: INVALID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B330884" w14:textId="7934060D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Output: “Student Num Not Found”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A7B9821" w14:textId="2C1F0B15" w:rsidR="057655D3" w:rsidRDefault="057655D3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Output: INVALID</w:t>
            </w:r>
          </w:p>
          <w:p w14:paraId="30706B8A" w14:textId="31D31C5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</w:p>
        </w:tc>
      </w:tr>
    </w:tbl>
    <w:p w14:paraId="59F8F016" w14:textId="51174489" w:rsidR="3D068687" w:rsidRDefault="3D068687" w:rsidP="3D068687"/>
    <w:p w14:paraId="4133A2C1" w14:textId="2E80095B" w:rsidR="3D068687" w:rsidRDefault="3D068687" w:rsidP="3D068687"/>
    <w:p w14:paraId="4C4469E0" w14:textId="4AFA022A" w:rsidR="3D068687" w:rsidRDefault="3D068687" w:rsidP="3D068687"/>
    <w:p w14:paraId="7EA69B2A" w14:textId="0333E7EB" w:rsidR="3FBBB97F" w:rsidRDefault="3FBBB97F" w:rsidP="00E62453">
      <w:pPr>
        <w:pStyle w:val="ListParagraph"/>
        <w:numPr>
          <w:ilvl w:val="0"/>
          <w:numId w:val="1"/>
        </w:numPr>
        <w:rPr>
          <w:rFonts w:eastAsiaTheme="minorEastAsia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Story #3: </w:t>
      </w:r>
      <w:r w:rsidRPr="3D068687">
        <w:rPr>
          <w:rFonts w:eastAsiaTheme="minorEastAsia"/>
          <w:color w:val="000000" w:themeColor="text1"/>
        </w:rPr>
        <w:t xml:space="preserve">As an employee, I want to be able to reserve an out-of-stock book for a student so they can come and purchase it later. </w:t>
      </w:r>
      <w:r w:rsidRPr="3D068687">
        <w:rPr>
          <w:rFonts w:eastAsiaTheme="minorEastAsia"/>
        </w:rPr>
        <w:t xml:space="preserve"> </w:t>
      </w:r>
    </w:p>
    <w:p w14:paraId="1CA01EAA" w14:textId="730C889E" w:rsidR="3FBBB97F" w:rsidRDefault="3FBBB97F" w:rsidP="00E62453">
      <w:pPr>
        <w:pStyle w:val="ListParagraph"/>
        <w:ind w:left="360"/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Valid/Invalid Input/output</w:t>
      </w:r>
    </w:p>
    <w:p w14:paraId="6FD54C16" w14:textId="403B7124" w:rsidR="3FBBB97F" w:rsidRDefault="3FBBB97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Valid Input: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Student Number (Numeric- 9 digits), ISBN-10 (Numeric-10 digits), Employee Number (Numeric-5 digits), E-mail (Alphanumeric – username@uwindsor.ca)</w:t>
      </w:r>
    </w:p>
    <w:p w14:paraId="42D6E86B" w14:textId="5ECB982E" w:rsidR="3FBBB97F" w:rsidRDefault="3FBBB97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Valid Output: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Alphanumeric (Eg: “book reserved, reservation# 56690</w:t>
      </w:r>
      <w:r w:rsidR="3636B065" w:rsidRPr="3D068687">
        <w:rPr>
          <w:rFonts w:ascii="Times New Roman" w:eastAsia="Times New Roman" w:hAnsi="Times New Roman" w:cs="Times New Roman"/>
          <w:color w:val="000000" w:themeColor="text1"/>
        </w:rPr>
        <w:t>, expected pickup date: 21-10-2022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>”, “unable to reserve item”, “employee/student num not found” etc), email reservation sent to username@uwindsor.ca.</w:t>
      </w:r>
    </w:p>
    <w:p w14:paraId="3633CC1A" w14:textId="28CCF24D" w:rsidR="3FBBB97F" w:rsidRDefault="3FBBB97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Invalid Input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:  Special characters other than @, Student Number </w:t>
      </w:r>
      <w:r w:rsidR="11135B35" w:rsidRPr="3D068687">
        <w:rPr>
          <w:rFonts w:ascii="Times New Roman" w:eastAsia="Times New Roman" w:hAnsi="Times New Roman" w:cs="Times New Roman"/>
          <w:color w:val="000000" w:themeColor="text1"/>
        </w:rPr>
        <w:t>(Numeric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- 9 &lt; digits &lt; 9), ISBN-10 (Numeric- 10 &lt; digits &lt; 10), Employee Number (Numeric- 5 &lt; digits &lt; 5), emails outside of Uwindsor (@uwindsor.ca) </w:t>
      </w:r>
    </w:p>
    <w:p w14:paraId="0EE32340" w14:textId="6B73AC0A" w:rsidR="3FBBB97F" w:rsidRDefault="3FBBB97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Invalid Output: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program doesn’t proceed, Program crashing</w:t>
      </w:r>
    </w:p>
    <w:p w14:paraId="2B4E3151" w14:textId="5F506738" w:rsidR="3FBBB97F" w:rsidRDefault="3FBBB97F" w:rsidP="003E3DB0">
      <w:pPr>
        <w:pStyle w:val="ListParagraph"/>
        <w:numPr>
          <w:ilvl w:val="0"/>
          <w:numId w:val="4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Equivalent Classes</w:t>
      </w:r>
    </w:p>
    <w:p w14:paraId="22548A39" w14:textId="7E7105B5" w:rsidR="3FBBB97F" w:rsidRDefault="3FBBB97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EC1 - Student Number [100000001, 999999999]</w:t>
      </w:r>
    </w:p>
    <w:p w14:paraId="1F751760" w14:textId="7E1559AE" w:rsidR="3FBBB97F" w:rsidRDefault="3FBBB97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EC2 - ISBN-10 [1000000001, 9999999999]</w:t>
      </w:r>
    </w:p>
    <w:p w14:paraId="509B7B40" w14:textId="083823F9" w:rsidR="3FBBB97F" w:rsidRDefault="3FBBB97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EC3 - Employee Number [10001, 99999]</w:t>
      </w:r>
    </w:p>
    <w:p w14:paraId="6CF65492" w14:textId="09BE5C3A" w:rsidR="3FBBB97F" w:rsidRDefault="3FBBB97F" w:rsidP="003E3DB0">
      <w:pPr>
        <w:pStyle w:val="ListParagraph"/>
        <w:numPr>
          <w:ilvl w:val="0"/>
          <w:numId w:val="4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Boundary Value Analysis</w:t>
      </w:r>
    </w:p>
    <w:tbl>
      <w:tblPr>
        <w:tblStyle w:val="TableGrid"/>
        <w:tblW w:w="0" w:type="auto"/>
        <w:tblLook w:val="06A0" w:firstRow="1" w:lastRow="0" w:firstColumn="1" w:lastColumn="0" w:noHBand="1" w:noVBand="1"/>
      </w:tblPr>
      <w:tblGrid>
        <w:gridCol w:w="2335"/>
        <w:gridCol w:w="2336"/>
        <w:gridCol w:w="2336"/>
        <w:gridCol w:w="2337"/>
      </w:tblGrid>
      <w:tr w:rsidR="3D068687" w14:paraId="4A18C00B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DD8E2C8" w14:textId="7D774CEF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Typ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8DA9958" w14:textId="0522440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Valid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3FD1D79" w14:textId="2034D888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Valid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1127D14" w14:textId="2B7C0842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Valid</w:t>
            </w:r>
          </w:p>
        </w:tc>
      </w:tr>
      <w:tr w:rsidR="3D068687" w14:paraId="2EC27A28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6B60279" w14:textId="404514B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Student #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7C53F0E" w14:textId="1F3E250D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00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D018DE3" w14:textId="61417C1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67934082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ECD5425" w14:textId="5F342EB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0000</w:t>
            </w:r>
          </w:p>
        </w:tc>
      </w:tr>
      <w:tr w:rsidR="3D068687" w14:paraId="43700267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CD01D9B" w14:textId="353ED50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SBN-1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D910570" w14:textId="5A88A32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000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144C8B6" w14:textId="6192F3F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4672895719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E0037BB" w14:textId="668F5148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00000</w:t>
            </w:r>
          </w:p>
        </w:tc>
      </w:tr>
      <w:tr w:rsidR="3D068687" w14:paraId="0D6F8E32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72E721F" w14:textId="3A98A1E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Employee #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65004EF" w14:textId="77D562F6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A35A7C8" w14:textId="3053CB4E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5561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C613A7B" w14:textId="605E26AD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</w:t>
            </w:r>
          </w:p>
        </w:tc>
      </w:tr>
    </w:tbl>
    <w:p w14:paraId="08589BD7" w14:textId="51067435" w:rsidR="3FBBB97F" w:rsidRDefault="3FBBB97F" w:rsidP="003E3DB0">
      <w:pPr>
        <w:pStyle w:val="ListParagraph"/>
        <w:numPr>
          <w:ilvl w:val="0"/>
          <w:numId w:val="4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Steps for testing</w:t>
      </w:r>
    </w:p>
    <w:p w14:paraId="5E49E7E9" w14:textId="0A087223" w:rsidR="3FBBB97F" w:rsidRDefault="3FBBB97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Precondition: System (order placement software) is open/logged on to the main page</w:t>
      </w:r>
    </w:p>
    <w:p w14:paraId="7E0500DF" w14:textId="6C925290" w:rsidR="3FBBB97F" w:rsidRDefault="3FBBB97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Input: Book ISBN-10, Student Number, Employee Number, e-mail address</w:t>
      </w:r>
    </w:p>
    <w:p w14:paraId="0E1564EB" w14:textId="11C407B8" w:rsidR="3FBBB97F" w:rsidRDefault="3FBBB97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Expected Output: Reservation number, e-mail sent!</w:t>
      </w:r>
    </w:p>
    <w:p w14:paraId="2BC76CCB" w14:textId="793AB9F5" w:rsidR="3FBBB97F" w:rsidRDefault="3FBBB97F" w:rsidP="00E62453">
      <w:pPr>
        <w:pStyle w:val="ListParagraph"/>
        <w:numPr>
          <w:ilvl w:val="1"/>
          <w:numId w:val="1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Postcondition: System will go back to its original state – main page. </w:t>
      </w:r>
    </w:p>
    <w:p w14:paraId="6A089AE4" w14:textId="1F61312D" w:rsidR="3FBBB97F" w:rsidRDefault="3FBBB97F" w:rsidP="3D068687">
      <w:pPr>
        <w:ind w:left="720"/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Test Cases:</w:t>
      </w:r>
    </w:p>
    <w:tbl>
      <w:tblPr>
        <w:tblStyle w:val="TableGrid"/>
        <w:tblW w:w="0" w:type="auto"/>
        <w:tblLook w:val="06A0" w:firstRow="1" w:lastRow="0" w:firstColumn="1" w:lastColumn="0" w:noHBand="1" w:noVBand="1"/>
      </w:tblPr>
      <w:tblGrid>
        <w:gridCol w:w="1941"/>
        <w:gridCol w:w="1812"/>
        <w:gridCol w:w="1942"/>
        <w:gridCol w:w="1942"/>
        <w:gridCol w:w="1707"/>
      </w:tblGrid>
      <w:tr w:rsidR="3D068687" w14:paraId="3CD7927C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8FC720C" w14:textId="2C36B235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TC1</w:t>
            </w:r>
          </w:p>
        </w:tc>
        <w:tc>
          <w:tcPr>
            <w:tcW w:w="140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56995C2" w14:textId="58D3889D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TC2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AE0268C" w14:textId="1AEDF28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TC3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5EC8918" w14:textId="335BCD16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TC4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D630971" w14:textId="63C64A52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TC5</w:t>
            </w:r>
          </w:p>
        </w:tc>
      </w:tr>
      <w:tr w:rsidR="3D068687" w14:paraId="5032AE83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AFB9586" w14:textId="2F410C0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1: 167934082</w:t>
            </w:r>
          </w:p>
        </w:tc>
        <w:tc>
          <w:tcPr>
            <w:tcW w:w="140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2292D83" w14:textId="123735E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1: 5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505DE26" w14:textId="41B11090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1: 5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3597A25" w14:textId="2082F61A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1: 167937082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5B350B5" w14:textId="1C62B95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1: 167937154</w:t>
            </w:r>
          </w:p>
        </w:tc>
      </w:tr>
      <w:tr w:rsidR="3D068687" w14:paraId="7A5DB580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3DE6667" w14:textId="54FE9C9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2: 4672895719</w:t>
            </w:r>
          </w:p>
        </w:tc>
        <w:tc>
          <w:tcPr>
            <w:tcW w:w="140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6E56D56" w14:textId="698309A8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2: 2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25A44F9" w14:textId="5FE0CCBD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2: 467985719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6CF7142" w14:textId="5A0C41F1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2: 4672235719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813C5C9" w14:textId="46BECE61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2: 4672235345</w:t>
            </w:r>
          </w:p>
        </w:tc>
      </w:tr>
      <w:tr w:rsidR="3D068687" w14:paraId="440B7D11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FB1FD69" w14:textId="1061BDA6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3: 15561</w:t>
            </w:r>
          </w:p>
        </w:tc>
        <w:tc>
          <w:tcPr>
            <w:tcW w:w="140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EF2D506" w14:textId="7A56EEE0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3: 5A7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1E8755A" w14:textId="20D6C8E8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3: 15781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9B208CA" w14:textId="592018CF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3: 12181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125415D" w14:textId="6672A419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3: 16475</w:t>
            </w:r>
          </w:p>
          <w:p w14:paraId="55C193BF" w14:textId="431DDB1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</w:p>
        </w:tc>
      </w:tr>
      <w:tr w:rsidR="3D068687" w14:paraId="27A14A2B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9A98D55" w14:textId="1C75867A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4: abc12@uwindsor.ca</w:t>
            </w:r>
          </w:p>
        </w:tc>
        <w:tc>
          <w:tcPr>
            <w:tcW w:w="140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525E4AC" w14:textId="363CFBCB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4: abc12@gmail.com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985B60A" w14:textId="60C5D001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4: abc12@uwindsor.ca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D83BFAC" w14:textId="04067974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4: abc12@uwindsor.ca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C783791" w14:textId="02495B55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4: abcd@gmail.com</w:t>
            </w:r>
          </w:p>
        </w:tc>
      </w:tr>
      <w:tr w:rsidR="3D068687" w14:paraId="73F139E6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CD046B5" w14:textId="3700D6C9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Output: “</w:t>
            </w:r>
            <w:r w:rsidR="1D7F96A6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R</w:t>
            </w: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eservation made, </w:t>
            </w:r>
            <w:r w:rsidR="319250AA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R</w:t>
            </w: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eservation# 56690”</w:t>
            </w:r>
          </w:p>
        </w:tc>
        <w:tc>
          <w:tcPr>
            <w:tcW w:w="140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4A8F19C" w14:textId="66F8AC73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Output: INVALID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56F7A8B" w14:textId="2C1F0B15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Output: INVALID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42B9C87" w14:textId="7934060D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Output: “Student Num Not Found”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502E7CC" w14:textId="2C1F0B15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Output: INVALID</w:t>
            </w:r>
          </w:p>
          <w:p w14:paraId="5DA7F5B9" w14:textId="31D31C5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</w:p>
        </w:tc>
      </w:tr>
    </w:tbl>
    <w:p w14:paraId="527E4BD9" w14:textId="5EA3EBA7" w:rsidR="3D068687" w:rsidRDefault="3D068687" w:rsidP="3D068687"/>
    <w:p w14:paraId="430EBF26" w14:textId="45006ECB" w:rsidR="78A60E1A" w:rsidRDefault="78A60E1A" w:rsidP="00E62453">
      <w:pPr>
        <w:pStyle w:val="ListParagraph"/>
        <w:numPr>
          <w:ilvl w:val="0"/>
          <w:numId w:val="26"/>
        </w:numPr>
        <w:rPr>
          <w:rFonts w:eastAsiaTheme="minorEastAsia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Story #4: </w:t>
      </w:r>
      <w:r w:rsidRPr="3D068687">
        <w:rPr>
          <w:rFonts w:eastAsiaTheme="minorEastAsia"/>
          <w:color w:val="000000" w:themeColor="text1"/>
        </w:rPr>
        <w:t>As an employee in the bookstore, I want to sell a book to a student so they may purchase a book.</w:t>
      </w:r>
    </w:p>
    <w:p w14:paraId="6F367BA6" w14:textId="676F9DA7" w:rsidR="78A60E1A" w:rsidRDefault="78A60E1A" w:rsidP="00E62453">
      <w:pPr>
        <w:pStyle w:val="ListParagraph"/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Valid/Invalid Input/output</w:t>
      </w:r>
    </w:p>
    <w:p w14:paraId="1EC2586A" w14:textId="0A849BF9" w:rsidR="78A60E1A" w:rsidRDefault="78A60E1A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Valid Input: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Student Number (Numeric- 9 digits), ISBN-10 (Numeric-10 digits), Employee Number (Numeric-5 digits)</w:t>
      </w:r>
      <w:r w:rsidR="57F880B3" w:rsidRPr="3D068687">
        <w:rPr>
          <w:rFonts w:ascii="Times New Roman" w:eastAsia="Times New Roman" w:hAnsi="Times New Roman" w:cs="Times New Roman"/>
          <w:color w:val="000000" w:themeColor="text1"/>
        </w:rPr>
        <w:t xml:space="preserve">, </w:t>
      </w:r>
      <w:r w:rsidR="718E9C8F" w:rsidRPr="3D068687">
        <w:rPr>
          <w:rFonts w:ascii="Times New Roman" w:eastAsia="Times New Roman" w:hAnsi="Times New Roman" w:cs="Times New Roman"/>
          <w:color w:val="000000" w:themeColor="text1"/>
        </w:rPr>
        <w:t>S</w:t>
      </w:r>
      <w:r w:rsidR="57F880B3" w:rsidRPr="3D068687">
        <w:rPr>
          <w:rFonts w:ascii="Times New Roman" w:eastAsia="Times New Roman" w:hAnsi="Times New Roman" w:cs="Times New Roman"/>
          <w:color w:val="000000" w:themeColor="text1"/>
        </w:rPr>
        <w:t>tudent card code</w:t>
      </w:r>
      <w:r w:rsidR="729FECCC" w:rsidRPr="3D068687">
        <w:rPr>
          <w:rFonts w:ascii="Times New Roman" w:eastAsia="Times New Roman" w:hAnsi="Times New Roman" w:cs="Times New Roman"/>
          <w:color w:val="000000" w:themeColor="text1"/>
        </w:rPr>
        <w:t xml:space="preserve"> (Numeric-14 digits)</w:t>
      </w:r>
    </w:p>
    <w:p w14:paraId="3727E779" w14:textId="3A0CAE30" w:rsidR="78A60E1A" w:rsidRDefault="78A60E1A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Valid Output: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Alphanumeric (Eg: “order placed, </w:t>
      </w:r>
      <w:r w:rsidR="3B7855D7" w:rsidRPr="3D068687">
        <w:rPr>
          <w:rFonts w:ascii="Times New Roman" w:eastAsia="Times New Roman" w:hAnsi="Times New Roman" w:cs="Times New Roman"/>
          <w:color w:val="000000" w:themeColor="text1"/>
        </w:rPr>
        <w:t>receipt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>”, “unable to place order”, “employee/student num not found” etc)</w:t>
      </w:r>
    </w:p>
    <w:p w14:paraId="56DFFD9A" w14:textId="1C8BE64D" w:rsidR="78A60E1A" w:rsidRDefault="78A60E1A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Invalid Input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: Characters a-z,A-Z, Special characters, Student Number </w:t>
      </w:r>
      <w:r w:rsidR="3469F7E7" w:rsidRPr="3D068687">
        <w:rPr>
          <w:rFonts w:ascii="Times New Roman" w:eastAsia="Times New Roman" w:hAnsi="Times New Roman" w:cs="Times New Roman"/>
          <w:color w:val="000000" w:themeColor="text1"/>
        </w:rPr>
        <w:t>(Numeric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- 9 &lt; digits &lt; 9), ISBN-10 (Numeric- 10 &lt; digits &lt; 10), Employee Number (Numeric- 5 &lt; digits &lt; 5)</w:t>
      </w:r>
      <w:r w:rsidR="1C1E0881" w:rsidRPr="3D068687">
        <w:rPr>
          <w:rFonts w:ascii="Times New Roman" w:eastAsia="Times New Roman" w:hAnsi="Times New Roman" w:cs="Times New Roman"/>
          <w:color w:val="000000" w:themeColor="text1"/>
        </w:rPr>
        <w:t xml:space="preserve">, Student card code </w:t>
      </w:r>
      <w:r w:rsidR="0421999F" w:rsidRPr="3D068687">
        <w:rPr>
          <w:rFonts w:ascii="Times New Roman" w:eastAsia="Times New Roman" w:hAnsi="Times New Roman" w:cs="Times New Roman"/>
          <w:color w:val="000000" w:themeColor="text1"/>
        </w:rPr>
        <w:t>(Numeric</w:t>
      </w:r>
      <w:r w:rsidR="2D334FF3" w:rsidRPr="3D068687">
        <w:rPr>
          <w:rFonts w:ascii="Times New Roman" w:eastAsia="Times New Roman" w:hAnsi="Times New Roman" w:cs="Times New Roman"/>
          <w:color w:val="000000" w:themeColor="text1"/>
        </w:rPr>
        <w:t xml:space="preserve"> - </w:t>
      </w:r>
      <w:r w:rsidR="1C1E0881" w:rsidRPr="3D068687">
        <w:rPr>
          <w:rFonts w:ascii="Times New Roman" w:eastAsia="Times New Roman" w:hAnsi="Times New Roman" w:cs="Times New Roman"/>
          <w:color w:val="000000" w:themeColor="text1"/>
        </w:rPr>
        <w:t xml:space="preserve">14 </w:t>
      </w:r>
      <w:r w:rsidR="0C45D0C3" w:rsidRPr="3D068687">
        <w:rPr>
          <w:rFonts w:ascii="Times New Roman" w:eastAsia="Times New Roman" w:hAnsi="Times New Roman" w:cs="Times New Roman"/>
          <w:color w:val="000000" w:themeColor="text1"/>
        </w:rPr>
        <w:t>&lt; digits &lt; 14</w:t>
      </w:r>
      <w:r w:rsidR="298B2EF7" w:rsidRPr="3D068687">
        <w:rPr>
          <w:rFonts w:ascii="Times New Roman" w:eastAsia="Times New Roman" w:hAnsi="Times New Roman" w:cs="Times New Roman"/>
          <w:color w:val="000000" w:themeColor="text1"/>
        </w:rPr>
        <w:t>)</w:t>
      </w:r>
    </w:p>
    <w:p w14:paraId="33091CA6" w14:textId="612EA97C" w:rsidR="78A60E1A" w:rsidRDefault="78A60E1A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Invalid Output: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program doesn’t proceed, Program crashing</w:t>
      </w:r>
    </w:p>
    <w:p w14:paraId="132EE709" w14:textId="5F506738" w:rsidR="78A60E1A" w:rsidRDefault="78A60E1A" w:rsidP="003E3DB0">
      <w:pPr>
        <w:pStyle w:val="ListParagraph"/>
        <w:numPr>
          <w:ilvl w:val="0"/>
          <w:numId w:val="5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Equivalent Classes</w:t>
      </w:r>
    </w:p>
    <w:p w14:paraId="6A0AFCCD" w14:textId="7E7105B5" w:rsidR="78A60E1A" w:rsidRDefault="78A60E1A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EC1 - Student Number [100000001, 999999999]</w:t>
      </w:r>
    </w:p>
    <w:p w14:paraId="3AB01E10" w14:textId="7E1559AE" w:rsidR="78A60E1A" w:rsidRDefault="78A60E1A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EC2 - ISBN-10 [1000000001, 9999999999]</w:t>
      </w:r>
    </w:p>
    <w:p w14:paraId="548CBDE5" w14:textId="3ADE61D7" w:rsidR="78A60E1A" w:rsidRDefault="78A60E1A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EC3 - Employee Number [10001, 99999]</w:t>
      </w:r>
    </w:p>
    <w:p w14:paraId="71F391FB" w14:textId="400013FC" w:rsidR="425EE0A9" w:rsidRDefault="425EE0A9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EC4 - Student card code [10000000000001, 99999999999999]</w:t>
      </w:r>
    </w:p>
    <w:p w14:paraId="2B2776E1" w14:textId="09BE5C3A" w:rsidR="78A60E1A" w:rsidRDefault="78A60E1A" w:rsidP="003E3DB0">
      <w:pPr>
        <w:pStyle w:val="ListParagraph"/>
        <w:numPr>
          <w:ilvl w:val="0"/>
          <w:numId w:val="5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Boundary Value Analysis</w:t>
      </w:r>
    </w:p>
    <w:tbl>
      <w:tblPr>
        <w:tblStyle w:val="TableGrid"/>
        <w:tblW w:w="0" w:type="auto"/>
        <w:tblLook w:val="06A0" w:firstRow="1" w:lastRow="0" w:firstColumn="1" w:lastColumn="0" w:noHBand="1" w:noVBand="1"/>
      </w:tblPr>
      <w:tblGrid>
        <w:gridCol w:w="2333"/>
        <w:gridCol w:w="2337"/>
        <w:gridCol w:w="2337"/>
        <w:gridCol w:w="2337"/>
      </w:tblGrid>
      <w:tr w:rsidR="3D068687" w14:paraId="3F9F2B3E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253E417" w14:textId="7D774CEF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Typ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F82D2DE" w14:textId="0522440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Valid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18244E4" w14:textId="2034D888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Valid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7887A64" w14:textId="2B7C0842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Valid</w:t>
            </w:r>
          </w:p>
        </w:tc>
      </w:tr>
      <w:tr w:rsidR="3D068687" w14:paraId="273457E0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D3D37AC" w14:textId="404514B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Student #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6D79290" w14:textId="1F3E250D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00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3FCB3B1" w14:textId="61417C1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67934082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658F400" w14:textId="5F342EB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0000</w:t>
            </w:r>
          </w:p>
        </w:tc>
      </w:tr>
      <w:tr w:rsidR="3D068687" w14:paraId="3C53A719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7560C78" w14:textId="353ED50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SBN-1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7843D0F" w14:textId="5A88A32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000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A6A4143" w14:textId="6192F3F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4672895719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F227E1D" w14:textId="668F5148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00000</w:t>
            </w:r>
          </w:p>
        </w:tc>
      </w:tr>
      <w:tr w:rsidR="3D068687" w14:paraId="5177B345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77B8471" w14:textId="3A98A1E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Employee #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BB7F6DF" w14:textId="77D562F6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D09CEDD" w14:textId="3053CB4E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5561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5C11DE3" w14:textId="605E26AD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</w:t>
            </w:r>
          </w:p>
        </w:tc>
      </w:tr>
      <w:tr w:rsidR="3D068687" w14:paraId="528B9EA6" w14:textId="77777777" w:rsidTr="3D068687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C621CFE" w14:textId="41FE8282" w:rsidR="7C94A6E9" w:rsidRDefault="7C94A6E9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Student card cod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521C648" w14:textId="2A536261" w:rsidR="7C94A6E9" w:rsidRDefault="7C94A6E9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0000000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E864D42" w14:textId="396B8F72" w:rsidR="7C94A6E9" w:rsidRDefault="7C94A6E9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3400450067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C2C2146" w14:textId="48109F94" w:rsidR="7C94A6E9" w:rsidRDefault="7C94A6E9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000000000</w:t>
            </w:r>
          </w:p>
        </w:tc>
      </w:tr>
    </w:tbl>
    <w:p w14:paraId="4CCDE83F" w14:textId="0FE7D3F0" w:rsidR="78A60E1A" w:rsidRDefault="78A60E1A" w:rsidP="003E3DB0">
      <w:pPr>
        <w:pStyle w:val="ListParagraph"/>
        <w:numPr>
          <w:ilvl w:val="0"/>
          <w:numId w:val="5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Steps for testing</w:t>
      </w:r>
    </w:p>
    <w:p w14:paraId="67CED0D1" w14:textId="0A087223" w:rsidR="78A60E1A" w:rsidRDefault="78A60E1A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Precondition: System (order placement software) is open/logged on to the main page</w:t>
      </w:r>
    </w:p>
    <w:p w14:paraId="7AB56CF6" w14:textId="3003EF17" w:rsidR="78A60E1A" w:rsidRDefault="78A60E1A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Input: Book ISBN-10, Student Number, Employee Number</w:t>
      </w:r>
      <w:r w:rsidR="5BE71982" w:rsidRPr="3D068687">
        <w:rPr>
          <w:rFonts w:ascii="Times New Roman" w:eastAsia="Times New Roman" w:hAnsi="Times New Roman" w:cs="Times New Roman"/>
          <w:color w:val="000000" w:themeColor="text1"/>
        </w:rPr>
        <w:t>, Student Number Code</w:t>
      </w:r>
    </w:p>
    <w:p w14:paraId="4E08E565" w14:textId="542F496E" w:rsidR="78A60E1A" w:rsidRDefault="78A60E1A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Expected Output: </w:t>
      </w:r>
      <w:r w:rsidR="624DAFE6" w:rsidRPr="3D068687">
        <w:rPr>
          <w:rFonts w:ascii="Times New Roman" w:eastAsia="Times New Roman" w:hAnsi="Times New Roman" w:cs="Times New Roman"/>
          <w:color w:val="000000" w:themeColor="text1"/>
        </w:rPr>
        <w:t>Receipt</w:t>
      </w:r>
    </w:p>
    <w:p w14:paraId="20244D67" w14:textId="793AB9F5" w:rsidR="78A60E1A" w:rsidRDefault="78A60E1A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Postcondition: System will go back to its original state – main page. </w:t>
      </w:r>
    </w:p>
    <w:p w14:paraId="70F01244" w14:textId="1F61312D" w:rsidR="78A60E1A" w:rsidRDefault="78A60E1A" w:rsidP="3D068687">
      <w:pPr>
        <w:ind w:left="720"/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color w:val="000000" w:themeColor="text1"/>
        </w:rPr>
        <w:t>Test Cases:</w:t>
      </w:r>
    </w:p>
    <w:tbl>
      <w:tblPr>
        <w:tblStyle w:val="TableGrid"/>
        <w:tblW w:w="0" w:type="auto"/>
        <w:tblLook w:val="06A0" w:firstRow="1" w:lastRow="0" w:firstColumn="1" w:lastColumn="0" w:noHBand="1" w:noVBand="1"/>
      </w:tblPr>
      <w:tblGrid>
        <w:gridCol w:w="1870"/>
        <w:gridCol w:w="1866"/>
        <w:gridCol w:w="1871"/>
        <w:gridCol w:w="1871"/>
        <w:gridCol w:w="1866"/>
      </w:tblGrid>
      <w:tr w:rsidR="3D068687" w14:paraId="6D6FEC95" w14:textId="77777777" w:rsidTr="3D068687">
        <w:trPr>
          <w:trHeight w:val="300"/>
        </w:trPr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377BAAC" w14:textId="2C36B235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TC1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AF09ED6" w14:textId="58D3889D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TC2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C1AC00B" w14:textId="1AEDF28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TC3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A5C2A7D" w14:textId="335BCD16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TC4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246C23D" w14:textId="5D0ADBD0" w:rsidR="4D401E8A" w:rsidRDefault="4D401E8A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TC5</w:t>
            </w:r>
          </w:p>
        </w:tc>
      </w:tr>
      <w:tr w:rsidR="3D068687" w14:paraId="5FFE26E8" w14:textId="77777777" w:rsidTr="3D068687">
        <w:trPr>
          <w:trHeight w:val="300"/>
        </w:trPr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44E1251" w14:textId="2F410C0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1: 167934082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46F7AB7" w14:textId="123735E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1: 5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1D66F7E" w14:textId="41B11090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1: 5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22B7E66" w14:textId="2082F61A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1: 167937082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AC99788" w14:textId="57C41A37" w:rsidR="76FC3ED8" w:rsidRDefault="76FC3ED8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1</w:t>
            </w:r>
            <w:r w:rsidR="4D41BAC4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: 167934082</w:t>
            </w:r>
          </w:p>
        </w:tc>
      </w:tr>
      <w:tr w:rsidR="3D068687" w14:paraId="6DC21821" w14:textId="77777777" w:rsidTr="3D068687">
        <w:trPr>
          <w:trHeight w:val="300"/>
        </w:trPr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828B44A" w14:textId="54FE9C97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2: 4672895719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664F282" w14:textId="698309A8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2: 2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E4D8E0C" w14:textId="5FE0CCBD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2: 467985719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EC9F190" w14:textId="5A0C41F1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2: 4672235719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8643C7A" w14:textId="475DA4EA" w:rsidR="182DFE62" w:rsidRDefault="182DFE62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2: </w:t>
            </w:r>
            <w:r w:rsidR="56687317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4672895719</w:t>
            </w:r>
          </w:p>
        </w:tc>
      </w:tr>
      <w:tr w:rsidR="3D068687" w14:paraId="12ADB544" w14:textId="77777777" w:rsidTr="3D068687">
        <w:trPr>
          <w:trHeight w:val="300"/>
        </w:trPr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63525AF" w14:textId="1061BDA6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3: 15561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E848886" w14:textId="7A56EEE0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3: 5A7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8E6880E" w14:textId="20D6C8E8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3: 15781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6E08FA8" w14:textId="592018CF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3: 12181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EA9FBA8" w14:textId="293B3AA8" w:rsidR="0FD0E80F" w:rsidRDefault="0FD0E80F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3: </w:t>
            </w:r>
            <w:r w:rsidR="76558136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5561</w:t>
            </w:r>
          </w:p>
        </w:tc>
      </w:tr>
      <w:tr w:rsidR="3D068687" w14:paraId="70C20C73" w14:textId="77777777" w:rsidTr="3D068687">
        <w:trPr>
          <w:trHeight w:val="300"/>
        </w:trPr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C53760A" w14:textId="03926EEF" w:rsidR="35358E6F" w:rsidRDefault="35358E6F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4: </w:t>
            </w:r>
            <w:r w:rsidR="51F1A6C4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2345678910111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66392AB" w14:textId="687306DE" w:rsidR="51F1A6C4" w:rsidRDefault="51F1A6C4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4:</w:t>
            </w:r>
          </w:p>
          <w:p w14:paraId="34D28F86" w14:textId="687306DE" w:rsidR="51F1A6C4" w:rsidRDefault="51F1A6C4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2345565677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ECAC0D6" w14:textId="4FF2627D" w:rsidR="7A03EFE5" w:rsidRDefault="7A03EFE5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4:</w:t>
            </w:r>
          </w:p>
          <w:p w14:paraId="4B7CBB80" w14:textId="0292C916" w:rsidR="1C9DBE45" w:rsidRDefault="1C9DBE45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2345678922611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09649FE" w14:textId="691408D2" w:rsidR="7A03EFE5" w:rsidRDefault="7A03EFE5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4: </w:t>
            </w:r>
            <w:r w:rsidR="694F0BCB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2345678998761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C7EBBF2" w14:textId="00164FE2" w:rsidR="7A03EFE5" w:rsidRDefault="7A03EFE5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4:</w:t>
            </w:r>
            <w:r w:rsidR="69180421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12345565677</w:t>
            </w:r>
          </w:p>
        </w:tc>
      </w:tr>
      <w:tr w:rsidR="3D068687" w14:paraId="00C1CDBA" w14:textId="77777777" w:rsidTr="3D068687">
        <w:trPr>
          <w:trHeight w:val="300"/>
        </w:trPr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CE56EE6" w14:textId="1B83C20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Output: “order placed, Order# 56690”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BBFD81A" w14:textId="66F8AC73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Output: INVALID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13170A6" w14:textId="2C1F0B15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Output: INVALID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16E0F33" w14:textId="11EB5A7C" w:rsidR="3D068687" w:rsidRDefault="3D068687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Output: “Student Num Not Found”</w:t>
            </w:r>
          </w:p>
        </w:tc>
        <w:tc>
          <w:tcPr>
            <w:tcW w:w="187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3482E1D" w14:textId="50AA82DA" w:rsidR="07043DA4" w:rsidRDefault="07043DA4" w:rsidP="3D068687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Output: </w:t>
            </w:r>
            <w:r w:rsidR="16F6D23F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“</w:t>
            </w:r>
            <w:r w:rsidR="26867293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Card code Invalid</w:t>
            </w:r>
            <w:r w:rsidR="3CFB18FA"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”</w:t>
            </w:r>
          </w:p>
        </w:tc>
      </w:tr>
    </w:tbl>
    <w:p w14:paraId="7A5ED7A7" w14:textId="7550FCA6" w:rsidR="3D068687" w:rsidRDefault="3D068687" w:rsidP="3D068687"/>
    <w:p w14:paraId="3EF9647D" w14:textId="0090F6BE" w:rsidR="001B24F0" w:rsidRDefault="001B24F0" w:rsidP="3D068687"/>
    <w:p w14:paraId="544C9149" w14:textId="2E79EEB8" w:rsidR="00E61C60" w:rsidRPr="00E61C60" w:rsidRDefault="001B24F0" w:rsidP="00E62453">
      <w:pPr>
        <w:pStyle w:val="Default"/>
        <w:numPr>
          <w:ilvl w:val="0"/>
          <w:numId w:val="26"/>
        </w:numPr>
      </w:pPr>
      <w:r w:rsidRPr="67CA6FB7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lastRenderedPageBreak/>
        <w:t>Story #</w:t>
      </w:r>
      <w:r w:rsidR="00E61C60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9</w:t>
      </w:r>
      <w:r w:rsidRPr="67CA6FB7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: </w:t>
      </w:r>
      <w:r w:rsidR="00E61C60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E61C60">
        <w:t xml:space="preserve"> </w:t>
      </w:r>
      <w:r w:rsidR="00E61C60">
        <w:rPr>
          <w:sz w:val="22"/>
          <w:szCs w:val="22"/>
        </w:rPr>
        <w:t xml:space="preserve">As an employee, I want to be able to view the working hours of my fellow employees so that I can coordinate with them. </w:t>
      </w:r>
    </w:p>
    <w:p w14:paraId="14126473" w14:textId="186E9230" w:rsidR="001B24F0" w:rsidRDefault="001B24F0" w:rsidP="00E62453">
      <w:pPr>
        <w:pStyle w:val="ListParagraph"/>
        <w:rPr>
          <w:rFonts w:ascii="Calibri" w:eastAsia="Calibri" w:hAnsi="Calibri" w:cs="Calibri"/>
          <w:color w:val="000000" w:themeColor="text1"/>
        </w:rPr>
      </w:pPr>
    </w:p>
    <w:p w14:paraId="20A439D0" w14:textId="77777777" w:rsidR="001B24F0" w:rsidRDefault="001B24F0" w:rsidP="003E3DB0">
      <w:pPr>
        <w:pStyle w:val="ListParagraph"/>
        <w:numPr>
          <w:ilvl w:val="0"/>
          <w:numId w:val="6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Valid/Invalid Input/output</w:t>
      </w:r>
    </w:p>
    <w:p w14:paraId="574AB694" w14:textId="4C9A0877" w:rsidR="001B24F0" w:rsidRDefault="001B24F0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b/>
          <w:bCs/>
          <w:color w:val="000000" w:themeColor="text1"/>
        </w:rPr>
        <w:t>Valid Input: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C81EAB">
        <w:rPr>
          <w:rFonts w:ascii="Times New Roman" w:eastAsia="Times New Roman" w:hAnsi="Times New Roman" w:cs="Times New Roman"/>
          <w:color w:val="000000" w:themeColor="text1"/>
        </w:rPr>
        <w:t>none</w:t>
      </w:r>
    </w:p>
    <w:p w14:paraId="684B39AF" w14:textId="4684CD86" w:rsidR="001B24F0" w:rsidRDefault="001B24F0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b/>
          <w:bCs/>
          <w:color w:val="000000" w:themeColor="text1"/>
        </w:rPr>
        <w:t>Valid Output: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C81EAB">
        <w:rPr>
          <w:rFonts w:ascii="Times New Roman" w:eastAsia="Times New Roman" w:hAnsi="Times New Roman" w:cs="Times New Roman"/>
          <w:color w:val="000000" w:themeColor="text1"/>
        </w:rPr>
        <w:t xml:space="preserve">table of employees working that day </w:t>
      </w:r>
      <w:r w:rsidR="00E61C60">
        <w:rPr>
          <w:rFonts w:ascii="Times New Roman" w:eastAsia="Times New Roman" w:hAnsi="Times New Roman" w:cs="Times New Roman"/>
          <w:color w:val="000000" w:themeColor="text1"/>
        </w:rPr>
        <w:t>or “</w:t>
      </w:r>
      <w:r w:rsidR="00C81EAB">
        <w:rPr>
          <w:rFonts w:ascii="Times New Roman" w:eastAsia="Times New Roman" w:hAnsi="Times New Roman" w:cs="Times New Roman"/>
          <w:color w:val="000000" w:themeColor="text1"/>
        </w:rPr>
        <w:t>no one is</w:t>
      </w:r>
      <w:r w:rsidR="00E61C60">
        <w:rPr>
          <w:rFonts w:ascii="Times New Roman" w:eastAsia="Times New Roman" w:hAnsi="Times New Roman" w:cs="Times New Roman"/>
          <w:color w:val="000000" w:themeColor="text1"/>
        </w:rPr>
        <w:t xml:space="preserve"> working </w:t>
      </w:r>
      <w:r w:rsidR="00C81EAB">
        <w:rPr>
          <w:rFonts w:ascii="Times New Roman" w:eastAsia="Times New Roman" w:hAnsi="Times New Roman" w:cs="Times New Roman"/>
          <w:color w:val="000000" w:themeColor="text1"/>
        </w:rPr>
        <w:t>to</w:t>
      </w:r>
      <w:r w:rsidR="00E61C60">
        <w:rPr>
          <w:rFonts w:ascii="Times New Roman" w:eastAsia="Times New Roman" w:hAnsi="Times New Roman" w:cs="Times New Roman"/>
          <w:color w:val="000000" w:themeColor="text1"/>
        </w:rPr>
        <w:t>day”</w:t>
      </w:r>
    </w:p>
    <w:p w14:paraId="28F0DA53" w14:textId="3BD1A9BE" w:rsidR="001B24F0" w:rsidRDefault="001B24F0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Invalid Input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: </w:t>
      </w:r>
      <w:r w:rsidR="00C81EAB">
        <w:rPr>
          <w:rFonts w:ascii="Times New Roman" w:eastAsia="Times New Roman" w:hAnsi="Times New Roman" w:cs="Times New Roman"/>
          <w:color w:val="000000" w:themeColor="text1"/>
        </w:rPr>
        <w:t>none</w:t>
      </w:r>
    </w:p>
    <w:p w14:paraId="3AF45D45" w14:textId="77777777" w:rsidR="001B24F0" w:rsidRDefault="001B24F0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Invalid Output: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program doesn’t proceed, Program crashing</w:t>
      </w:r>
    </w:p>
    <w:p w14:paraId="7C9D1E2C" w14:textId="77777777" w:rsidR="001B24F0" w:rsidRDefault="001B24F0" w:rsidP="003E3DB0">
      <w:pPr>
        <w:pStyle w:val="ListParagraph"/>
        <w:numPr>
          <w:ilvl w:val="0"/>
          <w:numId w:val="6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Steps for testing</w:t>
      </w:r>
    </w:p>
    <w:p w14:paraId="329B6769" w14:textId="0935036A" w:rsidR="001B24F0" w:rsidRDefault="001B24F0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Precondition: System (order placement software) is open/logged on to the main </w:t>
      </w:r>
      <w:r w:rsidR="00C81EAB">
        <w:rPr>
          <w:rFonts w:ascii="Times New Roman" w:eastAsia="Times New Roman" w:hAnsi="Times New Roman" w:cs="Times New Roman"/>
          <w:color w:val="000000" w:themeColor="text1"/>
        </w:rPr>
        <w:t>employee page</w:t>
      </w:r>
    </w:p>
    <w:p w14:paraId="0EDAF081" w14:textId="52159666" w:rsidR="001B24F0" w:rsidRDefault="001B24F0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Input: </w:t>
      </w:r>
      <w:r w:rsidR="00C81EAB">
        <w:rPr>
          <w:rFonts w:ascii="Times New Roman" w:eastAsia="Times New Roman" w:hAnsi="Times New Roman" w:cs="Times New Roman"/>
          <w:color w:val="000000" w:themeColor="text1"/>
        </w:rPr>
        <w:t>press “view employee working hours”</w:t>
      </w:r>
    </w:p>
    <w:p w14:paraId="004931AD" w14:textId="52B619A6" w:rsidR="001B24F0" w:rsidRDefault="001B24F0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Expected Output: </w:t>
      </w:r>
      <w:r w:rsidR="00C81EAB">
        <w:rPr>
          <w:rFonts w:ascii="Times New Roman" w:eastAsia="Times New Roman" w:hAnsi="Times New Roman" w:cs="Times New Roman"/>
          <w:color w:val="000000" w:themeColor="text1"/>
        </w:rPr>
        <w:t>table of employees working that day or “no one is working today”</w:t>
      </w:r>
    </w:p>
    <w:p w14:paraId="13035ECA" w14:textId="77777777" w:rsidR="001B24F0" w:rsidRDefault="001B24F0" w:rsidP="00E62453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Postcondition: System will go back to its original state – main page. </w:t>
      </w:r>
    </w:p>
    <w:p w14:paraId="035833EB" w14:textId="77777777" w:rsidR="001B24F0" w:rsidRDefault="001B24F0" w:rsidP="001B24F0">
      <w:pPr>
        <w:ind w:left="720"/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Test Cases:</w:t>
      </w:r>
    </w:p>
    <w:tbl>
      <w:tblPr>
        <w:tblStyle w:val="TableGrid"/>
        <w:tblW w:w="4680" w:type="dxa"/>
        <w:tblLayout w:type="fixed"/>
        <w:tblLook w:val="06A0" w:firstRow="1" w:lastRow="0" w:firstColumn="1" w:lastColumn="0" w:noHBand="1" w:noVBand="1"/>
      </w:tblPr>
      <w:tblGrid>
        <w:gridCol w:w="2340"/>
        <w:gridCol w:w="2340"/>
      </w:tblGrid>
      <w:tr w:rsidR="00C8508B" w14:paraId="4CEC72DD" w14:textId="77777777" w:rsidTr="00C8508B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9CC799E" w14:textId="77777777" w:rsidR="00C8508B" w:rsidRDefault="00C8508B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TC1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4629E16" w14:textId="77777777" w:rsidR="00C8508B" w:rsidRDefault="00C8508B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TC2</w:t>
            </w:r>
          </w:p>
        </w:tc>
      </w:tr>
      <w:tr w:rsidR="00C8508B" w14:paraId="1D0C6147" w14:textId="77777777" w:rsidTr="00C8508B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B03DB2E" w14:textId="2E545250" w:rsidR="00C8508B" w:rsidRDefault="00C8508B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Output: 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“table of hours”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DFC618E" w14:textId="4E060F56" w:rsidR="00C8508B" w:rsidRDefault="00C8508B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Output: </w:t>
            </w:r>
            <w:r w:rsidR="00983C97">
              <w:rPr>
                <w:rFonts w:ascii="Times New Roman" w:eastAsia="Times New Roman" w:hAnsi="Times New Roman" w:cs="Times New Roman"/>
                <w:color w:val="000000" w:themeColor="text1"/>
              </w:rPr>
              <w:t>N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o one is working today</w:t>
            </w:r>
          </w:p>
        </w:tc>
      </w:tr>
    </w:tbl>
    <w:p w14:paraId="545676A4" w14:textId="44E508C3" w:rsidR="001B24F0" w:rsidRDefault="001B24F0" w:rsidP="3D068687"/>
    <w:p w14:paraId="218DEA46" w14:textId="5C613334" w:rsidR="007C7305" w:rsidRDefault="007C7305" w:rsidP="3D068687"/>
    <w:p w14:paraId="17F63F70" w14:textId="5CEC7497" w:rsidR="007C7305" w:rsidRDefault="007C7305" w:rsidP="3D068687"/>
    <w:p w14:paraId="7641BAF1" w14:textId="52AD9394" w:rsidR="007C7305" w:rsidRDefault="007C7305" w:rsidP="3D068687"/>
    <w:p w14:paraId="698B6163" w14:textId="78AA1C3C" w:rsidR="007C7305" w:rsidRPr="00E61C60" w:rsidRDefault="007C7305" w:rsidP="00E62453">
      <w:pPr>
        <w:pStyle w:val="Default"/>
        <w:numPr>
          <w:ilvl w:val="0"/>
          <w:numId w:val="28"/>
        </w:numPr>
      </w:pPr>
      <w:r w:rsidRPr="67CA6FB7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Story #</w:t>
      </w:r>
      <w:r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>8</w:t>
      </w:r>
      <w:r w:rsidRPr="67CA6FB7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: 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>
        <w:t xml:space="preserve"> </w:t>
      </w:r>
      <w:r>
        <w:rPr>
          <w:sz w:val="22"/>
          <w:szCs w:val="22"/>
        </w:rPr>
        <w:t xml:space="preserve">As an administrator, I want to be able to set the working hours of employees so that I can manage them. </w:t>
      </w:r>
    </w:p>
    <w:p w14:paraId="23241006" w14:textId="77777777" w:rsidR="007C7305" w:rsidRDefault="007C7305" w:rsidP="00E62453">
      <w:pPr>
        <w:pStyle w:val="ListParagraph"/>
        <w:rPr>
          <w:rFonts w:ascii="Calibri" w:eastAsia="Calibri" w:hAnsi="Calibri" w:cs="Calibri"/>
          <w:color w:val="000000" w:themeColor="text1"/>
        </w:rPr>
      </w:pPr>
    </w:p>
    <w:p w14:paraId="39876FBA" w14:textId="77777777" w:rsidR="007C7305" w:rsidRDefault="007C7305" w:rsidP="007C7305">
      <w:pPr>
        <w:pStyle w:val="ListParagraph"/>
        <w:numPr>
          <w:ilvl w:val="0"/>
          <w:numId w:val="7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Valid/Invalid Input/output</w:t>
      </w:r>
    </w:p>
    <w:p w14:paraId="1BD5F93B" w14:textId="78F54404" w:rsidR="007C7305" w:rsidRDefault="007C7305" w:rsidP="00E62453">
      <w:pPr>
        <w:pStyle w:val="ListParagraph"/>
        <w:numPr>
          <w:ilvl w:val="1"/>
          <w:numId w:val="28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b/>
          <w:bCs/>
          <w:color w:val="000000" w:themeColor="text1"/>
        </w:rPr>
        <w:t>Valid Input: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 Employee Number (Numeric-5 digits)</w:t>
      </w:r>
      <w:r>
        <w:rPr>
          <w:rFonts w:ascii="Times New Roman" w:eastAsia="Times New Roman" w:hAnsi="Times New Roman" w:cs="Times New Roman"/>
          <w:color w:val="000000" w:themeColor="text1"/>
        </w:rPr>
        <w:t>, Date, Starting hour, Ending hour</w:t>
      </w:r>
    </w:p>
    <w:p w14:paraId="7AC70AEC" w14:textId="58E1ACBA" w:rsidR="007C7305" w:rsidRDefault="007C7305" w:rsidP="00E62453">
      <w:pPr>
        <w:pStyle w:val="ListParagraph"/>
        <w:numPr>
          <w:ilvl w:val="1"/>
          <w:numId w:val="28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b/>
          <w:bCs/>
          <w:color w:val="000000" w:themeColor="text1"/>
        </w:rPr>
        <w:t>Valid Output: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>
        <w:rPr>
          <w:rFonts w:ascii="Times New Roman" w:eastAsia="Times New Roman" w:hAnsi="Times New Roman" w:cs="Times New Roman"/>
          <w:color w:val="000000" w:themeColor="text1"/>
        </w:rPr>
        <w:t>“Hours set”</w:t>
      </w:r>
    </w:p>
    <w:p w14:paraId="40FAEC4E" w14:textId="306E155B" w:rsidR="007C7305" w:rsidRDefault="007C7305" w:rsidP="00E62453">
      <w:pPr>
        <w:pStyle w:val="ListParagraph"/>
        <w:numPr>
          <w:ilvl w:val="1"/>
          <w:numId w:val="28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Invalid Input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>: Characters a-z,A-Z, Special characters, Employee Number (Numeric- 5 &lt; digits &lt; 5)</w:t>
      </w:r>
      <w:r>
        <w:rPr>
          <w:rFonts w:ascii="Times New Roman" w:eastAsia="Times New Roman" w:hAnsi="Times New Roman" w:cs="Times New Roman"/>
          <w:color w:val="000000" w:themeColor="text1"/>
        </w:rPr>
        <w:t>, Date(</w:t>
      </w:r>
      <w:r w:rsidRPr="00E61C60">
        <w:rPr>
          <w:rFonts w:ascii="Times New Roman" w:eastAsia="Times New Roman" w:hAnsi="Times New Roman" w:cs="Times New Roman"/>
          <w:color w:val="000000" w:themeColor="text1"/>
        </w:rPr>
        <w:t>yyyy-MM-dd</w:t>
      </w:r>
      <w:r>
        <w:rPr>
          <w:rFonts w:ascii="Times New Roman" w:eastAsia="Times New Roman" w:hAnsi="Times New Roman" w:cs="Times New Roman"/>
          <w:color w:val="000000" w:themeColor="text1"/>
        </w:rPr>
        <w:t>), Hour(0:00-23:59)</w:t>
      </w:r>
    </w:p>
    <w:p w14:paraId="75484DD1" w14:textId="77777777" w:rsidR="007C7305" w:rsidRDefault="007C7305" w:rsidP="00E62453">
      <w:pPr>
        <w:pStyle w:val="ListParagraph"/>
        <w:numPr>
          <w:ilvl w:val="1"/>
          <w:numId w:val="28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Invalid Output: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program doesn’t proceed, Program crashing</w:t>
      </w:r>
    </w:p>
    <w:p w14:paraId="71DE30D3" w14:textId="77777777" w:rsidR="007C7305" w:rsidRDefault="007C7305" w:rsidP="007C7305">
      <w:pPr>
        <w:pStyle w:val="ListParagraph"/>
        <w:numPr>
          <w:ilvl w:val="0"/>
          <w:numId w:val="7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Equivalent Classes</w:t>
      </w:r>
    </w:p>
    <w:p w14:paraId="7404100D" w14:textId="77777777" w:rsidR="007C7305" w:rsidRDefault="007C7305" w:rsidP="00E62453">
      <w:pPr>
        <w:pStyle w:val="ListParagraph"/>
        <w:numPr>
          <w:ilvl w:val="1"/>
          <w:numId w:val="28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EC1 - Employee Number [10001, 99999]</w:t>
      </w:r>
    </w:p>
    <w:p w14:paraId="5AE8B73C" w14:textId="0A3609D2" w:rsidR="007C7305" w:rsidRDefault="007C7305" w:rsidP="00E62453">
      <w:pPr>
        <w:pStyle w:val="ListParagraph"/>
        <w:numPr>
          <w:ilvl w:val="1"/>
          <w:numId w:val="28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EC2 - </w:t>
      </w:r>
      <w:r>
        <w:rPr>
          <w:rFonts w:ascii="Times New Roman" w:eastAsia="Times New Roman" w:hAnsi="Times New Roman" w:cs="Times New Roman"/>
          <w:color w:val="000000" w:themeColor="text1"/>
        </w:rPr>
        <w:t>Date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 [</w:t>
      </w:r>
      <w:r>
        <w:rPr>
          <w:rFonts w:ascii="Times New Roman" w:eastAsia="Times New Roman" w:hAnsi="Times New Roman" w:cs="Times New Roman"/>
          <w:color w:val="000000" w:themeColor="text1"/>
        </w:rPr>
        <w:t>2022-01-01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, </w:t>
      </w:r>
      <w:r>
        <w:rPr>
          <w:rFonts w:ascii="Times New Roman" w:eastAsia="Times New Roman" w:hAnsi="Times New Roman" w:cs="Times New Roman"/>
          <w:color w:val="000000" w:themeColor="text1"/>
        </w:rPr>
        <w:t>2022-12-31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>]</w:t>
      </w:r>
    </w:p>
    <w:p w14:paraId="562374E3" w14:textId="6718FFE3" w:rsidR="007C7305" w:rsidRPr="003E3DB0" w:rsidRDefault="007C7305" w:rsidP="00E62453">
      <w:pPr>
        <w:pStyle w:val="ListParagraph"/>
        <w:numPr>
          <w:ilvl w:val="1"/>
          <w:numId w:val="28"/>
        </w:numPr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>EC3 – Hour [</w:t>
      </w:r>
      <w:r w:rsidR="002D4C1A">
        <w:rPr>
          <w:rFonts w:ascii="Times New Roman" w:eastAsia="Times New Roman" w:hAnsi="Times New Roman" w:cs="Times New Roman"/>
          <w:color w:val="000000" w:themeColor="text1"/>
        </w:rPr>
        <w:t>8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:00, </w:t>
      </w:r>
      <w:r w:rsidR="002D4C1A">
        <w:rPr>
          <w:rFonts w:ascii="Times New Roman" w:eastAsia="Times New Roman" w:hAnsi="Times New Roman" w:cs="Times New Roman"/>
          <w:color w:val="000000" w:themeColor="text1"/>
        </w:rPr>
        <w:t>17</w:t>
      </w:r>
      <w:r>
        <w:rPr>
          <w:rFonts w:ascii="Times New Roman" w:eastAsia="Times New Roman" w:hAnsi="Times New Roman" w:cs="Times New Roman"/>
          <w:color w:val="000000" w:themeColor="text1"/>
        </w:rPr>
        <w:t>:</w:t>
      </w:r>
      <w:r w:rsidR="002D4C1A">
        <w:rPr>
          <w:rFonts w:ascii="Times New Roman" w:eastAsia="Times New Roman" w:hAnsi="Times New Roman" w:cs="Times New Roman"/>
          <w:color w:val="000000" w:themeColor="text1"/>
        </w:rPr>
        <w:t>00</w:t>
      </w:r>
      <w:r>
        <w:rPr>
          <w:rFonts w:ascii="Times New Roman" w:eastAsia="Times New Roman" w:hAnsi="Times New Roman" w:cs="Times New Roman"/>
          <w:color w:val="000000" w:themeColor="text1"/>
        </w:rPr>
        <w:t>]</w:t>
      </w:r>
    </w:p>
    <w:p w14:paraId="2CCA6405" w14:textId="77777777" w:rsidR="007C7305" w:rsidRDefault="007C7305" w:rsidP="007C7305">
      <w:pPr>
        <w:pStyle w:val="ListParagraph"/>
        <w:numPr>
          <w:ilvl w:val="0"/>
          <w:numId w:val="7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Boundary Value Analysis</w:t>
      </w:r>
    </w:p>
    <w:tbl>
      <w:tblPr>
        <w:tblStyle w:val="TableGrid"/>
        <w:tblW w:w="9360" w:type="dxa"/>
        <w:tblLayout w:type="fixed"/>
        <w:tblLook w:val="06A0" w:firstRow="1" w:lastRow="0" w:firstColumn="1" w:lastColumn="0" w:noHBand="1" w:noVBand="1"/>
      </w:tblPr>
      <w:tblGrid>
        <w:gridCol w:w="2340"/>
        <w:gridCol w:w="2340"/>
        <w:gridCol w:w="2340"/>
        <w:gridCol w:w="2340"/>
      </w:tblGrid>
      <w:tr w:rsidR="007C7305" w14:paraId="02173619" w14:textId="77777777" w:rsidTr="00425234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B6BEAE1" w14:textId="77777777" w:rsidR="007C7305" w:rsidRDefault="007C7305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put Typ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61EBC7D" w14:textId="77777777" w:rsidR="007C7305" w:rsidRDefault="007C7305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Valid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431DFE8" w14:textId="77777777" w:rsidR="007C7305" w:rsidRDefault="007C7305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Valid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8676841" w14:textId="77777777" w:rsidR="007C7305" w:rsidRDefault="007C7305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Valid</w:t>
            </w:r>
          </w:p>
        </w:tc>
      </w:tr>
      <w:tr w:rsidR="007C7305" w14:paraId="6DE41B57" w14:textId="77777777" w:rsidTr="00425234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F82FE33" w14:textId="77777777" w:rsidR="007C7305" w:rsidRDefault="007C7305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Employee #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F5ECF4E" w14:textId="77777777" w:rsidR="007C7305" w:rsidRDefault="007C7305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000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343DFF2" w14:textId="77777777" w:rsidR="007C7305" w:rsidRDefault="007C7305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5561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DF2FD15" w14:textId="77777777" w:rsidR="007C7305" w:rsidRDefault="007C7305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00000</w:t>
            </w:r>
          </w:p>
        </w:tc>
      </w:tr>
      <w:tr w:rsidR="007C7305" w14:paraId="096BC084" w14:textId="77777777" w:rsidTr="00425234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2F9DD9A" w14:textId="77777777" w:rsidR="007C7305" w:rsidRPr="67CA6FB7" w:rsidRDefault="007C7305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Dat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6B746AC" w14:textId="77777777" w:rsidR="007C7305" w:rsidRPr="67CA6FB7" w:rsidRDefault="007C7305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2021-11-15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01EF346" w14:textId="77777777" w:rsidR="007C7305" w:rsidRPr="67CA6FB7" w:rsidRDefault="007C7305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2022-03-12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E67A683" w14:textId="77777777" w:rsidR="007C7305" w:rsidRPr="67CA6FB7" w:rsidRDefault="007C7305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2023-01-10</w:t>
            </w:r>
          </w:p>
        </w:tc>
      </w:tr>
      <w:tr w:rsidR="007C7305" w14:paraId="51A6498C" w14:textId="77777777" w:rsidTr="00425234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892D93C" w14:textId="20E3B225" w:rsidR="007C7305" w:rsidRDefault="007C7305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Hour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4A4C6CA" w14:textId="68D217B3" w:rsidR="007C7305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01:0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06AEDC1" w14:textId="5936A16B" w:rsidR="007C7305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12:3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12FCBB1" w14:textId="7206B5E2" w:rsidR="007C7305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23:00</w:t>
            </w:r>
          </w:p>
        </w:tc>
      </w:tr>
    </w:tbl>
    <w:p w14:paraId="05C54207" w14:textId="77777777" w:rsidR="007C7305" w:rsidRDefault="007C7305" w:rsidP="007C7305">
      <w:pPr>
        <w:pStyle w:val="ListParagraph"/>
        <w:numPr>
          <w:ilvl w:val="0"/>
          <w:numId w:val="7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Steps for testing</w:t>
      </w:r>
    </w:p>
    <w:p w14:paraId="7B82B140" w14:textId="77777777" w:rsidR="007C7305" w:rsidRDefault="007C7305" w:rsidP="00E62453">
      <w:pPr>
        <w:pStyle w:val="ListParagraph"/>
        <w:numPr>
          <w:ilvl w:val="1"/>
          <w:numId w:val="28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lastRenderedPageBreak/>
        <w:t>Precondition: System (order placement software) is open/logged on to the main page</w:t>
      </w:r>
    </w:p>
    <w:p w14:paraId="5FD6D29E" w14:textId="3E8F2552" w:rsidR="007C7305" w:rsidRDefault="007C7305" w:rsidP="00E62453">
      <w:pPr>
        <w:pStyle w:val="ListParagraph"/>
        <w:numPr>
          <w:ilvl w:val="1"/>
          <w:numId w:val="28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Input: Employee Number</w:t>
      </w:r>
      <w:r>
        <w:rPr>
          <w:rFonts w:ascii="Times New Roman" w:eastAsia="Times New Roman" w:hAnsi="Times New Roman" w:cs="Times New Roman"/>
          <w:color w:val="000000" w:themeColor="text1"/>
        </w:rPr>
        <w:t>, Date, Starting hour, Ending hour</w:t>
      </w:r>
    </w:p>
    <w:p w14:paraId="4F5AE6AB" w14:textId="781ABA19" w:rsidR="007C7305" w:rsidRDefault="007C7305" w:rsidP="00E62453">
      <w:pPr>
        <w:pStyle w:val="ListParagraph"/>
        <w:numPr>
          <w:ilvl w:val="1"/>
          <w:numId w:val="28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Expected Output: 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Message that hours were set   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 </w:t>
      </w:r>
    </w:p>
    <w:p w14:paraId="6D4FFDD8" w14:textId="77777777" w:rsidR="007C7305" w:rsidRDefault="007C7305" w:rsidP="00E62453">
      <w:pPr>
        <w:pStyle w:val="ListParagraph"/>
        <w:numPr>
          <w:ilvl w:val="1"/>
          <w:numId w:val="28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Postcondition: System will go back to its original state – main page. </w:t>
      </w:r>
    </w:p>
    <w:p w14:paraId="30CA2B80" w14:textId="77777777" w:rsidR="007C7305" w:rsidRDefault="007C7305" w:rsidP="007C7305">
      <w:pPr>
        <w:ind w:left="720"/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Test Cases:</w:t>
      </w:r>
    </w:p>
    <w:tbl>
      <w:tblPr>
        <w:tblStyle w:val="TableGrid"/>
        <w:tblW w:w="10915" w:type="dxa"/>
        <w:tblInd w:w="-717" w:type="dxa"/>
        <w:tblLayout w:type="fixed"/>
        <w:tblLook w:val="06A0" w:firstRow="1" w:lastRow="0" w:firstColumn="1" w:lastColumn="0" w:noHBand="1" w:noVBand="1"/>
      </w:tblPr>
      <w:tblGrid>
        <w:gridCol w:w="2552"/>
        <w:gridCol w:w="2126"/>
        <w:gridCol w:w="1985"/>
        <w:gridCol w:w="2126"/>
        <w:gridCol w:w="2126"/>
      </w:tblGrid>
      <w:tr w:rsidR="002D4C1A" w14:paraId="289931CA" w14:textId="59B7AAAA" w:rsidTr="002D4C1A">
        <w:trPr>
          <w:trHeight w:val="300"/>
        </w:trPr>
        <w:tc>
          <w:tcPr>
            <w:tcW w:w="255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6F393DB" w14:textId="77777777" w:rsidR="002D4C1A" w:rsidRDefault="002D4C1A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TC1</w:t>
            </w:r>
          </w:p>
        </w:tc>
        <w:tc>
          <w:tcPr>
            <w:tcW w:w="21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97C27E7" w14:textId="77777777" w:rsidR="002D4C1A" w:rsidRDefault="002D4C1A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TC2</w:t>
            </w:r>
          </w:p>
        </w:tc>
        <w:tc>
          <w:tcPr>
            <w:tcW w:w="198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B139F9D" w14:textId="77777777" w:rsidR="002D4C1A" w:rsidRDefault="002D4C1A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TC3</w:t>
            </w:r>
          </w:p>
        </w:tc>
        <w:tc>
          <w:tcPr>
            <w:tcW w:w="21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ADF0395" w14:textId="77777777" w:rsidR="002D4C1A" w:rsidRDefault="002D4C1A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TC4</w:t>
            </w:r>
          </w:p>
        </w:tc>
        <w:tc>
          <w:tcPr>
            <w:tcW w:w="21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61B257B" w14:textId="2B5F3149" w:rsidR="002D4C1A" w:rsidRPr="67CA6FB7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TC5</w:t>
            </w:r>
          </w:p>
        </w:tc>
      </w:tr>
      <w:tr w:rsidR="002D4C1A" w14:paraId="7434068C" w14:textId="0A79C4D7" w:rsidTr="002D4C1A">
        <w:trPr>
          <w:trHeight w:val="300"/>
        </w:trPr>
        <w:tc>
          <w:tcPr>
            <w:tcW w:w="255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817D0E0" w14:textId="77777777" w:rsidR="002D4C1A" w:rsidRDefault="002D4C1A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1</w:t>
            </w: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: 15561</w:t>
            </w:r>
          </w:p>
        </w:tc>
        <w:tc>
          <w:tcPr>
            <w:tcW w:w="21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4B4E795" w14:textId="77777777" w:rsidR="002D4C1A" w:rsidRDefault="002D4C1A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1</w:t>
            </w: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: 5A7</w:t>
            </w:r>
          </w:p>
        </w:tc>
        <w:tc>
          <w:tcPr>
            <w:tcW w:w="198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B25208A" w14:textId="77777777" w:rsidR="002D4C1A" w:rsidRDefault="002D4C1A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1</w:t>
            </w: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: 15781</w:t>
            </w:r>
          </w:p>
        </w:tc>
        <w:tc>
          <w:tcPr>
            <w:tcW w:w="21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A5E06B5" w14:textId="77777777" w:rsidR="002D4C1A" w:rsidRDefault="002D4C1A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1</w:t>
            </w: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: 12181</w:t>
            </w:r>
          </w:p>
        </w:tc>
        <w:tc>
          <w:tcPr>
            <w:tcW w:w="21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C8127F8" w14:textId="7B52F36F" w:rsidR="002D4C1A" w:rsidRPr="67CA6FB7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Input 1: 12345</w:t>
            </w:r>
          </w:p>
        </w:tc>
      </w:tr>
      <w:tr w:rsidR="002D4C1A" w14:paraId="0B2B4B44" w14:textId="01E75A52" w:rsidTr="002D4C1A">
        <w:trPr>
          <w:trHeight w:val="300"/>
        </w:trPr>
        <w:tc>
          <w:tcPr>
            <w:tcW w:w="255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AEC1CED" w14:textId="77777777" w:rsidR="002D4C1A" w:rsidRPr="67CA6FB7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Input 2: 2022-10-01</w:t>
            </w:r>
          </w:p>
        </w:tc>
        <w:tc>
          <w:tcPr>
            <w:tcW w:w="21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F1E7183" w14:textId="77777777" w:rsidR="002D4C1A" w:rsidRPr="67CA6FB7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Input 2: 2022-11-27</w:t>
            </w:r>
          </w:p>
        </w:tc>
        <w:tc>
          <w:tcPr>
            <w:tcW w:w="198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DF57804" w14:textId="77777777" w:rsidR="002D4C1A" w:rsidRPr="67CA6FB7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Input 2: 2023-04-01</w:t>
            </w:r>
          </w:p>
        </w:tc>
        <w:tc>
          <w:tcPr>
            <w:tcW w:w="21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D0A31F4" w14:textId="77777777" w:rsidR="002D4C1A" w:rsidRPr="67CA6FB7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Input 2: 2022-07-05</w:t>
            </w:r>
          </w:p>
        </w:tc>
        <w:tc>
          <w:tcPr>
            <w:tcW w:w="21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380ADC5" w14:textId="73F8078A" w:rsidR="002D4C1A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Input 2: 2022-05-03</w:t>
            </w:r>
          </w:p>
        </w:tc>
      </w:tr>
      <w:tr w:rsidR="002D4C1A" w14:paraId="1DD81607" w14:textId="1A9717F7" w:rsidTr="002D4C1A">
        <w:trPr>
          <w:trHeight w:val="300"/>
        </w:trPr>
        <w:tc>
          <w:tcPr>
            <w:tcW w:w="255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16E3C72" w14:textId="3B4D8E13" w:rsidR="002D4C1A" w:rsidRDefault="002D4C1A" w:rsidP="002D4C1A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Input 3: 11:00</w:t>
            </w:r>
          </w:p>
        </w:tc>
        <w:tc>
          <w:tcPr>
            <w:tcW w:w="21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D11C4EC" w14:textId="22202687" w:rsidR="002D4C1A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Input 3: 12:00</w:t>
            </w:r>
          </w:p>
        </w:tc>
        <w:tc>
          <w:tcPr>
            <w:tcW w:w="198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DBC4D9B" w14:textId="49C790CF" w:rsidR="002D4C1A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Input 3: 08:00</w:t>
            </w:r>
          </w:p>
        </w:tc>
        <w:tc>
          <w:tcPr>
            <w:tcW w:w="21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BF9EBCE" w14:textId="11FF52A6" w:rsidR="002D4C1A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Input 3: 07:00</w:t>
            </w:r>
          </w:p>
        </w:tc>
        <w:tc>
          <w:tcPr>
            <w:tcW w:w="21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17F2E75" w14:textId="6D7E0D9F" w:rsidR="002D4C1A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Input 3: 13:00</w:t>
            </w:r>
          </w:p>
        </w:tc>
      </w:tr>
      <w:tr w:rsidR="002D4C1A" w14:paraId="437F883B" w14:textId="7725FC2B" w:rsidTr="002D4C1A">
        <w:trPr>
          <w:trHeight w:val="300"/>
        </w:trPr>
        <w:tc>
          <w:tcPr>
            <w:tcW w:w="255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102FCE5" w14:textId="5935C5A4" w:rsidR="002D4C1A" w:rsidRDefault="002D4C1A" w:rsidP="002D4C1A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Input  4: 15:00</w:t>
            </w:r>
          </w:p>
        </w:tc>
        <w:tc>
          <w:tcPr>
            <w:tcW w:w="21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AACA8CC" w14:textId="578C66C3" w:rsidR="002D4C1A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Input 4: 14:00</w:t>
            </w:r>
          </w:p>
        </w:tc>
        <w:tc>
          <w:tcPr>
            <w:tcW w:w="198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CD45827" w14:textId="5634278F" w:rsidR="002D4C1A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Input 4: 10:00</w:t>
            </w:r>
          </w:p>
        </w:tc>
        <w:tc>
          <w:tcPr>
            <w:tcW w:w="21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94692EF" w14:textId="7DD6B905" w:rsidR="002D4C1A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Input 4: 12:00</w:t>
            </w:r>
          </w:p>
        </w:tc>
        <w:tc>
          <w:tcPr>
            <w:tcW w:w="21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747EA45" w14:textId="081E486A" w:rsidR="002D4C1A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Input 4: 18:00</w:t>
            </w:r>
          </w:p>
        </w:tc>
      </w:tr>
      <w:tr w:rsidR="002D4C1A" w14:paraId="11CC7C8C" w14:textId="6CF31B3A" w:rsidTr="002D4C1A">
        <w:trPr>
          <w:trHeight w:val="300"/>
        </w:trPr>
        <w:tc>
          <w:tcPr>
            <w:tcW w:w="2552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6F3194B" w14:textId="3BE8C793" w:rsidR="002D4C1A" w:rsidRDefault="002D4C1A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Output: “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Hours were set</w:t>
            </w: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”</w:t>
            </w:r>
          </w:p>
        </w:tc>
        <w:tc>
          <w:tcPr>
            <w:tcW w:w="21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71DFE75" w14:textId="77777777" w:rsidR="002D4C1A" w:rsidRDefault="002D4C1A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Output: INVALID</w:t>
            </w:r>
          </w:p>
        </w:tc>
        <w:tc>
          <w:tcPr>
            <w:tcW w:w="198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4B7886D" w14:textId="77777777" w:rsidR="002D4C1A" w:rsidRDefault="002D4C1A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Output: INVALID</w:t>
            </w:r>
          </w:p>
        </w:tc>
        <w:tc>
          <w:tcPr>
            <w:tcW w:w="21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FF980BC" w14:textId="25206548" w:rsidR="002D4C1A" w:rsidRDefault="002D4C1A" w:rsidP="00425234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Output: 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INVALID</w:t>
            </w:r>
          </w:p>
        </w:tc>
        <w:tc>
          <w:tcPr>
            <w:tcW w:w="212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56868D2" w14:textId="6D4A20F8" w:rsidR="002D4C1A" w:rsidRPr="3D068687" w:rsidRDefault="002D4C1A" w:rsidP="00425234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Output: INVALID</w:t>
            </w:r>
          </w:p>
        </w:tc>
      </w:tr>
    </w:tbl>
    <w:p w14:paraId="6803817C" w14:textId="165E6168" w:rsidR="007C7305" w:rsidRDefault="007C7305" w:rsidP="3D068687"/>
    <w:p w14:paraId="3DCB8103" w14:textId="43212CB4" w:rsidR="00E62453" w:rsidRDefault="00E62453" w:rsidP="3D068687"/>
    <w:p w14:paraId="6ABCBC58" w14:textId="65927CB2" w:rsidR="00E62453" w:rsidRDefault="00E62453" w:rsidP="3D068687"/>
    <w:p w14:paraId="38D9F229" w14:textId="0678948A" w:rsidR="00E62453" w:rsidRPr="00E62453" w:rsidRDefault="00E62453" w:rsidP="00E62453">
      <w:pPr>
        <w:pStyle w:val="ListParagraph"/>
        <w:numPr>
          <w:ilvl w:val="0"/>
          <w:numId w:val="27"/>
        </w:numPr>
        <w:spacing w:after="0" w:line="240" w:lineRule="auto"/>
        <w:textAlignment w:val="baseline"/>
        <w:rPr>
          <w:rFonts w:ascii="Helvetica" w:eastAsia="Times New Roman" w:hAnsi="Helvetica" w:cs="Helvetica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 xml:space="preserve">Story #3: </w:t>
      </w:r>
      <w:r w:rsidRPr="00E62453">
        <w:rPr>
          <w:rFonts w:ascii="Helvetica" w:eastAsia="Times New Roman" w:hAnsi="Helvetica" w:cs="Helvetica"/>
          <w:lang w:eastAsia="en-CA"/>
        </w:rPr>
        <w:t>As an employee in the bookstore, I want to be able to search the inventory so I can know what items are currently in stock.  </w:t>
      </w:r>
    </w:p>
    <w:p w14:paraId="1C2BF433" w14:textId="77777777" w:rsidR="00E62453" w:rsidRPr="00E62453" w:rsidRDefault="00E62453" w:rsidP="00E62453">
      <w:pPr>
        <w:numPr>
          <w:ilvl w:val="0"/>
          <w:numId w:val="9"/>
        </w:numPr>
        <w:spacing w:after="0" w:line="240" w:lineRule="auto"/>
        <w:ind w:left="1080" w:firstLine="0"/>
        <w:textAlignment w:val="baseline"/>
        <w:rPr>
          <w:rFonts w:ascii="Helvetica" w:eastAsia="Times New Roman" w:hAnsi="Helvetica" w:cs="Helvetica"/>
          <w:lang w:eastAsia="en-CA"/>
        </w:rPr>
      </w:pPr>
      <w:r w:rsidRPr="00E62453">
        <w:rPr>
          <w:rFonts w:ascii="Helvetica" w:eastAsia="Times New Roman" w:hAnsi="Helvetica" w:cs="Helvetica"/>
          <w:lang w:eastAsia="en-CA"/>
        </w:rPr>
        <w:t>Valid/Invalid Input/output  </w:t>
      </w:r>
    </w:p>
    <w:p w14:paraId="5D44122E" w14:textId="77777777" w:rsidR="00E62453" w:rsidRPr="00E62453" w:rsidRDefault="00E62453" w:rsidP="00E62453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Valid In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ISBN-10 (Numeric-10 digits) </w:t>
      </w:r>
    </w:p>
    <w:p w14:paraId="177A5DC2" w14:textId="77777777" w:rsidR="00E62453" w:rsidRPr="00E62453" w:rsidRDefault="00E62453" w:rsidP="00E62453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Valid Out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Alphanumeric (Eg: “book in stock”, “ISBN code not found” etc)  </w:t>
      </w:r>
    </w:p>
    <w:p w14:paraId="4C6B964B" w14:textId="77777777" w:rsidR="00E62453" w:rsidRPr="00E62453" w:rsidRDefault="00E62453" w:rsidP="00E62453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Invalid Input</w:t>
      </w:r>
      <w:r w:rsidRPr="00E62453">
        <w:rPr>
          <w:rFonts w:ascii="Times New Roman" w:eastAsia="Times New Roman" w:hAnsi="Times New Roman" w:cs="Times New Roman"/>
          <w:lang w:eastAsia="en-CA"/>
        </w:rPr>
        <w:t>: Characters a-z,A-Z, Special characters, ISBN-10 (Numeric- 10 &lt; digits &lt; 10) </w:t>
      </w:r>
    </w:p>
    <w:p w14:paraId="5671ABA3" w14:textId="77777777" w:rsidR="00E62453" w:rsidRPr="00E62453" w:rsidRDefault="00E62453" w:rsidP="00E62453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Invalid Out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program doesn’t proceed, Program crashing  </w:t>
      </w:r>
    </w:p>
    <w:p w14:paraId="61D277BC" w14:textId="77777777" w:rsidR="00E62453" w:rsidRPr="00E62453" w:rsidRDefault="00E62453" w:rsidP="00E62453">
      <w:pPr>
        <w:numPr>
          <w:ilvl w:val="0"/>
          <w:numId w:val="11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Equivalent Classes   </w:t>
      </w:r>
    </w:p>
    <w:p w14:paraId="62485A3C" w14:textId="77777777" w:rsidR="00E62453" w:rsidRPr="00E62453" w:rsidRDefault="00E62453" w:rsidP="00E62453">
      <w:pPr>
        <w:numPr>
          <w:ilvl w:val="0"/>
          <w:numId w:val="12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EC1 - ISBN-10 [1000000001, 9999999999]  </w:t>
      </w:r>
    </w:p>
    <w:p w14:paraId="0CBAA211" w14:textId="77777777" w:rsidR="00E62453" w:rsidRPr="00E62453" w:rsidRDefault="00E62453" w:rsidP="00E62453">
      <w:pPr>
        <w:numPr>
          <w:ilvl w:val="0"/>
          <w:numId w:val="13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Boundary Value Analysis  </w:t>
      </w:r>
    </w:p>
    <w:tbl>
      <w:tblPr>
        <w:tblW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35"/>
        <w:gridCol w:w="2336"/>
        <w:gridCol w:w="2336"/>
        <w:gridCol w:w="2337"/>
      </w:tblGrid>
      <w:tr w:rsidR="00E62453" w:rsidRPr="00E62453" w14:paraId="336AB24C" w14:textId="77777777" w:rsidTr="00E62453">
        <w:trPr>
          <w:trHeight w:val="285"/>
        </w:trPr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EE819B9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Type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92FCD36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Valid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9E065F7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Valid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0B463EF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Valid </w:t>
            </w:r>
          </w:p>
        </w:tc>
      </w:tr>
      <w:tr w:rsidR="00E62453" w:rsidRPr="00E62453" w14:paraId="1A0C3C5C" w14:textId="77777777" w:rsidTr="00E62453">
        <w:trPr>
          <w:trHeight w:val="285"/>
        </w:trPr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1F46EBB9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SBN-10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7ECDD113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1000000000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38DAC0EF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4672895719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3B28748E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10000000000 </w:t>
            </w:r>
          </w:p>
        </w:tc>
      </w:tr>
    </w:tbl>
    <w:p w14:paraId="627467EB" w14:textId="77777777" w:rsidR="00E62453" w:rsidRPr="00E62453" w:rsidRDefault="00E62453" w:rsidP="00E62453">
      <w:pPr>
        <w:numPr>
          <w:ilvl w:val="0"/>
          <w:numId w:val="14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Steps for testing  </w:t>
      </w:r>
    </w:p>
    <w:p w14:paraId="26C37BB0" w14:textId="77777777" w:rsidR="00E62453" w:rsidRPr="00E62453" w:rsidRDefault="00E62453" w:rsidP="00E62453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Precondition: System (order placement software) is open/logged on to the main page  </w:t>
      </w:r>
    </w:p>
    <w:p w14:paraId="346CD632" w14:textId="77777777" w:rsidR="00E62453" w:rsidRPr="00E62453" w:rsidRDefault="00E62453" w:rsidP="00E62453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Input: Book ISBN-10, Student Number, Employee Number, Student Number Code  </w:t>
      </w:r>
    </w:p>
    <w:p w14:paraId="4E620C09" w14:textId="77777777" w:rsidR="00E62453" w:rsidRPr="00E62453" w:rsidRDefault="00E62453" w:rsidP="00E62453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Expected Output: Receipt  </w:t>
      </w:r>
    </w:p>
    <w:p w14:paraId="2274A73D" w14:textId="77777777" w:rsidR="00E62453" w:rsidRPr="00E62453" w:rsidRDefault="00E62453" w:rsidP="00E62453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Postcondition: System will go back to its original state – main page.   </w:t>
      </w:r>
    </w:p>
    <w:p w14:paraId="70408D33" w14:textId="77777777" w:rsidR="00E62453" w:rsidRPr="00E62453" w:rsidRDefault="00E62453" w:rsidP="00E62453">
      <w:pPr>
        <w:numPr>
          <w:ilvl w:val="0"/>
          <w:numId w:val="16"/>
        </w:numPr>
        <w:spacing w:after="0" w:line="240" w:lineRule="auto"/>
        <w:ind w:left="1080" w:firstLine="0"/>
        <w:textAlignment w:val="baseline"/>
        <w:rPr>
          <w:rFonts w:ascii="Calibri" w:eastAsia="Times New Roman" w:hAnsi="Calibri" w:cs="Calibri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Test Cases: </w:t>
      </w:r>
    </w:p>
    <w:tbl>
      <w:tblPr>
        <w:tblW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40"/>
        <w:gridCol w:w="1740"/>
        <w:gridCol w:w="1740"/>
      </w:tblGrid>
      <w:tr w:rsidR="00E62453" w:rsidRPr="00E62453" w14:paraId="3C4E73A3" w14:textId="77777777" w:rsidTr="00E62453">
        <w:trPr>
          <w:trHeight w:val="345"/>
        </w:trPr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775C6A6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1 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C52C882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2 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EE32D53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3 </w:t>
            </w:r>
          </w:p>
        </w:tc>
      </w:tr>
      <w:tr w:rsidR="00E62453" w:rsidRPr="00E62453" w14:paraId="51C7E0DC" w14:textId="77777777" w:rsidTr="00E62453">
        <w:trPr>
          <w:trHeight w:val="570"/>
        </w:trPr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28B70DAE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: 4672895719 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1194A168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: 2 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0E00DA6B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: 1234567890 </w:t>
            </w:r>
          </w:p>
        </w:tc>
      </w:tr>
      <w:tr w:rsidR="00E62453" w:rsidRPr="00E62453" w14:paraId="7BFF25CE" w14:textId="77777777" w:rsidTr="00E62453">
        <w:trPr>
          <w:trHeight w:val="885"/>
        </w:trPr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C0A3547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“Book Details” 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EAAF16F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INVALID 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EFD06EA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“ISBN code not found” </w:t>
            </w:r>
          </w:p>
        </w:tc>
      </w:tr>
    </w:tbl>
    <w:p w14:paraId="42BB012C" w14:textId="77777777" w:rsidR="00E62453" w:rsidRPr="00E62453" w:rsidRDefault="00E62453" w:rsidP="00E62453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CA"/>
        </w:rPr>
      </w:pPr>
      <w:r w:rsidRPr="00E62453">
        <w:rPr>
          <w:rFonts w:ascii="Calibri" w:eastAsia="Times New Roman" w:hAnsi="Calibri" w:cs="Calibri"/>
          <w:lang w:eastAsia="en-CA"/>
        </w:rPr>
        <w:t> </w:t>
      </w:r>
    </w:p>
    <w:p w14:paraId="1B28C59C" w14:textId="77777777" w:rsidR="00E62453" w:rsidRPr="00E62453" w:rsidRDefault="00E62453" w:rsidP="00E62453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CA"/>
        </w:rPr>
      </w:pPr>
      <w:r w:rsidRPr="00E62453">
        <w:rPr>
          <w:rFonts w:ascii="Calibri" w:eastAsia="Times New Roman" w:hAnsi="Calibri" w:cs="Calibri"/>
          <w:lang w:eastAsia="en-CA"/>
        </w:rPr>
        <w:lastRenderedPageBreak/>
        <w:t> </w:t>
      </w:r>
    </w:p>
    <w:p w14:paraId="0631B63C" w14:textId="77777777" w:rsidR="00E62453" w:rsidRPr="00E62453" w:rsidRDefault="00E62453" w:rsidP="00E62453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CA"/>
        </w:rPr>
      </w:pPr>
      <w:r w:rsidRPr="00E62453">
        <w:rPr>
          <w:rFonts w:ascii="Calibri" w:eastAsia="Times New Roman" w:hAnsi="Calibri" w:cs="Calibri"/>
          <w:lang w:eastAsia="en-CA"/>
        </w:rPr>
        <w:t> </w:t>
      </w:r>
    </w:p>
    <w:p w14:paraId="3C28D6FE" w14:textId="63B6B45D" w:rsidR="00E62453" w:rsidRPr="00E62453" w:rsidRDefault="00E62453" w:rsidP="00E62453">
      <w:pPr>
        <w:pStyle w:val="ListParagraph"/>
        <w:numPr>
          <w:ilvl w:val="0"/>
          <w:numId w:val="27"/>
        </w:numPr>
        <w:spacing w:after="0" w:line="240" w:lineRule="auto"/>
        <w:textAlignment w:val="baseline"/>
        <w:rPr>
          <w:rFonts w:ascii="Helvetica" w:eastAsia="Times New Roman" w:hAnsi="Helvetica" w:cs="Helvetica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 xml:space="preserve">Story #5: </w:t>
      </w:r>
      <w:r w:rsidRPr="00E62453">
        <w:rPr>
          <w:rFonts w:ascii="Helvetica" w:eastAsia="Times New Roman" w:hAnsi="Helvetica" w:cs="Helvetica"/>
          <w:lang w:eastAsia="en-CA"/>
        </w:rPr>
        <w:t>As an administrator I want to order more books, so I can update my inventory.    </w:t>
      </w:r>
    </w:p>
    <w:p w14:paraId="05CC94C9" w14:textId="77777777" w:rsidR="00E62453" w:rsidRPr="00E62453" w:rsidRDefault="00E62453" w:rsidP="00E62453">
      <w:pPr>
        <w:numPr>
          <w:ilvl w:val="0"/>
          <w:numId w:val="18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Valid/Invalid Input/output  </w:t>
      </w:r>
    </w:p>
    <w:p w14:paraId="14749393" w14:textId="77777777" w:rsidR="00E62453" w:rsidRPr="00E62453" w:rsidRDefault="00E62453" w:rsidP="00E62453">
      <w:pPr>
        <w:numPr>
          <w:ilvl w:val="0"/>
          <w:numId w:val="19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Valid In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ISBN-10 (Numeric-10 digits), Employee Number (Numeric-5 digits) </w:t>
      </w:r>
    </w:p>
    <w:p w14:paraId="574E3CDA" w14:textId="77777777" w:rsidR="00E62453" w:rsidRPr="00E62453" w:rsidRDefault="00E62453" w:rsidP="00E62453">
      <w:pPr>
        <w:numPr>
          <w:ilvl w:val="0"/>
          <w:numId w:val="19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Valid Out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Alphanumeric (Eg: “book ordered, order# 56690”, “Error: couldn’t place order”, “employee num not found” etc) </w:t>
      </w:r>
    </w:p>
    <w:p w14:paraId="6F8157DA" w14:textId="77777777" w:rsidR="00E62453" w:rsidRPr="00E62453" w:rsidRDefault="00E62453" w:rsidP="00E62453">
      <w:pPr>
        <w:numPr>
          <w:ilvl w:val="0"/>
          <w:numId w:val="19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Invalid Input</w:t>
      </w:r>
      <w:r w:rsidRPr="00E62453">
        <w:rPr>
          <w:rFonts w:ascii="Times New Roman" w:eastAsia="Times New Roman" w:hAnsi="Times New Roman" w:cs="Times New Roman"/>
          <w:lang w:eastAsia="en-CA"/>
        </w:rPr>
        <w:t>:  Special characters other than @, ISBN-10 (Numeric- 10 &lt; digits &lt; 10), Employee Number (Numeric- 5 &lt; digits &lt; 5). </w:t>
      </w:r>
    </w:p>
    <w:p w14:paraId="50142C2C" w14:textId="77777777" w:rsidR="00E62453" w:rsidRPr="00E62453" w:rsidRDefault="00E62453" w:rsidP="00E62453">
      <w:pPr>
        <w:numPr>
          <w:ilvl w:val="0"/>
          <w:numId w:val="19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Invalid Out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program doesn’t proceed, Program crashing  </w:t>
      </w:r>
    </w:p>
    <w:p w14:paraId="30EF7611" w14:textId="77777777" w:rsidR="00E62453" w:rsidRPr="00E62453" w:rsidRDefault="00E62453" w:rsidP="00E62453">
      <w:pPr>
        <w:numPr>
          <w:ilvl w:val="0"/>
          <w:numId w:val="20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Equivalent Classes   </w:t>
      </w:r>
    </w:p>
    <w:p w14:paraId="6D913B19" w14:textId="77777777" w:rsidR="00E62453" w:rsidRPr="00E62453" w:rsidRDefault="00E62453" w:rsidP="00E62453">
      <w:pPr>
        <w:numPr>
          <w:ilvl w:val="0"/>
          <w:numId w:val="21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EC1 - ISBN-10 [1000000001, 9999999999]  </w:t>
      </w:r>
    </w:p>
    <w:p w14:paraId="77950E83" w14:textId="77777777" w:rsidR="00E62453" w:rsidRPr="00E62453" w:rsidRDefault="00E62453" w:rsidP="00E62453">
      <w:pPr>
        <w:numPr>
          <w:ilvl w:val="0"/>
          <w:numId w:val="21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EC2 - Employee Number [10001, 99999]  </w:t>
      </w:r>
    </w:p>
    <w:p w14:paraId="2C5AAF1A" w14:textId="77777777" w:rsidR="00E62453" w:rsidRPr="00E62453" w:rsidRDefault="00E62453" w:rsidP="00E62453">
      <w:pPr>
        <w:numPr>
          <w:ilvl w:val="0"/>
          <w:numId w:val="22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Boundary Value Analysis  </w:t>
      </w:r>
    </w:p>
    <w:tbl>
      <w:tblPr>
        <w:tblW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36"/>
        <w:gridCol w:w="2336"/>
        <w:gridCol w:w="2336"/>
        <w:gridCol w:w="2336"/>
      </w:tblGrid>
      <w:tr w:rsidR="00E62453" w:rsidRPr="00E62453" w14:paraId="3B95B629" w14:textId="77777777" w:rsidTr="00E62453">
        <w:trPr>
          <w:trHeight w:val="285"/>
        </w:trPr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DFC477F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Type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24F9ED1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Valid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38C7CF0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Valid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FA1C1D4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Valid </w:t>
            </w:r>
          </w:p>
        </w:tc>
      </w:tr>
      <w:tr w:rsidR="00E62453" w:rsidRPr="00E62453" w14:paraId="36B43FC1" w14:textId="77777777" w:rsidTr="00E62453">
        <w:trPr>
          <w:trHeight w:val="285"/>
        </w:trPr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797A1C0E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SBN-10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5C934B22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1000000000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19B62F8B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4672895719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7D4AB950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10000000000 </w:t>
            </w:r>
          </w:p>
        </w:tc>
      </w:tr>
      <w:tr w:rsidR="00E62453" w:rsidRPr="00E62453" w14:paraId="33D8507D" w14:textId="77777777" w:rsidTr="00E62453">
        <w:trPr>
          <w:trHeight w:val="285"/>
        </w:trPr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BFE952C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Employee #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0AD8C75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10000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CF22552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15561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08E72D6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100000 </w:t>
            </w:r>
          </w:p>
        </w:tc>
      </w:tr>
    </w:tbl>
    <w:p w14:paraId="0C948F99" w14:textId="77777777" w:rsidR="00E62453" w:rsidRPr="00E62453" w:rsidRDefault="00E62453" w:rsidP="00E62453">
      <w:pPr>
        <w:numPr>
          <w:ilvl w:val="0"/>
          <w:numId w:val="23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Steps for testing  </w:t>
      </w:r>
    </w:p>
    <w:p w14:paraId="3A559F4C" w14:textId="77777777" w:rsidR="00E62453" w:rsidRPr="00E62453" w:rsidRDefault="00E62453" w:rsidP="00E62453">
      <w:pPr>
        <w:numPr>
          <w:ilvl w:val="0"/>
          <w:numId w:val="24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Precondition: System (order placement software) is open/logged on to the main page  </w:t>
      </w:r>
    </w:p>
    <w:p w14:paraId="01CD01BA" w14:textId="77777777" w:rsidR="00E62453" w:rsidRPr="00E62453" w:rsidRDefault="00E62453" w:rsidP="00E62453">
      <w:pPr>
        <w:numPr>
          <w:ilvl w:val="0"/>
          <w:numId w:val="24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Input: Book ISBN-10, Student Number, Employee Number, e-mail address  </w:t>
      </w:r>
    </w:p>
    <w:p w14:paraId="30C7EB40" w14:textId="77777777" w:rsidR="00E62453" w:rsidRPr="00E62453" w:rsidRDefault="00E62453" w:rsidP="00E62453">
      <w:pPr>
        <w:numPr>
          <w:ilvl w:val="0"/>
          <w:numId w:val="24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Expected Output: Reservation number, e-mail sent!  </w:t>
      </w:r>
    </w:p>
    <w:p w14:paraId="0098D651" w14:textId="77777777" w:rsidR="00E62453" w:rsidRPr="00E62453" w:rsidRDefault="00E62453" w:rsidP="00E62453">
      <w:pPr>
        <w:numPr>
          <w:ilvl w:val="0"/>
          <w:numId w:val="24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Postcondition: System will go back to its original state – main page.  </w:t>
      </w:r>
    </w:p>
    <w:p w14:paraId="0262804D" w14:textId="77777777" w:rsidR="00E62453" w:rsidRPr="00E62453" w:rsidRDefault="00E62453" w:rsidP="00E62453">
      <w:pPr>
        <w:numPr>
          <w:ilvl w:val="0"/>
          <w:numId w:val="25"/>
        </w:numPr>
        <w:spacing w:after="0" w:line="240" w:lineRule="auto"/>
        <w:ind w:left="1080" w:firstLine="0"/>
        <w:textAlignment w:val="baseline"/>
        <w:rPr>
          <w:rFonts w:ascii="Calibri" w:eastAsia="Times New Roman" w:hAnsi="Calibri" w:cs="Calibri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Test Cases:  </w:t>
      </w:r>
    </w:p>
    <w:tbl>
      <w:tblPr>
        <w:tblW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55"/>
        <w:gridCol w:w="1395"/>
        <w:gridCol w:w="1860"/>
        <w:gridCol w:w="1860"/>
        <w:gridCol w:w="1860"/>
      </w:tblGrid>
      <w:tr w:rsidR="00E62453" w:rsidRPr="00E62453" w14:paraId="3E191D1A" w14:textId="77777777" w:rsidTr="00E62453">
        <w:trPr>
          <w:trHeight w:val="285"/>
        </w:trPr>
        <w:tc>
          <w:tcPr>
            <w:tcW w:w="23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7E0B729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1 </w:t>
            </w:r>
          </w:p>
        </w:tc>
        <w:tc>
          <w:tcPr>
            <w:tcW w:w="13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2DF4CD0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2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B92997F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3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2177BBB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4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9F2AE65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5 </w:t>
            </w:r>
          </w:p>
        </w:tc>
      </w:tr>
      <w:tr w:rsidR="00E62453" w:rsidRPr="00E62453" w14:paraId="54D0CB5A" w14:textId="77777777" w:rsidTr="00E62453">
        <w:trPr>
          <w:trHeight w:val="495"/>
        </w:trPr>
        <w:tc>
          <w:tcPr>
            <w:tcW w:w="23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647E4210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1: 4672895719 </w:t>
            </w:r>
          </w:p>
        </w:tc>
        <w:tc>
          <w:tcPr>
            <w:tcW w:w="13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5AB954ED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1: 2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12FBDE45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1: 467985719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638AAC32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1: 1672235345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59FCDDAB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1: 167223534567 </w:t>
            </w:r>
          </w:p>
        </w:tc>
      </w:tr>
      <w:tr w:rsidR="00E62453" w:rsidRPr="00E62453" w14:paraId="3D800392" w14:textId="77777777" w:rsidTr="00E62453">
        <w:trPr>
          <w:trHeight w:val="285"/>
        </w:trPr>
        <w:tc>
          <w:tcPr>
            <w:tcW w:w="23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9161A8D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2: 15561 </w:t>
            </w:r>
          </w:p>
        </w:tc>
        <w:tc>
          <w:tcPr>
            <w:tcW w:w="13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00591C8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2: 5A7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0B6511D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2: 15781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D52ACDD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2: 155615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7BE6044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2: 15561 </w:t>
            </w:r>
          </w:p>
        </w:tc>
      </w:tr>
      <w:tr w:rsidR="00E62453" w:rsidRPr="00E62453" w14:paraId="5C63C37E" w14:textId="77777777" w:rsidTr="00E62453">
        <w:trPr>
          <w:trHeight w:val="495"/>
        </w:trPr>
        <w:tc>
          <w:tcPr>
            <w:tcW w:w="23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315BCF8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“Order made, Order# 56690” </w:t>
            </w:r>
          </w:p>
        </w:tc>
        <w:tc>
          <w:tcPr>
            <w:tcW w:w="13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3FF7A7E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INVALID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B0B0C1E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“Employee Number not found”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1DC944C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 </w:t>
            </w:r>
          </w:p>
          <w:p w14:paraId="5631E054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“INVALID”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277E39C" w14:textId="77777777" w:rsidR="00E62453" w:rsidRPr="00E62453" w:rsidRDefault="00E62453" w:rsidP="00E6245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“INVALID” </w:t>
            </w:r>
          </w:p>
        </w:tc>
      </w:tr>
    </w:tbl>
    <w:p w14:paraId="7A4FA138" w14:textId="77777777" w:rsidR="00E62453" w:rsidRPr="00E62453" w:rsidRDefault="00E62453" w:rsidP="00E62453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CA"/>
        </w:rPr>
      </w:pPr>
      <w:r w:rsidRPr="00E62453">
        <w:rPr>
          <w:rFonts w:ascii="Helvetica" w:eastAsia="Times New Roman" w:hAnsi="Helvetica" w:cs="Helvetica"/>
          <w:lang w:eastAsia="en-CA"/>
        </w:rPr>
        <w:t> </w:t>
      </w:r>
    </w:p>
    <w:p w14:paraId="60D44A34" w14:textId="686517F5" w:rsidR="007F58FC" w:rsidRPr="007F58FC" w:rsidRDefault="00E81BDB" w:rsidP="007F58FC">
      <w:pPr>
        <w:pStyle w:val="ListParagraph"/>
        <w:numPr>
          <w:ilvl w:val="0"/>
          <w:numId w:val="27"/>
        </w:numPr>
        <w:rPr>
          <w:sz w:val="24"/>
          <w:szCs w:val="24"/>
        </w:rPr>
      </w:pPr>
      <w:r>
        <w:t xml:space="preserve">Story #1: </w:t>
      </w:r>
      <w:r w:rsidR="007F58FC" w:rsidRPr="007F58FC">
        <w:rPr>
          <w:sz w:val="24"/>
          <w:szCs w:val="24"/>
        </w:rPr>
        <w:t>As an administrator in the bookstore, I want to check if a book is available at the library and hasn’t been loaned in more than 6 months so I can request the library to send the book to the bookstore.</w:t>
      </w:r>
    </w:p>
    <w:p w14:paraId="3FC694C0" w14:textId="5682CBFE" w:rsidR="00E62453" w:rsidRDefault="00E62453" w:rsidP="007F58FC">
      <w:pPr>
        <w:pStyle w:val="ListParagraph"/>
        <w:ind w:left="1080"/>
      </w:pPr>
    </w:p>
    <w:p w14:paraId="7EA5B1A5" w14:textId="77777777" w:rsidR="007F58FC" w:rsidRPr="00E62453" w:rsidRDefault="007F58FC" w:rsidP="007F58FC">
      <w:pPr>
        <w:numPr>
          <w:ilvl w:val="0"/>
          <w:numId w:val="18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Valid/Invalid Input/output  </w:t>
      </w:r>
    </w:p>
    <w:p w14:paraId="359CFA8F" w14:textId="4B38C44C" w:rsidR="007F58FC" w:rsidRPr="00E62453" w:rsidRDefault="007F58FC" w:rsidP="007F58FC">
      <w:pPr>
        <w:numPr>
          <w:ilvl w:val="0"/>
          <w:numId w:val="19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Valid In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ISBN-10 (Numeric-10 digits)</w:t>
      </w:r>
    </w:p>
    <w:p w14:paraId="6244FDEA" w14:textId="2CB43D86" w:rsidR="007F58FC" w:rsidRPr="00E62453" w:rsidRDefault="007F58FC" w:rsidP="007F58FC">
      <w:pPr>
        <w:numPr>
          <w:ilvl w:val="2"/>
          <w:numId w:val="19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Valid Out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Alphanumeric</w:t>
      </w:r>
      <w:r>
        <w:rPr>
          <w:rFonts w:ascii="Times New Roman" w:eastAsia="Times New Roman" w:hAnsi="Times New Roman" w:cs="Times New Roman"/>
          <w:lang w:eastAsia="en-CA"/>
        </w:rPr>
        <w:t xml:space="preserve"> (“Book with ISBN – hasn’t/has been loaned within  the last 6 months and is/isn’t available for selling”)</w:t>
      </w:r>
    </w:p>
    <w:p w14:paraId="0BCDDC2B" w14:textId="4DB70313" w:rsidR="007F58FC" w:rsidRPr="00E62453" w:rsidRDefault="007F58FC" w:rsidP="007F58FC">
      <w:pPr>
        <w:numPr>
          <w:ilvl w:val="0"/>
          <w:numId w:val="19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Invalid Input</w:t>
      </w:r>
      <w:r w:rsidRPr="00E62453">
        <w:rPr>
          <w:rFonts w:ascii="Times New Roman" w:eastAsia="Times New Roman" w:hAnsi="Times New Roman" w:cs="Times New Roman"/>
          <w:lang w:eastAsia="en-CA"/>
        </w:rPr>
        <w:t>:   characters other than @, ISBN-10 (Numeric- 10 &lt; digits &lt; 10),</w:t>
      </w:r>
    </w:p>
    <w:p w14:paraId="73840F25" w14:textId="77777777" w:rsidR="007F58FC" w:rsidRPr="00E62453" w:rsidRDefault="007F58FC" w:rsidP="007F58FC">
      <w:pPr>
        <w:numPr>
          <w:ilvl w:val="0"/>
          <w:numId w:val="19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Invalid Out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program doesn’t proceed, Program crashing  </w:t>
      </w:r>
    </w:p>
    <w:p w14:paraId="0090EB0B" w14:textId="3CAC259E" w:rsidR="007F58FC" w:rsidRPr="007F58FC" w:rsidRDefault="007F58FC" w:rsidP="007F58FC">
      <w:pPr>
        <w:pStyle w:val="ListParagraph"/>
        <w:numPr>
          <w:ilvl w:val="1"/>
          <w:numId w:val="18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7F58FC">
        <w:rPr>
          <w:rFonts w:ascii="Times New Roman" w:eastAsia="Times New Roman" w:hAnsi="Times New Roman" w:cs="Times New Roman"/>
          <w:lang w:eastAsia="en-CA"/>
        </w:rPr>
        <w:t>Equivalent Classes   </w:t>
      </w:r>
    </w:p>
    <w:p w14:paraId="5295B0B7" w14:textId="77777777" w:rsidR="007F58FC" w:rsidRPr="00E62453" w:rsidRDefault="007F58FC" w:rsidP="007F58FC">
      <w:pPr>
        <w:numPr>
          <w:ilvl w:val="2"/>
          <w:numId w:val="19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EC1 - ISBN-10 [1000000001, 9999999999]  </w:t>
      </w:r>
    </w:p>
    <w:p w14:paraId="72D8B507" w14:textId="0668348D" w:rsidR="007F58FC" w:rsidRDefault="007F58FC" w:rsidP="007F58FC">
      <w:pPr>
        <w:pStyle w:val="ListParagraph"/>
        <w:ind w:left="1080"/>
      </w:pPr>
    </w:p>
    <w:p w14:paraId="40B67ED3" w14:textId="77777777" w:rsidR="007F58FC" w:rsidRPr="00E62453" w:rsidRDefault="007F58FC" w:rsidP="007F58FC">
      <w:pPr>
        <w:numPr>
          <w:ilvl w:val="0"/>
          <w:numId w:val="22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Boundary Value Analysis  </w:t>
      </w:r>
    </w:p>
    <w:tbl>
      <w:tblPr>
        <w:tblW w:w="934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36"/>
        <w:gridCol w:w="2336"/>
        <w:gridCol w:w="2336"/>
        <w:gridCol w:w="2336"/>
      </w:tblGrid>
      <w:tr w:rsidR="007F58FC" w:rsidRPr="00E62453" w14:paraId="3242E568" w14:textId="77777777" w:rsidTr="007F58FC">
        <w:trPr>
          <w:trHeight w:val="285"/>
        </w:trPr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42C4529" w14:textId="77777777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lastRenderedPageBreak/>
              <w:t>Input Type </w:t>
            </w:r>
          </w:p>
        </w:tc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1660DF0" w14:textId="77777777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Valid </w:t>
            </w:r>
          </w:p>
        </w:tc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3317412" w14:textId="77777777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Valid </w:t>
            </w:r>
          </w:p>
        </w:tc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B3EC61B" w14:textId="77777777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Valid </w:t>
            </w:r>
          </w:p>
        </w:tc>
      </w:tr>
      <w:tr w:rsidR="007F58FC" w:rsidRPr="00E62453" w14:paraId="0027BE84" w14:textId="77777777" w:rsidTr="007F58FC">
        <w:trPr>
          <w:trHeight w:val="285"/>
        </w:trPr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4B679A53" w14:textId="77777777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SBN-10 </w:t>
            </w:r>
          </w:p>
        </w:tc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6098504C" w14:textId="77777777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1000000000 </w:t>
            </w:r>
          </w:p>
        </w:tc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4E4D4DE6" w14:textId="77777777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4672895719 </w:t>
            </w:r>
          </w:p>
        </w:tc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06B245AD" w14:textId="77777777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10000000000 </w:t>
            </w:r>
          </w:p>
        </w:tc>
      </w:tr>
    </w:tbl>
    <w:p w14:paraId="3A39F890" w14:textId="77777777" w:rsidR="007F58FC" w:rsidRDefault="007F58FC" w:rsidP="007F58FC">
      <w:pPr>
        <w:spacing w:after="0" w:line="240" w:lineRule="auto"/>
        <w:ind w:left="1080"/>
        <w:textAlignment w:val="baseline"/>
        <w:rPr>
          <w:rFonts w:ascii="Times New Roman" w:eastAsia="Times New Roman" w:hAnsi="Times New Roman" w:cs="Times New Roman"/>
          <w:lang w:eastAsia="en-CA"/>
        </w:rPr>
      </w:pPr>
    </w:p>
    <w:p w14:paraId="346AFBC8" w14:textId="0749EDF1" w:rsidR="007F58FC" w:rsidRPr="00E62453" w:rsidRDefault="007F58FC" w:rsidP="007F58FC">
      <w:pPr>
        <w:numPr>
          <w:ilvl w:val="0"/>
          <w:numId w:val="23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Steps for testing  </w:t>
      </w:r>
    </w:p>
    <w:p w14:paraId="0217756A" w14:textId="77777777" w:rsidR="007F58FC" w:rsidRPr="00E62453" w:rsidRDefault="007F58FC" w:rsidP="007F58FC">
      <w:pPr>
        <w:numPr>
          <w:ilvl w:val="2"/>
          <w:numId w:val="23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Precondition: System (order placement software) is open/logged on to the main page  </w:t>
      </w:r>
    </w:p>
    <w:p w14:paraId="590010C3" w14:textId="5C9A614D" w:rsidR="007F58FC" w:rsidRPr="00E62453" w:rsidRDefault="007F58FC" w:rsidP="007F58FC">
      <w:pPr>
        <w:numPr>
          <w:ilvl w:val="2"/>
          <w:numId w:val="23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Input: Book ISBN-10,</w:t>
      </w:r>
    </w:p>
    <w:p w14:paraId="728FFDF4" w14:textId="5E0CEF45" w:rsidR="007F58FC" w:rsidRPr="007F58FC" w:rsidRDefault="007F58FC" w:rsidP="007F58FC">
      <w:pPr>
        <w:pStyle w:val="ListParagraph"/>
        <w:numPr>
          <w:ilvl w:val="2"/>
          <w:numId w:val="23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7F58FC">
        <w:rPr>
          <w:rFonts w:ascii="Times New Roman" w:eastAsia="Times New Roman" w:hAnsi="Times New Roman" w:cs="Times New Roman"/>
          <w:lang w:eastAsia="en-CA"/>
        </w:rPr>
        <w:t xml:space="preserve">Expected Output: </w:t>
      </w:r>
      <w:r>
        <w:rPr>
          <w:rFonts w:ascii="Times New Roman" w:eastAsia="Times New Roman" w:hAnsi="Times New Roman" w:cs="Times New Roman"/>
          <w:lang w:eastAsia="en-CA"/>
        </w:rPr>
        <w:t>String – “Book with ISBN – hasn’t/has been loaned within the last 6 months and is/isn’t available for selling”</w:t>
      </w:r>
    </w:p>
    <w:p w14:paraId="190E66D0" w14:textId="77777777" w:rsidR="007F58FC" w:rsidRPr="00E62453" w:rsidRDefault="007F58FC" w:rsidP="007F58FC">
      <w:pPr>
        <w:numPr>
          <w:ilvl w:val="2"/>
          <w:numId w:val="23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Postcondition: System will go back to its original state – main page.  </w:t>
      </w:r>
    </w:p>
    <w:p w14:paraId="51839230" w14:textId="77777777" w:rsidR="007F58FC" w:rsidRPr="00E62453" w:rsidRDefault="007F58FC" w:rsidP="007F58FC">
      <w:pPr>
        <w:numPr>
          <w:ilvl w:val="0"/>
          <w:numId w:val="23"/>
        </w:numPr>
        <w:spacing w:after="0" w:line="240" w:lineRule="auto"/>
        <w:textAlignment w:val="baseline"/>
        <w:rPr>
          <w:rFonts w:ascii="Calibri" w:eastAsia="Times New Roman" w:hAnsi="Calibri" w:cs="Calibri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Test Cases:  </w:t>
      </w:r>
    </w:p>
    <w:tbl>
      <w:tblPr>
        <w:tblW w:w="934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69"/>
        <w:gridCol w:w="1985"/>
        <w:gridCol w:w="1984"/>
        <w:gridCol w:w="2410"/>
      </w:tblGrid>
      <w:tr w:rsidR="007F58FC" w:rsidRPr="00E62453" w14:paraId="61900803" w14:textId="77777777" w:rsidTr="007F58FC">
        <w:trPr>
          <w:trHeight w:val="285"/>
        </w:trPr>
        <w:tc>
          <w:tcPr>
            <w:tcW w:w="2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F8C2C48" w14:textId="77777777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1 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F8B8EC2" w14:textId="77777777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2 </w:t>
            </w:r>
          </w:p>
        </w:tc>
        <w:tc>
          <w:tcPr>
            <w:tcW w:w="19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7F0A90E" w14:textId="77777777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3 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6924C3C" w14:textId="77777777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4 </w:t>
            </w:r>
          </w:p>
        </w:tc>
      </w:tr>
      <w:tr w:rsidR="007F58FC" w:rsidRPr="00E62453" w14:paraId="49595037" w14:textId="77777777" w:rsidTr="007F58FC">
        <w:trPr>
          <w:trHeight w:val="495"/>
        </w:trPr>
        <w:tc>
          <w:tcPr>
            <w:tcW w:w="2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6D903B98" w14:textId="4A5154BB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Input 1: </w:t>
            </w:r>
            <w:r w:rsidR="00D64B15" w:rsidRPr="00D64B15">
              <w:rPr>
                <w:rFonts w:ascii="Times New Roman" w:eastAsia="Times New Roman" w:hAnsi="Times New Roman" w:cs="Times New Roman"/>
                <w:color w:val="000000"/>
              </w:rPr>
              <w:t>1780262046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514B349F" w14:textId="7E35B783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Input 1: </w:t>
            </w:r>
            <w:r w:rsidR="00717401">
              <w:rPr>
                <w:rFonts w:ascii="Times New Roman" w:eastAsia="Times New Roman" w:hAnsi="Times New Roman" w:cs="Times New Roman"/>
                <w:lang w:eastAsia="en-CA"/>
              </w:rPr>
              <w:t>5A7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 </w:t>
            </w:r>
          </w:p>
        </w:tc>
        <w:tc>
          <w:tcPr>
            <w:tcW w:w="19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4D2EA216" w14:textId="0D9D6565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Input 1: 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7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67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4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8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8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7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239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110CF62B" w14:textId="39207524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Input 1: </w:t>
            </w:r>
            <w:r w:rsidR="00C84DD4" w:rsidRPr="00403583">
              <w:rPr>
                <w:rFonts w:ascii="Times New Roman" w:eastAsia="Times New Roman" w:hAnsi="Times New Roman" w:cs="Times New Roman"/>
                <w:color w:val="000000"/>
              </w:rPr>
              <w:t>1672</w:t>
            </w:r>
            <w:r w:rsidR="00C84DD4">
              <w:rPr>
                <w:rFonts w:ascii="Times New Roman" w:eastAsia="Times New Roman" w:hAnsi="Times New Roman" w:cs="Times New Roman"/>
                <w:color w:val="000000"/>
              </w:rPr>
              <w:t>895710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 </w:t>
            </w:r>
          </w:p>
        </w:tc>
      </w:tr>
      <w:tr w:rsidR="007F58FC" w:rsidRPr="00E62453" w14:paraId="36360A7A" w14:textId="77777777" w:rsidTr="007F58FC">
        <w:trPr>
          <w:trHeight w:val="495"/>
        </w:trPr>
        <w:tc>
          <w:tcPr>
            <w:tcW w:w="2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706DCAD" w14:textId="2BFAE9DC" w:rsidR="007F58FC" w:rsidRPr="007F58FC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“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 xml:space="preserve">Book with ISBN  </w:t>
            </w:r>
            <w:r w:rsidR="00D64B15" w:rsidRPr="00D64B15">
              <w:rPr>
                <w:rFonts w:ascii="Times New Roman" w:eastAsia="Times New Roman" w:hAnsi="Times New Roman" w:cs="Times New Roman"/>
                <w:color w:val="000000"/>
              </w:rPr>
              <w:t>1780262046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 xml:space="preserve"> has</w:t>
            </w:r>
            <w:r w:rsidR="00C84DD4">
              <w:rPr>
                <w:rFonts w:ascii="Times New Roman" w:eastAsia="Times New Roman" w:hAnsi="Times New Roman" w:cs="Times New Roman"/>
                <w:lang w:eastAsia="en-CA"/>
              </w:rPr>
              <w:t xml:space="preserve"> no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t been loaned within the last 6 months and is available for selling”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D4CB490" w14:textId="443266F7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INVALID 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 xml:space="preserve">Input </w:t>
            </w:r>
          </w:p>
        </w:tc>
        <w:tc>
          <w:tcPr>
            <w:tcW w:w="19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2B7B860" w14:textId="70DDF218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“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ISBN not found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” 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D292053" w14:textId="77777777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 </w:t>
            </w:r>
          </w:p>
          <w:p w14:paraId="5DCA0E1B" w14:textId="0377CBF1" w:rsidR="007F58FC" w:rsidRPr="00E62453" w:rsidRDefault="007F58FC" w:rsidP="00F5569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“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 xml:space="preserve">Book with ISBN </w:t>
            </w:r>
            <w:r w:rsidR="00C84DD4" w:rsidRPr="00403583">
              <w:rPr>
                <w:rFonts w:ascii="Times New Roman" w:eastAsia="Times New Roman" w:hAnsi="Times New Roman" w:cs="Times New Roman"/>
                <w:color w:val="000000"/>
              </w:rPr>
              <w:t>1672</w:t>
            </w:r>
            <w:r w:rsidR="00C84DD4">
              <w:rPr>
                <w:rFonts w:ascii="Times New Roman" w:eastAsia="Times New Roman" w:hAnsi="Times New Roman" w:cs="Times New Roman"/>
                <w:color w:val="000000"/>
              </w:rPr>
              <w:t>895710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 xml:space="preserve"> has been loaned within the last 6 months and is</w:t>
            </w:r>
            <w:r w:rsidR="009D7577">
              <w:rPr>
                <w:rFonts w:ascii="Times New Roman" w:eastAsia="Times New Roman" w:hAnsi="Times New Roman" w:cs="Times New Roman"/>
                <w:lang w:eastAsia="en-CA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n</w:t>
            </w:r>
            <w:r w:rsidR="009D7577">
              <w:rPr>
                <w:rFonts w:ascii="Times New Roman" w:eastAsia="Times New Roman" w:hAnsi="Times New Roman" w:cs="Times New Roman"/>
                <w:lang w:eastAsia="en-CA"/>
              </w:rPr>
              <w:t>o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t available for selling”</w:t>
            </w:r>
          </w:p>
        </w:tc>
      </w:tr>
    </w:tbl>
    <w:p w14:paraId="57EFA38B" w14:textId="77777777" w:rsidR="00764C45" w:rsidRPr="00764C45" w:rsidRDefault="00764C45" w:rsidP="00764C45">
      <w:pPr>
        <w:pStyle w:val="ListParagraph"/>
        <w:spacing w:after="0" w:line="240" w:lineRule="auto"/>
        <w:ind w:left="1080"/>
        <w:textAlignment w:val="baseline"/>
        <w:rPr>
          <w:rFonts w:ascii="Helvetica" w:eastAsia="Times New Roman" w:hAnsi="Helvetica" w:cs="Helvetica"/>
          <w:lang w:eastAsia="en-CA"/>
        </w:rPr>
      </w:pPr>
    </w:p>
    <w:p w14:paraId="08DEAEF8" w14:textId="77777777" w:rsidR="00764C45" w:rsidRPr="00764C45" w:rsidRDefault="00764C45" w:rsidP="00764C45">
      <w:pPr>
        <w:pStyle w:val="ListParagraph"/>
        <w:spacing w:after="0" w:line="240" w:lineRule="auto"/>
        <w:ind w:left="1080"/>
        <w:textAlignment w:val="baseline"/>
        <w:rPr>
          <w:rFonts w:ascii="Helvetica" w:eastAsia="Times New Roman" w:hAnsi="Helvetica" w:cs="Helvetica"/>
          <w:lang w:eastAsia="en-CA"/>
        </w:rPr>
      </w:pPr>
    </w:p>
    <w:p w14:paraId="20D8604C" w14:textId="1F61E018" w:rsidR="00764C45" w:rsidRPr="00E62453" w:rsidRDefault="00764C45" w:rsidP="00764C45">
      <w:pPr>
        <w:pStyle w:val="ListParagraph"/>
        <w:numPr>
          <w:ilvl w:val="0"/>
          <w:numId w:val="27"/>
        </w:numPr>
        <w:spacing w:after="0" w:line="240" w:lineRule="auto"/>
        <w:textAlignment w:val="baseline"/>
        <w:rPr>
          <w:rFonts w:ascii="Helvetica" w:eastAsia="Times New Roman" w:hAnsi="Helvetica" w:cs="Helvetica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Story #</w:t>
      </w:r>
      <w:r>
        <w:rPr>
          <w:rFonts w:ascii="Times New Roman" w:eastAsia="Times New Roman" w:hAnsi="Times New Roman" w:cs="Times New Roman"/>
          <w:lang w:eastAsia="en-CA"/>
        </w:rPr>
        <w:t>2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: </w:t>
      </w:r>
      <w:r w:rsidRPr="007C7D93">
        <w:rPr>
          <w:rFonts w:ascii="Helvetica" w:eastAsia="Times New Roman" w:hAnsi="Helvetica" w:cs="Helvetica"/>
          <w:lang w:eastAsia="en-CA"/>
        </w:rPr>
        <w:t>As an administrator, I want to be able to request a book from the library so I may sell it to a student</w:t>
      </w:r>
    </w:p>
    <w:p w14:paraId="27F308FF" w14:textId="77777777" w:rsidR="00764C45" w:rsidRPr="00E62453" w:rsidRDefault="00764C45" w:rsidP="00764C45">
      <w:pPr>
        <w:numPr>
          <w:ilvl w:val="0"/>
          <w:numId w:val="9"/>
        </w:numPr>
        <w:spacing w:after="0" w:line="240" w:lineRule="auto"/>
        <w:ind w:left="1080" w:firstLine="0"/>
        <w:textAlignment w:val="baseline"/>
        <w:rPr>
          <w:rFonts w:ascii="Helvetica" w:eastAsia="Times New Roman" w:hAnsi="Helvetica" w:cs="Helvetica"/>
          <w:lang w:eastAsia="en-CA"/>
        </w:rPr>
      </w:pPr>
      <w:r w:rsidRPr="00E62453">
        <w:rPr>
          <w:rFonts w:ascii="Helvetica" w:eastAsia="Times New Roman" w:hAnsi="Helvetica" w:cs="Helvetica"/>
          <w:lang w:eastAsia="en-CA"/>
        </w:rPr>
        <w:t>Valid/Invalid Input/output  </w:t>
      </w:r>
    </w:p>
    <w:p w14:paraId="31ACD9C2" w14:textId="77777777" w:rsidR="00764C45" w:rsidRPr="00E62453" w:rsidRDefault="00764C45" w:rsidP="00764C45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Valid In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ISBN-10 (Numeric-10 digits) </w:t>
      </w:r>
    </w:p>
    <w:p w14:paraId="4F2AA704" w14:textId="03873E93" w:rsidR="00764C45" w:rsidRPr="00E62453" w:rsidRDefault="00764C45" w:rsidP="00764C45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Valid Out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Alphanumeric (“</w:t>
      </w:r>
      <w:r>
        <w:rPr>
          <w:rFonts w:ascii="Times New Roman" w:eastAsia="Times New Roman" w:hAnsi="Times New Roman" w:cs="Times New Roman"/>
          <w:lang w:eastAsia="en-CA"/>
        </w:rPr>
        <w:t>Book requested</w:t>
      </w:r>
      <w:r w:rsidRPr="00E62453">
        <w:rPr>
          <w:rFonts w:ascii="Times New Roman" w:eastAsia="Times New Roman" w:hAnsi="Times New Roman" w:cs="Times New Roman"/>
          <w:lang w:eastAsia="en-CA"/>
        </w:rPr>
        <w:t>”)  </w:t>
      </w:r>
    </w:p>
    <w:p w14:paraId="32561F7E" w14:textId="77777777" w:rsidR="00764C45" w:rsidRPr="00E62453" w:rsidRDefault="00764C45" w:rsidP="00764C45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Invalid Input</w:t>
      </w:r>
      <w:r w:rsidRPr="00E62453">
        <w:rPr>
          <w:rFonts w:ascii="Times New Roman" w:eastAsia="Times New Roman" w:hAnsi="Times New Roman" w:cs="Times New Roman"/>
          <w:lang w:eastAsia="en-CA"/>
        </w:rPr>
        <w:t>: Characters a-z,A-Z, Special characters, ISBN-10 (Numeric- 10 &lt; digits &lt; 10) </w:t>
      </w:r>
    </w:p>
    <w:p w14:paraId="2D02F2DA" w14:textId="77777777" w:rsidR="00764C45" w:rsidRPr="00E62453" w:rsidRDefault="00764C45" w:rsidP="00764C45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Invalid Out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program doesn’t proceed, Program crashing  </w:t>
      </w:r>
    </w:p>
    <w:p w14:paraId="652B5302" w14:textId="77777777" w:rsidR="00764C45" w:rsidRPr="00E62453" w:rsidRDefault="00764C45" w:rsidP="00764C45">
      <w:pPr>
        <w:numPr>
          <w:ilvl w:val="0"/>
          <w:numId w:val="11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Equivalent Classes   </w:t>
      </w:r>
    </w:p>
    <w:p w14:paraId="4A1C6E4F" w14:textId="77777777" w:rsidR="00764C45" w:rsidRPr="00E62453" w:rsidRDefault="00764C45" w:rsidP="00764C45">
      <w:pPr>
        <w:numPr>
          <w:ilvl w:val="0"/>
          <w:numId w:val="12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EC1 - ISBN-10 [1000000001, 9999999999]  </w:t>
      </w:r>
    </w:p>
    <w:p w14:paraId="3FC0ACD5" w14:textId="77777777" w:rsidR="00764C45" w:rsidRPr="00E62453" w:rsidRDefault="00764C45" w:rsidP="00764C45">
      <w:pPr>
        <w:numPr>
          <w:ilvl w:val="0"/>
          <w:numId w:val="13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Boundary Value Analysis  </w:t>
      </w:r>
    </w:p>
    <w:tbl>
      <w:tblPr>
        <w:tblW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35"/>
        <w:gridCol w:w="2336"/>
        <w:gridCol w:w="2336"/>
        <w:gridCol w:w="2337"/>
      </w:tblGrid>
      <w:tr w:rsidR="00764C45" w:rsidRPr="00E62453" w14:paraId="5A5D6EE7" w14:textId="77777777" w:rsidTr="002530CC">
        <w:trPr>
          <w:trHeight w:val="285"/>
        </w:trPr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DB342F1" w14:textId="77777777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Type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11BF00B" w14:textId="77777777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Valid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7D49D53" w14:textId="77777777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Valid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2A4765B" w14:textId="77777777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Valid </w:t>
            </w:r>
          </w:p>
        </w:tc>
      </w:tr>
      <w:tr w:rsidR="00764C45" w:rsidRPr="00E62453" w14:paraId="4585CBF4" w14:textId="77777777" w:rsidTr="002530CC">
        <w:trPr>
          <w:trHeight w:val="285"/>
        </w:trPr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4D7478B2" w14:textId="77777777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SBN-10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08472A45" w14:textId="77777777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1000000000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2D2D583C" w14:textId="77777777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4672895719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3F9EADFE" w14:textId="77777777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10000000000 </w:t>
            </w:r>
          </w:p>
        </w:tc>
      </w:tr>
    </w:tbl>
    <w:p w14:paraId="38EE31F3" w14:textId="77777777" w:rsidR="00764C45" w:rsidRPr="00E62453" w:rsidRDefault="00764C45" w:rsidP="00764C45">
      <w:pPr>
        <w:numPr>
          <w:ilvl w:val="0"/>
          <w:numId w:val="14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Steps for testing  </w:t>
      </w:r>
    </w:p>
    <w:p w14:paraId="24FEF6BE" w14:textId="77777777" w:rsidR="00764C45" w:rsidRPr="00E62453" w:rsidRDefault="00764C45" w:rsidP="00764C45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Precondition: System (order placement software) is open/logged on to the main page  </w:t>
      </w:r>
    </w:p>
    <w:p w14:paraId="644CAB17" w14:textId="77777777" w:rsidR="00764C45" w:rsidRPr="00E62453" w:rsidRDefault="00764C45" w:rsidP="00764C45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Input: Book ISBN-10</w:t>
      </w:r>
    </w:p>
    <w:p w14:paraId="6C4C89EA" w14:textId="77777777" w:rsidR="00764C45" w:rsidRPr="00E62453" w:rsidRDefault="00764C45" w:rsidP="00764C45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 xml:space="preserve">Expected Output: </w:t>
      </w:r>
      <w:r>
        <w:rPr>
          <w:rFonts w:ascii="Times New Roman" w:eastAsia="Times New Roman" w:hAnsi="Times New Roman" w:cs="Times New Roman"/>
          <w:lang w:eastAsia="en-CA"/>
        </w:rPr>
        <w:t>‘Book Requested.’</w:t>
      </w:r>
      <w:r w:rsidRPr="00E62453">
        <w:rPr>
          <w:rFonts w:ascii="Times New Roman" w:eastAsia="Times New Roman" w:hAnsi="Times New Roman" w:cs="Times New Roman"/>
          <w:lang w:eastAsia="en-CA"/>
        </w:rPr>
        <w:t>  </w:t>
      </w:r>
    </w:p>
    <w:p w14:paraId="4F53B9D0" w14:textId="77777777" w:rsidR="00764C45" w:rsidRPr="00E62453" w:rsidRDefault="00764C45" w:rsidP="00764C45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Postcondition: System will go back to its original state – main page.   </w:t>
      </w:r>
    </w:p>
    <w:p w14:paraId="5A0C384D" w14:textId="77777777" w:rsidR="00764C45" w:rsidRPr="00E62453" w:rsidRDefault="00764C45" w:rsidP="00764C45">
      <w:pPr>
        <w:numPr>
          <w:ilvl w:val="0"/>
          <w:numId w:val="16"/>
        </w:numPr>
        <w:spacing w:after="0" w:line="240" w:lineRule="auto"/>
        <w:ind w:left="1080" w:firstLine="0"/>
        <w:textAlignment w:val="baseline"/>
        <w:rPr>
          <w:rFonts w:ascii="Calibri" w:eastAsia="Times New Roman" w:hAnsi="Calibri" w:cs="Calibri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Test Cases: </w:t>
      </w:r>
    </w:p>
    <w:tbl>
      <w:tblPr>
        <w:tblW w:w="8949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83"/>
        <w:gridCol w:w="2983"/>
        <w:gridCol w:w="2983"/>
      </w:tblGrid>
      <w:tr w:rsidR="00764C45" w:rsidRPr="00E62453" w14:paraId="7E97DF74" w14:textId="77777777" w:rsidTr="00BA432F">
        <w:trPr>
          <w:trHeight w:val="296"/>
        </w:trPr>
        <w:tc>
          <w:tcPr>
            <w:tcW w:w="29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1D8D6B7" w14:textId="77777777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1 </w:t>
            </w:r>
          </w:p>
        </w:tc>
        <w:tc>
          <w:tcPr>
            <w:tcW w:w="29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6B1DDCF" w14:textId="77777777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2 </w:t>
            </w:r>
          </w:p>
        </w:tc>
        <w:tc>
          <w:tcPr>
            <w:tcW w:w="29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09711EF" w14:textId="77777777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3 </w:t>
            </w:r>
          </w:p>
        </w:tc>
      </w:tr>
      <w:tr w:rsidR="00764C45" w:rsidRPr="00E62453" w14:paraId="5A3518A4" w14:textId="77777777" w:rsidTr="00BA432F">
        <w:trPr>
          <w:trHeight w:val="490"/>
        </w:trPr>
        <w:tc>
          <w:tcPr>
            <w:tcW w:w="29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236458FB" w14:textId="16E4385E" w:rsidR="00764C45" w:rsidRPr="00BA432F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val="en-CA"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Input : </w:t>
            </w:r>
            <w:r w:rsidR="00BA432F" w:rsidRPr="00BA432F">
              <w:rPr>
                <w:rFonts w:ascii="Times New Roman" w:eastAsia="Times New Roman" w:hAnsi="Times New Roman" w:cs="Times New Roman"/>
                <w:lang w:val="en-CA" w:eastAsia="en-CA"/>
              </w:rPr>
              <w:t>1672895710</w:t>
            </w:r>
          </w:p>
        </w:tc>
        <w:tc>
          <w:tcPr>
            <w:tcW w:w="29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5BB66821" w14:textId="77777777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: 2 </w:t>
            </w:r>
          </w:p>
        </w:tc>
        <w:tc>
          <w:tcPr>
            <w:tcW w:w="29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7FC596BF" w14:textId="69512B11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Input: </w:t>
            </w:r>
            <w:r w:rsidR="00BA432F" w:rsidRPr="00BA432F">
              <w:rPr>
                <w:rFonts w:ascii="Times New Roman" w:eastAsia="Times New Roman" w:hAnsi="Times New Roman" w:cs="Times New Roman"/>
                <w:lang w:eastAsia="en-CA"/>
              </w:rPr>
              <w:t>131122664</w:t>
            </w:r>
            <w:r w:rsidR="00347164">
              <w:rPr>
                <w:rFonts w:ascii="Times New Roman" w:eastAsia="Times New Roman" w:hAnsi="Times New Roman" w:cs="Times New Roman"/>
                <w:lang w:eastAsia="en-CA"/>
              </w:rPr>
              <w:t>2</w:t>
            </w:r>
          </w:p>
        </w:tc>
      </w:tr>
      <w:tr w:rsidR="00764C45" w:rsidRPr="00E62453" w14:paraId="18CE01E7" w14:textId="77777777" w:rsidTr="00BA432F">
        <w:trPr>
          <w:trHeight w:val="760"/>
        </w:trPr>
        <w:tc>
          <w:tcPr>
            <w:tcW w:w="29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1FF4423" w14:textId="77777777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Output: “Book 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Requested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” </w:t>
            </w:r>
          </w:p>
        </w:tc>
        <w:tc>
          <w:tcPr>
            <w:tcW w:w="29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8E5D684" w14:textId="77777777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INVALID </w:t>
            </w:r>
          </w:p>
        </w:tc>
        <w:tc>
          <w:tcPr>
            <w:tcW w:w="29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463840F" w14:textId="4F677478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“</w:t>
            </w:r>
            <w:r w:rsidR="004B789C">
              <w:rPr>
                <w:rFonts w:ascii="Times New Roman" w:eastAsia="Times New Roman" w:hAnsi="Times New Roman" w:cs="Times New Roman"/>
                <w:lang w:eastAsia="en-CA"/>
              </w:rPr>
              <w:t>Input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 not found” </w:t>
            </w:r>
          </w:p>
        </w:tc>
      </w:tr>
    </w:tbl>
    <w:p w14:paraId="322BB537" w14:textId="77777777" w:rsidR="00764C45" w:rsidRPr="00E62453" w:rsidRDefault="00764C45" w:rsidP="00764C45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CA"/>
        </w:rPr>
      </w:pPr>
      <w:r w:rsidRPr="00E62453">
        <w:rPr>
          <w:rFonts w:ascii="Calibri" w:eastAsia="Times New Roman" w:hAnsi="Calibri" w:cs="Calibri"/>
          <w:lang w:eastAsia="en-CA"/>
        </w:rPr>
        <w:t> </w:t>
      </w:r>
    </w:p>
    <w:p w14:paraId="51D3BE98" w14:textId="77777777" w:rsidR="00764C45" w:rsidRPr="00E62453" w:rsidRDefault="00764C45" w:rsidP="00764C45">
      <w:pPr>
        <w:pStyle w:val="ListParagraph"/>
        <w:numPr>
          <w:ilvl w:val="0"/>
          <w:numId w:val="27"/>
        </w:numPr>
        <w:spacing w:after="0" w:line="240" w:lineRule="auto"/>
        <w:textAlignment w:val="baseline"/>
        <w:rPr>
          <w:rFonts w:ascii="Helvetica" w:eastAsia="Times New Roman" w:hAnsi="Helvetica" w:cs="Helvetica"/>
          <w:lang w:eastAsia="en-CA"/>
        </w:rPr>
      </w:pPr>
      <w:r w:rsidRPr="007C7D93">
        <w:rPr>
          <w:rFonts w:ascii="Helvetica" w:eastAsia="Times New Roman" w:hAnsi="Helvetica" w:cs="Helvetica"/>
          <w:lang w:eastAsia="en-CA"/>
        </w:rPr>
        <w:lastRenderedPageBreak/>
        <w:t xml:space="preserve">As an administrator, I want to be able to </w:t>
      </w:r>
      <w:r>
        <w:rPr>
          <w:rFonts w:ascii="Helvetica" w:eastAsia="Times New Roman" w:hAnsi="Helvetica" w:cs="Helvetica"/>
          <w:lang w:eastAsia="en-CA"/>
        </w:rPr>
        <w:t>add a student to the system.</w:t>
      </w:r>
    </w:p>
    <w:p w14:paraId="4343AF3A" w14:textId="77777777" w:rsidR="00764C45" w:rsidRPr="00E62453" w:rsidRDefault="00764C45" w:rsidP="00764C45">
      <w:pPr>
        <w:numPr>
          <w:ilvl w:val="0"/>
          <w:numId w:val="9"/>
        </w:numPr>
        <w:spacing w:after="0" w:line="240" w:lineRule="auto"/>
        <w:ind w:left="1080" w:firstLine="0"/>
        <w:textAlignment w:val="baseline"/>
        <w:rPr>
          <w:rFonts w:ascii="Helvetica" w:eastAsia="Times New Roman" w:hAnsi="Helvetica" w:cs="Helvetica"/>
          <w:lang w:eastAsia="en-CA"/>
        </w:rPr>
      </w:pPr>
      <w:r w:rsidRPr="00E62453">
        <w:rPr>
          <w:rFonts w:ascii="Helvetica" w:eastAsia="Times New Roman" w:hAnsi="Helvetica" w:cs="Helvetica"/>
          <w:lang w:eastAsia="en-CA"/>
        </w:rPr>
        <w:t>Valid/Invalid Input/output  </w:t>
      </w:r>
    </w:p>
    <w:p w14:paraId="16A60E07" w14:textId="54352B3D" w:rsidR="00764C45" w:rsidRPr="00E62453" w:rsidRDefault="00764C45" w:rsidP="00764C45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Valid In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>Student Number (Numeric- 9 digits)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, Student first name (characters  0&lt;name&lt;30),  Student last name (characters  0&lt;name&lt;30), Student 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>E-mail (Alphanumeric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 30 characters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– username@uwindsor.ca)</w:t>
      </w:r>
    </w:p>
    <w:p w14:paraId="7B74E0BB" w14:textId="3F72C902" w:rsidR="00764C45" w:rsidRPr="00E62453" w:rsidRDefault="00764C45" w:rsidP="00764C45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Valid Out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Alphanumeric (“</w:t>
      </w:r>
      <w:r>
        <w:rPr>
          <w:rFonts w:ascii="Times New Roman" w:eastAsia="Times New Roman" w:hAnsi="Times New Roman" w:cs="Times New Roman"/>
          <w:lang w:eastAsia="en-CA"/>
        </w:rPr>
        <w:t xml:space="preserve">Student </w:t>
      </w:r>
      <w:r w:rsidR="00046BE0">
        <w:rPr>
          <w:rFonts w:ascii="Times New Roman" w:eastAsia="Times New Roman" w:hAnsi="Times New Roman" w:cs="Times New Roman"/>
          <w:lang w:eastAsia="en-CA"/>
        </w:rPr>
        <w:t>created</w:t>
      </w:r>
      <w:r w:rsidR="00993524">
        <w:rPr>
          <w:rFonts w:ascii="Times New Roman" w:eastAsia="Times New Roman" w:hAnsi="Times New Roman" w:cs="Times New Roman"/>
          <w:lang w:eastAsia="en-CA"/>
        </w:rPr>
        <w:t>”</w:t>
      </w:r>
      <w:r w:rsidRPr="00E62453">
        <w:rPr>
          <w:rFonts w:ascii="Times New Roman" w:eastAsia="Times New Roman" w:hAnsi="Times New Roman" w:cs="Times New Roman"/>
          <w:lang w:eastAsia="en-CA"/>
        </w:rPr>
        <w:t>)  </w:t>
      </w:r>
    </w:p>
    <w:p w14:paraId="4DDE5CFE" w14:textId="064CD2DE" w:rsidR="00764C45" w:rsidRPr="00764C45" w:rsidRDefault="00764C45" w:rsidP="00764C45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Invalid Input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: 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Special characters other than @, Student Number (Numeric - 9 &lt; digits &lt; 9), 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names &gt; 30 characters, names &lt;1 character, 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emails outside of Uwindsor (@uwindsor.ca)</w:t>
      </w:r>
    </w:p>
    <w:p w14:paraId="66A26E3D" w14:textId="77777777" w:rsidR="00764C45" w:rsidRPr="00E62453" w:rsidRDefault="00764C45" w:rsidP="00764C45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Invalid Out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program doesn’t proceed, Program crashing  </w:t>
      </w:r>
    </w:p>
    <w:p w14:paraId="006BFE91" w14:textId="77777777" w:rsidR="00764C45" w:rsidRPr="00E62453" w:rsidRDefault="00764C45" w:rsidP="00764C45">
      <w:pPr>
        <w:numPr>
          <w:ilvl w:val="0"/>
          <w:numId w:val="11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Equivalent Classes   </w:t>
      </w:r>
    </w:p>
    <w:p w14:paraId="2FA38A1B" w14:textId="77777777" w:rsidR="00764C45" w:rsidRPr="00764C45" w:rsidRDefault="00764C45" w:rsidP="00764C45">
      <w:pPr>
        <w:numPr>
          <w:ilvl w:val="0"/>
          <w:numId w:val="12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 xml:space="preserve">EC1 - </w:t>
      </w:r>
      <w:r w:rsidRPr="00764C45">
        <w:rPr>
          <w:rFonts w:ascii="Times New Roman" w:eastAsia="Times New Roman" w:hAnsi="Times New Roman" w:cs="Times New Roman"/>
          <w:lang w:eastAsia="en-CA"/>
        </w:rPr>
        <w:t>Student Number [100000001, 999999999]</w:t>
      </w:r>
    </w:p>
    <w:p w14:paraId="4A11C370" w14:textId="2FF5F36B" w:rsidR="00764C45" w:rsidRPr="00E62453" w:rsidRDefault="00764C45" w:rsidP="00764C45">
      <w:pPr>
        <w:spacing w:after="0" w:line="240" w:lineRule="auto"/>
        <w:ind w:left="1800"/>
        <w:textAlignment w:val="baseline"/>
        <w:rPr>
          <w:rFonts w:ascii="Times New Roman" w:eastAsia="Times New Roman" w:hAnsi="Times New Roman" w:cs="Times New Roman"/>
          <w:lang w:eastAsia="en-CA"/>
        </w:rPr>
      </w:pPr>
    </w:p>
    <w:p w14:paraId="26837376" w14:textId="77777777" w:rsidR="00764C45" w:rsidRPr="00E62453" w:rsidRDefault="00764C45" w:rsidP="00764C45">
      <w:pPr>
        <w:numPr>
          <w:ilvl w:val="0"/>
          <w:numId w:val="13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Boundary Value Analysis  </w:t>
      </w:r>
    </w:p>
    <w:tbl>
      <w:tblPr>
        <w:tblW w:w="934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35"/>
        <w:gridCol w:w="2336"/>
        <w:gridCol w:w="2336"/>
        <w:gridCol w:w="2337"/>
      </w:tblGrid>
      <w:tr w:rsidR="00764C45" w:rsidRPr="00E62453" w14:paraId="00DA2706" w14:textId="77777777" w:rsidTr="00764C45">
        <w:trPr>
          <w:trHeight w:val="285"/>
        </w:trPr>
        <w:tc>
          <w:tcPr>
            <w:tcW w:w="23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BF137A8" w14:textId="77777777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Type </w:t>
            </w:r>
          </w:p>
        </w:tc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FF0EDF1" w14:textId="77777777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Valid </w:t>
            </w:r>
          </w:p>
        </w:tc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8E4FC16" w14:textId="77777777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Valid </w:t>
            </w:r>
          </w:p>
        </w:tc>
        <w:tc>
          <w:tcPr>
            <w:tcW w:w="23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3A7A10B" w14:textId="77777777" w:rsidR="00764C45" w:rsidRPr="00E62453" w:rsidRDefault="00764C45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Valid </w:t>
            </w:r>
          </w:p>
        </w:tc>
      </w:tr>
      <w:tr w:rsidR="00764C45" w:rsidRPr="00E62453" w14:paraId="1A884B76" w14:textId="77777777" w:rsidTr="00764C45">
        <w:trPr>
          <w:trHeight w:val="285"/>
        </w:trPr>
        <w:tc>
          <w:tcPr>
            <w:tcW w:w="23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4C17C6C1" w14:textId="541D22EB" w:rsidR="00764C45" w:rsidRPr="00E62453" w:rsidRDefault="00764C45" w:rsidP="00764C4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Student #</w:t>
            </w:r>
          </w:p>
        </w:tc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4730AF15" w14:textId="0ED45EA3" w:rsidR="00764C45" w:rsidRPr="00E62453" w:rsidRDefault="00764C45" w:rsidP="00764C4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000</w:t>
            </w:r>
          </w:p>
        </w:tc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31B99D2F" w14:textId="09235603" w:rsidR="00764C45" w:rsidRPr="00E62453" w:rsidRDefault="00764C45" w:rsidP="00764C4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67934082</w:t>
            </w:r>
          </w:p>
        </w:tc>
        <w:tc>
          <w:tcPr>
            <w:tcW w:w="23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38CFE4C6" w14:textId="51900BEA" w:rsidR="00764C45" w:rsidRPr="00E62453" w:rsidRDefault="00764C45" w:rsidP="00764C4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0000</w:t>
            </w:r>
          </w:p>
        </w:tc>
      </w:tr>
    </w:tbl>
    <w:p w14:paraId="79C3A4F0" w14:textId="77777777" w:rsidR="00764C45" w:rsidRPr="00E62453" w:rsidRDefault="00764C45" w:rsidP="00764C45">
      <w:pPr>
        <w:numPr>
          <w:ilvl w:val="0"/>
          <w:numId w:val="14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Steps for testing  </w:t>
      </w:r>
    </w:p>
    <w:p w14:paraId="619B786E" w14:textId="77777777" w:rsidR="00764C45" w:rsidRPr="00E62453" w:rsidRDefault="00764C45" w:rsidP="00764C45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Precondition: System (order placement software) is open/logged on to the main page  </w:t>
      </w:r>
    </w:p>
    <w:p w14:paraId="24680DDF" w14:textId="458938EE" w:rsidR="00764C45" w:rsidRPr="00E62453" w:rsidRDefault="00764C45" w:rsidP="00764C45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 xml:space="preserve">Input: </w:t>
      </w:r>
      <w:r w:rsidR="00046BE0">
        <w:rPr>
          <w:rFonts w:ascii="Times New Roman" w:eastAsia="Times New Roman" w:hAnsi="Times New Roman" w:cs="Times New Roman"/>
          <w:lang w:eastAsia="en-CA"/>
        </w:rPr>
        <w:t>Student number, student first name, student last name, emaill</w:t>
      </w:r>
    </w:p>
    <w:p w14:paraId="46E8EBCB" w14:textId="61E43762" w:rsidR="00764C45" w:rsidRPr="00E62453" w:rsidRDefault="00764C45" w:rsidP="00764C45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 xml:space="preserve">Expected Output: </w:t>
      </w:r>
      <w:r>
        <w:rPr>
          <w:rFonts w:ascii="Times New Roman" w:eastAsia="Times New Roman" w:hAnsi="Times New Roman" w:cs="Times New Roman"/>
          <w:lang w:eastAsia="en-CA"/>
        </w:rPr>
        <w:t>‘</w:t>
      </w:r>
      <w:r w:rsidR="00046BE0">
        <w:rPr>
          <w:rFonts w:ascii="Times New Roman" w:eastAsia="Times New Roman" w:hAnsi="Times New Roman" w:cs="Times New Roman"/>
          <w:lang w:eastAsia="en-CA"/>
        </w:rPr>
        <w:t>Student</w:t>
      </w:r>
      <w:r>
        <w:rPr>
          <w:rFonts w:ascii="Times New Roman" w:eastAsia="Times New Roman" w:hAnsi="Times New Roman" w:cs="Times New Roman"/>
          <w:lang w:eastAsia="en-CA"/>
        </w:rPr>
        <w:t xml:space="preserve"> </w:t>
      </w:r>
      <w:r w:rsidR="00046BE0">
        <w:rPr>
          <w:rFonts w:ascii="Times New Roman" w:eastAsia="Times New Roman" w:hAnsi="Times New Roman" w:cs="Times New Roman"/>
          <w:lang w:eastAsia="en-CA"/>
        </w:rPr>
        <w:t>created</w:t>
      </w:r>
      <w:r>
        <w:rPr>
          <w:rFonts w:ascii="Times New Roman" w:eastAsia="Times New Roman" w:hAnsi="Times New Roman" w:cs="Times New Roman"/>
          <w:lang w:eastAsia="en-CA"/>
        </w:rPr>
        <w:t>.’</w:t>
      </w:r>
      <w:r w:rsidRPr="00E62453">
        <w:rPr>
          <w:rFonts w:ascii="Times New Roman" w:eastAsia="Times New Roman" w:hAnsi="Times New Roman" w:cs="Times New Roman"/>
          <w:lang w:eastAsia="en-CA"/>
        </w:rPr>
        <w:t>  </w:t>
      </w:r>
    </w:p>
    <w:p w14:paraId="70AAA508" w14:textId="77777777" w:rsidR="00764C45" w:rsidRPr="00E62453" w:rsidRDefault="00764C45" w:rsidP="00764C45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Postcondition: System will go back to its original state – main page.   </w:t>
      </w:r>
    </w:p>
    <w:p w14:paraId="5D8A1F63" w14:textId="77777777" w:rsidR="00764C45" w:rsidRPr="00E62453" w:rsidRDefault="00764C45" w:rsidP="00764C45">
      <w:pPr>
        <w:numPr>
          <w:ilvl w:val="0"/>
          <w:numId w:val="16"/>
        </w:numPr>
        <w:spacing w:after="0" w:line="240" w:lineRule="auto"/>
        <w:ind w:left="1080" w:firstLine="0"/>
        <w:textAlignment w:val="baseline"/>
        <w:rPr>
          <w:rFonts w:ascii="Calibri" w:eastAsia="Times New Roman" w:hAnsi="Calibri" w:cs="Calibri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Test Cases: </w:t>
      </w:r>
    </w:p>
    <w:tbl>
      <w:tblPr>
        <w:tblW w:w="11625" w:type="dxa"/>
        <w:tblInd w:w="-100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27"/>
        <w:gridCol w:w="2127"/>
        <w:gridCol w:w="2409"/>
        <w:gridCol w:w="2410"/>
        <w:gridCol w:w="2552"/>
      </w:tblGrid>
      <w:tr w:rsidR="00046BE0" w:rsidRPr="00E62453" w14:paraId="228E0D50" w14:textId="5BAE40A7" w:rsidTr="00046BE0">
        <w:trPr>
          <w:trHeight w:val="345"/>
        </w:trPr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6E2FFFE" w14:textId="77777777" w:rsidR="00046BE0" w:rsidRPr="00E62453" w:rsidRDefault="00046BE0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1 </w:t>
            </w:r>
          </w:p>
        </w:tc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D8383C0" w14:textId="77777777" w:rsidR="00046BE0" w:rsidRPr="00E62453" w:rsidRDefault="00046BE0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2 </w:t>
            </w:r>
          </w:p>
        </w:tc>
        <w:tc>
          <w:tcPr>
            <w:tcW w:w="24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962135F" w14:textId="77777777" w:rsidR="00046BE0" w:rsidRPr="00E62453" w:rsidRDefault="00046BE0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3 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F75845F" w14:textId="10E5108A" w:rsidR="00046BE0" w:rsidRPr="00E62453" w:rsidRDefault="00046BE0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TC4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6F32CB8" w14:textId="5D5F1C0C" w:rsidR="00046BE0" w:rsidRPr="00E62453" w:rsidRDefault="00046BE0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TC5</w:t>
            </w:r>
          </w:p>
        </w:tc>
      </w:tr>
      <w:tr w:rsidR="00046BE0" w:rsidRPr="00E62453" w14:paraId="43428CC5" w14:textId="7A0777D1" w:rsidTr="00046BE0">
        <w:trPr>
          <w:trHeight w:val="570"/>
        </w:trPr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3EA17BD2" w14:textId="68AD59AA" w:rsidR="00046BE0" w:rsidRPr="00E62453" w:rsidRDefault="00046BE0" w:rsidP="00046B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Input 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1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: </w:t>
            </w: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5</w:t>
            </w: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7934082</w:t>
            </w:r>
          </w:p>
        </w:tc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54180540" w14:textId="2D4806BC" w:rsidR="00046BE0" w:rsidRPr="00E62453" w:rsidRDefault="00046BE0" w:rsidP="00046B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Input 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1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123</w:t>
            </w:r>
          </w:p>
        </w:tc>
        <w:tc>
          <w:tcPr>
            <w:tcW w:w="24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388E398C" w14:textId="7C9691FA" w:rsidR="00046BE0" w:rsidRPr="00E62453" w:rsidRDefault="00046BE0" w:rsidP="00046B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Input 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1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: </w:t>
            </w: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155677</w:t>
            </w: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8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8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4EFE81A0" w14:textId="2E35CC0B" w:rsidR="00046BE0" w:rsidRPr="00E62453" w:rsidRDefault="00046BE0" w:rsidP="00046B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 xml:space="preserve">Input 1: </w:t>
            </w: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155677</w:t>
            </w: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8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8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0B8C7920" w14:textId="4780B0CE" w:rsidR="00046BE0" w:rsidRPr="00E62453" w:rsidRDefault="00046BE0" w:rsidP="00046B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Input 1:</w:t>
            </w: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1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155677</w:t>
            </w: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8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8</w:t>
            </w:r>
          </w:p>
        </w:tc>
      </w:tr>
      <w:tr w:rsidR="00993524" w:rsidRPr="00E62453" w14:paraId="3374660E" w14:textId="77777777" w:rsidTr="00046BE0">
        <w:trPr>
          <w:trHeight w:val="570"/>
        </w:trPr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6377E1FA" w14:textId="7F25F40A" w:rsidR="00993524" w:rsidRPr="00E62453" w:rsidRDefault="00993524" w:rsidP="00993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Input 2: Connie</w:t>
            </w:r>
          </w:p>
        </w:tc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0925244B" w14:textId="5CD8329F" w:rsidR="00993524" w:rsidRPr="00E62453" w:rsidRDefault="00993524" w:rsidP="00993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Input 2: Joe</w:t>
            </w:r>
          </w:p>
        </w:tc>
        <w:tc>
          <w:tcPr>
            <w:tcW w:w="24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70EDF702" w14:textId="3EBEA851" w:rsidR="00993524" w:rsidRPr="00E62453" w:rsidRDefault="00993524" w:rsidP="00993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Input 2: Joe@m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7429F68B" w14:textId="395E2163" w:rsidR="00993524" w:rsidRPr="00E62453" w:rsidRDefault="00993524" w:rsidP="00993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Input 2: Joe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08E42537" w14:textId="6CBA8917" w:rsidR="00993524" w:rsidRPr="00E62453" w:rsidRDefault="00993524" w:rsidP="00993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Input 2: Joe</w:t>
            </w:r>
          </w:p>
        </w:tc>
      </w:tr>
      <w:tr w:rsidR="00993524" w:rsidRPr="00E62453" w14:paraId="495F6C3B" w14:textId="77777777" w:rsidTr="00046BE0">
        <w:trPr>
          <w:trHeight w:val="570"/>
        </w:trPr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38DCBD16" w14:textId="1660A4C9" w:rsidR="00993524" w:rsidRPr="00E62453" w:rsidRDefault="00993524" w:rsidP="00993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Input 3: Tucker</w:t>
            </w:r>
          </w:p>
        </w:tc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074EC851" w14:textId="5A63271A" w:rsidR="00993524" w:rsidRPr="00E62453" w:rsidRDefault="00993524" w:rsidP="00993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Input 3: Tucker</w:t>
            </w:r>
          </w:p>
        </w:tc>
        <w:tc>
          <w:tcPr>
            <w:tcW w:w="24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74677E4D" w14:textId="7C921A26" w:rsidR="00993524" w:rsidRPr="00E62453" w:rsidRDefault="00993524" w:rsidP="00993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Input 3: Tucker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416536A0" w14:textId="6B33B1E6" w:rsidR="00993524" w:rsidRPr="00E62453" w:rsidRDefault="00993524" w:rsidP="00993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Input 3: Tuck9er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62ED6C45" w14:textId="4B2A15D7" w:rsidR="00993524" w:rsidRPr="00E62453" w:rsidRDefault="00993524" w:rsidP="00993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Input 3: Tucker</w:t>
            </w:r>
          </w:p>
        </w:tc>
      </w:tr>
      <w:tr w:rsidR="00046BE0" w:rsidRPr="00E62453" w14:paraId="1432E47C" w14:textId="77777777" w:rsidTr="00046BE0">
        <w:trPr>
          <w:trHeight w:val="570"/>
        </w:trPr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7F6E6982" w14:textId="4078BDBB" w:rsidR="00046BE0" w:rsidRPr="00E62453" w:rsidRDefault="00046BE0" w:rsidP="00046B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4: abc12@uwindsor.ca</w:t>
            </w:r>
          </w:p>
        </w:tc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49D2AB98" w14:textId="73137C08" w:rsidR="00046BE0" w:rsidRPr="00E62453" w:rsidRDefault="00046BE0" w:rsidP="00046B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4: abc12@gmail.com</w:t>
            </w:r>
          </w:p>
        </w:tc>
        <w:tc>
          <w:tcPr>
            <w:tcW w:w="24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320DBA5D" w14:textId="4D8A3B96" w:rsidR="00046BE0" w:rsidRPr="00E62453" w:rsidRDefault="00046BE0" w:rsidP="00046B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4: abc12@uwindsor.ca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53B35AF3" w14:textId="4B1CCCEC" w:rsidR="00046BE0" w:rsidRPr="00E62453" w:rsidRDefault="00046BE0" w:rsidP="00046B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4: abc12@uwindsor.ca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22B4FBF6" w14:textId="62F2A952" w:rsidR="00046BE0" w:rsidRPr="00E62453" w:rsidRDefault="00046BE0" w:rsidP="00046BE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4: abcd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efc</w:t>
            </w: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@gmail.com</w:t>
            </w:r>
          </w:p>
        </w:tc>
      </w:tr>
      <w:tr w:rsidR="00046BE0" w:rsidRPr="00E62453" w14:paraId="36B5FCB5" w14:textId="270F7F31" w:rsidTr="00046BE0">
        <w:trPr>
          <w:trHeight w:val="885"/>
        </w:trPr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B1F4465" w14:textId="6CF37328" w:rsidR="00046BE0" w:rsidRPr="00E62453" w:rsidRDefault="00046BE0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“</w:t>
            </w:r>
            <w:r w:rsidR="00993524">
              <w:rPr>
                <w:rFonts w:ascii="Times New Roman" w:eastAsia="Times New Roman" w:hAnsi="Times New Roman" w:cs="Times New Roman"/>
                <w:lang w:eastAsia="en-CA"/>
              </w:rPr>
              <w:t>Student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 </w:t>
            </w:r>
            <w:r w:rsidR="00993524">
              <w:rPr>
                <w:rFonts w:ascii="Times New Roman" w:eastAsia="Times New Roman" w:hAnsi="Times New Roman" w:cs="Times New Roman"/>
                <w:lang w:eastAsia="en-CA"/>
              </w:rPr>
              <w:t>created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” </w:t>
            </w:r>
          </w:p>
        </w:tc>
        <w:tc>
          <w:tcPr>
            <w:tcW w:w="21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98FC6F0" w14:textId="77777777" w:rsidR="00046BE0" w:rsidRPr="00E62453" w:rsidRDefault="00046BE0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INVALID </w:t>
            </w:r>
          </w:p>
        </w:tc>
        <w:tc>
          <w:tcPr>
            <w:tcW w:w="24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BCF9C90" w14:textId="43459927" w:rsidR="00046BE0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INVALID </w:t>
            </w:r>
          </w:p>
        </w:tc>
        <w:tc>
          <w:tcPr>
            <w:tcW w:w="24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A9592A7" w14:textId="60114DC0" w:rsidR="00046BE0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INVALID 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88F47FB" w14:textId="12E09DC3" w:rsidR="00046BE0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INVALID </w:t>
            </w:r>
          </w:p>
        </w:tc>
      </w:tr>
    </w:tbl>
    <w:p w14:paraId="66B4CA01" w14:textId="5E9A16AF" w:rsidR="007F58FC" w:rsidRDefault="007F58FC" w:rsidP="007F58FC">
      <w:pPr>
        <w:pStyle w:val="ListParagraph"/>
        <w:ind w:left="1080"/>
      </w:pPr>
    </w:p>
    <w:p w14:paraId="58650D97" w14:textId="37C747C7" w:rsidR="00993524" w:rsidRDefault="00993524" w:rsidP="007F58FC">
      <w:pPr>
        <w:pStyle w:val="ListParagraph"/>
        <w:ind w:left="1080"/>
      </w:pPr>
    </w:p>
    <w:p w14:paraId="731962AC" w14:textId="2FEB6855" w:rsidR="00993524" w:rsidRDefault="00993524" w:rsidP="007F58FC">
      <w:pPr>
        <w:pStyle w:val="ListParagraph"/>
        <w:ind w:left="1080"/>
      </w:pPr>
    </w:p>
    <w:p w14:paraId="750E447D" w14:textId="3F6677C8" w:rsidR="00993524" w:rsidRDefault="00993524" w:rsidP="007F58FC">
      <w:pPr>
        <w:pStyle w:val="ListParagraph"/>
        <w:ind w:left="1080"/>
      </w:pPr>
    </w:p>
    <w:p w14:paraId="590DFD9C" w14:textId="08C72E3B" w:rsidR="00993524" w:rsidRDefault="00993524" w:rsidP="007F58FC">
      <w:pPr>
        <w:pStyle w:val="ListParagraph"/>
        <w:ind w:left="1080"/>
      </w:pPr>
    </w:p>
    <w:p w14:paraId="5C4537C4" w14:textId="66794C18" w:rsidR="00993524" w:rsidRDefault="00993524" w:rsidP="007F58FC">
      <w:pPr>
        <w:pStyle w:val="ListParagraph"/>
        <w:ind w:left="1080"/>
      </w:pPr>
    </w:p>
    <w:p w14:paraId="56691227" w14:textId="17EA4F6B" w:rsidR="00993524" w:rsidRDefault="00993524" w:rsidP="007F58FC">
      <w:pPr>
        <w:pStyle w:val="ListParagraph"/>
        <w:ind w:left="1080"/>
      </w:pPr>
    </w:p>
    <w:p w14:paraId="12F568E8" w14:textId="6BC64620" w:rsidR="00993524" w:rsidRDefault="00993524" w:rsidP="007F58FC">
      <w:pPr>
        <w:pStyle w:val="ListParagraph"/>
        <w:ind w:left="1080"/>
      </w:pPr>
    </w:p>
    <w:p w14:paraId="067AF3B2" w14:textId="35E39A67" w:rsidR="00993524" w:rsidRDefault="00993524" w:rsidP="007F58FC">
      <w:pPr>
        <w:pStyle w:val="ListParagraph"/>
        <w:ind w:left="1080"/>
      </w:pPr>
    </w:p>
    <w:p w14:paraId="77A737BB" w14:textId="4064934A" w:rsidR="00993524" w:rsidRDefault="00993524" w:rsidP="007F58FC">
      <w:pPr>
        <w:pStyle w:val="ListParagraph"/>
        <w:ind w:left="1080"/>
      </w:pPr>
    </w:p>
    <w:p w14:paraId="6D735B77" w14:textId="77777777" w:rsidR="00BA432F" w:rsidRDefault="00BA432F" w:rsidP="007F58FC">
      <w:pPr>
        <w:pStyle w:val="ListParagraph"/>
        <w:ind w:left="1080"/>
      </w:pPr>
    </w:p>
    <w:p w14:paraId="507ED58D" w14:textId="09D1F80F" w:rsidR="00993524" w:rsidRPr="00E62453" w:rsidRDefault="00993524" w:rsidP="00993524">
      <w:pPr>
        <w:pStyle w:val="ListParagraph"/>
        <w:numPr>
          <w:ilvl w:val="0"/>
          <w:numId w:val="27"/>
        </w:numPr>
        <w:spacing w:after="0" w:line="240" w:lineRule="auto"/>
        <w:textAlignment w:val="baseline"/>
        <w:rPr>
          <w:rFonts w:ascii="Helvetica" w:eastAsia="Times New Roman" w:hAnsi="Helvetica" w:cs="Helvetica"/>
          <w:lang w:eastAsia="en-CA"/>
        </w:rPr>
      </w:pPr>
      <w:r w:rsidRPr="007C7D93">
        <w:rPr>
          <w:rFonts w:ascii="Helvetica" w:eastAsia="Times New Roman" w:hAnsi="Helvetica" w:cs="Helvetica"/>
          <w:lang w:eastAsia="en-CA"/>
        </w:rPr>
        <w:lastRenderedPageBreak/>
        <w:t xml:space="preserve">As an administrator, I want to be able to </w:t>
      </w:r>
      <w:r>
        <w:rPr>
          <w:rFonts w:ascii="Helvetica" w:eastAsia="Times New Roman" w:hAnsi="Helvetica" w:cs="Helvetica"/>
          <w:lang w:eastAsia="en-CA"/>
        </w:rPr>
        <w:t>add employees to the system.</w:t>
      </w:r>
    </w:p>
    <w:p w14:paraId="2CD37085" w14:textId="77777777" w:rsidR="00993524" w:rsidRPr="00E62453" w:rsidRDefault="00993524" w:rsidP="00993524">
      <w:pPr>
        <w:numPr>
          <w:ilvl w:val="0"/>
          <w:numId w:val="9"/>
        </w:numPr>
        <w:spacing w:after="0" w:line="240" w:lineRule="auto"/>
        <w:ind w:left="1080" w:firstLine="0"/>
        <w:textAlignment w:val="baseline"/>
        <w:rPr>
          <w:rFonts w:ascii="Helvetica" w:eastAsia="Times New Roman" w:hAnsi="Helvetica" w:cs="Helvetica"/>
          <w:lang w:eastAsia="en-CA"/>
        </w:rPr>
      </w:pPr>
      <w:r w:rsidRPr="00E62453">
        <w:rPr>
          <w:rFonts w:ascii="Helvetica" w:eastAsia="Times New Roman" w:hAnsi="Helvetica" w:cs="Helvetica"/>
          <w:lang w:eastAsia="en-CA"/>
        </w:rPr>
        <w:t>Valid/Invalid Input/output  </w:t>
      </w:r>
    </w:p>
    <w:p w14:paraId="4690602E" w14:textId="5A3C5C6E" w:rsidR="00993524" w:rsidRPr="00E62453" w:rsidRDefault="00993524" w:rsidP="00993524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Valid In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Employee Number (Numeric-5 digits), Employee 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first name (characters  0&lt;name&lt;30),  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Employee 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last name (characters  0&lt;name&lt;30), </w:t>
      </w:r>
    </w:p>
    <w:p w14:paraId="2BC69197" w14:textId="625DB06A" w:rsidR="00993524" w:rsidRPr="00E62453" w:rsidRDefault="00993524" w:rsidP="00993524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Valid Out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Alphanumeric (“</w:t>
      </w:r>
      <w:r>
        <w:rPr>
          <w:rFonts w:ascii="Times New Roman" w:eastAsia="Times New Roman" w:hAnsi="Times New Roman" w:cs="Times New Roman"/>
          <w:lang w:eastAsia="en-CA"/>
        </w:rPr>
        <w:t>Employee created”</w:t>
      </w:r>
      <w:r w:rsidRPr="00E62453">
        <w:rPr>
          <w:rFonts w:ascii="Times New Roman" w:eastAsia="Times New Roman" w:hAnsi="Times New Roman" w:cs="Times New Roman"/>
          <w:lang w:eastAsia="en-CA"/>
        </w:rPr>
        <w:t>)  </w:t>
      </w:r>
    </w:p>
    <w:p w14:paraId="7BCC0F44" w14:textId="59896489" w:rsidR="00993524" w:rsidRPr="00764C45" w:rsidRDefault="00993524" w:rsidP="00993524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Invalid Input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: 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>Special characters other than @, Employee Number (Numeric- 5 &lt; digits &lt; 5)</w:t>
      </w:r>
      <w:r>
        <w:rPr>
          <w:rFonts w:ascii="Times New Roman" w:eastAsia="Times New Roman" w:hAnsi="Times New Roman" w:cs="Times New Roman"/>
          <w:color w:val="000000" w:themeColor="text1"/>
        </w:rPr>
        <w:t>, names &gt; 30 characters, names &lt;1 character</w:t>
      </w:r>
    </w:p>
    <w:p w14:paraId="5E72937F" w14:textId="77777777" w:rsidR="00993524" w:rsidRPr="00E62453" w:rsidRDefault="00993524" w:rsidP="00993524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Invalid Out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program doesn’t proceed, Program crashing  </w:t>
      </w:r>
    </w:p>
    <w:p w14:paraId="6C914946" w14:textId="77777777" w:rsidR="00993524" w:rsidRPr="00E62453" w:rsidRDefault="00993524" w:rsidP="00993524">
      <w:pPr>
        <w:numPr>
          <w:ilvl w:val="0"/>
          <w:numId w:val="11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Equivalent Classes   </w:t>
      </w:r>
    </w:p>
    <w:p w14:paraId="1CB4EFFA" w14:textId="25952E85" w:rsidR="00993524" w:rsidRPr="00764C45" w:rsidRDefault="00993524" w:rsidP="00993524">
      <w:pPr>
        <w:numPr>
          <w:ilvl w:val="0"/>
          <w:numId w:val="12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 xml:space="preserve">EC1 - 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>Employee Number [10001, 99999]</w:t>
      </w:r>
    </w:p>
    <w:p w14:paraId="646712E0" w14:textId="77777777" w:rsidR="00993524" w:rsidRPr="00E62453" w:rsidRDefault="00993524" w:rsidP="00993524">
      <w:pPr>
        <w:spacing w:after="0" w:line="240" w:lineRule="auto"/>
        <w:ind w:left="1800"/>
        <w:textAlignment w:val="baseline"/>
        <w:rPr>
          <w:rFonts w:ascii="Times New Roman" w:eastAsia="Times New Roman" w:hAnsi="Times New Roman" w:cs="Times New Roman"/>
          <w:lang w:eastAsia="en-CA"/>
        </w:rPr>
      </w:pPr>
    </w:p>
    <w:p w14:paraId="614BF909" w14:textId="77777777" w:rsidR="00993524" w:rsidRPr="00E62453" w:rsidRDefault="00993524" w:rsidP="00993524">
      <w:pPr>
        <w:numPr>
          <w:ilvl w:val="0"/>
          <w:numId w:val="13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Boundary Value Analysis  </w:t>
      </w:r>
    </w:p>
    <w:tbl>
      <w:tblPr>
        <w:tblW w:w="934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35"/>
        <w:gridCol w:w="2336"/>
        <w:gridCol w:w="2336"/>
        <w:gridCol w:w="2337"/>
      </w:tblGrid>
      <w:tr w:rsidR="00993524" w:rsidRPr="00E62453" w14:paraId="4783B14D" w14:textId="77777777" w:rsidTr="002530CC">
        <w:trPr>
          <w:trHeight w:val="285"/>
        </w:trPr>
        <w:tc>
          <w:tcPr>
            <w:tcW w:w="23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A9DAA0F" w14:textId="77777777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Type </w:t>
            </w:r>
          </w:p>
        </w:tc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D91C87B" w14:textId="77777777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Valid </w:t>
            </w:r>
          </w:p>
        </w:tc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CC4F803" w14:textId="77777777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Valid </w:t>
            </w:r>
          </w:p>
        </w:tc>
        <w:tc>
          <w:tcPr>
            <w:tcW w:w="23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B6B896B" w14:textId="77777777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Valid </w:t>
            </w:r>
          </w:p>
        </w:tc>
      </w:tr>
      <w:tr w:rsidR="00993524" w:rsidRPr="00E62453" w14:paraId="283D6023" w14:textId="77777777" w:rsidTr="002530CC">
        <w:trPr>
          <w:trHeight w:val="285"/>
        </w:trPr>
        <w:tc>
          <w:tcPr>
            <w:tcW w:w="23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2235B23D" w14:textId="42646648" w:rsidR="00993524" w:rsidRPr="00E62453" w:rsidRDefault="00993524" w:rsidP="00993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Employee #</w:t>
            </w:r>
          </w:p>
        </w:tc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01038AC8" w14:textId="4F84D0A7" w:rsidR="00993524" w:rsidRPr="00E62453" w:rsidRDefault="00993524" w:rsidP="00993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</w:t>
            </w:r>
          </w:p>
        </w:tc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7FEFCC1B" w14:textId="44AC34E1" w:rsidR="00993524" w:rsidRPr="00E62453" w:rsidRDefault="00993524" w:rsidP="00993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5561</w:t>
            </w:r>
          </w:p>
        </w:tc>
        <w:tc>
          <w:tcPr>
            <w:tcW w:w="23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2D762385" w14:textId="400F6AB6" w:rsidR="00993524" w:rsidRPr="00E62453" w:rsidRDefault="00993524" w:rsidP="00993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100000</w:t>
            </w:r>
          </w:p>
        </w:tc>
      </w:tr>
    </w:tbl>
    <w:p w14:paraId="559DE8BE" w14:textId="77777777" w:rsidR="00993524" w:rsidRPr="00E62453" w:rsidRDefault="00993524" w:rsidP="00993524">
      <w:pPr>
        <w:numPr>
          <w:ilvl w:val="0"/>
          <w:numId w:val="14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Steps for testing  </w:t>
      </w:r>
    </w:p>
    <w:p w14:paraId="25F6AC8C" w14:textId="77777777" w:rsidR="00993524" w:rsidRPr="00E62453" w:rsidRDefault="00993524" w:rsidP="00993524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Precondition: System (order placement software) is open/logged on to the main page  </w:t>
      </w:r>
    </w:p>
    <w:p w14:paraId="03464371" w14:textId="38C4CC63" w:rsidR="00993524" w:rsidRPr="00E62453" w:rsidRDefault="00993524" w:rsidP="00993524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 xml:space="preserve">Input: 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Employee </w:t>
      </w:r>
      <w:r>
        <w:rPr>
          <w:rFonts w:ascii="Times New Roman" w:eastAsia="Times New Roman" w:hAnsi="Times New Roman" w:cs="Times New Roman"/>
          <w:lang w:eastAsia="en-CA"/>
        </w:rPr>
        <w:t xml:space="preserve">number, 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Employee </w:t>
      </w:r>
      <w:r>
        <w:rPr>
          <w:rFonts w:ascii="Times New Roman" w:eastAsia="Times New Roman" w:hAnsi="Times New Roman" w:cs="Times New Roman"/>
          <w:lang w:eastAsia="en-CA"/>
        </w:rPr>
        <w:t xml:space="preserve">first name, 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Employee </w:t>
      </w:r>
      <w:r>
        <w:rPr>
          <w:rFonts w:ascii="Times New Roman" w:eastAsia="Times New Roman" w:hAnsi="Times New Roman" w:cs="Times New Roman"/>
          <w:lang w:eastAsia="en-CA"/>
        </w:rPr>
        <w:t>last name</w:t>
      </w:r>
    </w:p>
    <w:p w14:paraId="3995EB97" w14:textId="33F65ECC" w:rsidR="00993524" w:rsidRPr="00E62453" w:rsidRDefault="00993524" w:rsidP="00993524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 xml:space="preserve">Expected Output: </w:t>
      </w:r>
      <w:r>
        <w:rPr>
          <w:rFonts w:ascii="Times New Roman" w:eastAsia="Times New Roman" w:hAnsi="Times New Roman" w:cs="Times New Roman"/>
          <w:lang w:eastAsia="en-CA"/>
        </w:rPr>
        <w:t>‘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Employee </w:t>
      </w:r>
      <w:r>
        <w:rPr>
          <w:rFonts w:ascii="Times New Roman" w:eastAsia="Times New Roman" w:hAnsi="Times New Roman" w:cs="Times New Roman"/>
          <w:lang w:eastAsia="en-CA"/>
        </w:rPr>
        <w:t>created.’</w:t>
      </w:r>
      <w:r w:rsidRPr="00E62453">
        <w:rPr>
          <w:rFonts w:ascii="Times New Roman" w:eastAsia="Times New Roman" w:hAnsi="Times New Roman" w:cs="Times New Roman"/>
          <w:lang w:eastAsia="en-CA"/>
        </w:rPr>
        <w:t>  </w:t>
      </w:r>
    </w:p>
    <w:p w14:paraId="477BD9C6" w14:textId="77777777" w:rsidR="00993524" w:rsidRPr="00E62453" w:rsidRDefault="00993524" w:rsidP="00993524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Postcondition: System will go back to its original state – main page.   </w:t>
      </w:r>
    </w:p>
    <w:p w14:paraId="755E4A35" w14:textId="77777777" w:rsidR="00993524" w:rsidRPr="00E62453" w:rsidRDefault="00993524" w:rsidP="00993524">
      <w:pPr>
        <w:numPr>
          <w:ilvl w:val="0"/>
          <w:numId w:val="16"/>
        </w:numPr>
        <w:spacing w:after="0" w:line="240" w:lineRule="auto"/>
        <w:ind w:left="1080" w:firstLine="0"/>
        <w:textAlignment w:val="baseline"/>
        <w:rPr>
          <w:rFonts w:ascii="Calibri" w:eastAsia="Times New Roman" w:hAnsi="Calibri" w:cs="Calibri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Test Cases: </w:t>
      </w:r>
    </w:p>
    <w:tbl>
      <w:tblPr>
        <w:tblW w:w="9325" w:type="dxa"/>
        <w:tblInd w:w="-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86"/>
        <w:gridCol w:w="2186"/>
        <w:gridCol w:w="2476"/>
        <w:gridCol w:w="2477"/>
      </w:tblGrid>
      <w:tr w:rsidR="00993524" w:rsidRPr="00E62453" w14:paraId="35D9EAB8" w14:textId="77777777" w:rsidTr="00993524">
        <w:trPr>
          <w:trHeight w:val="361"/>
        </w:trPr>
        <w:tc>
          <w:tcPr>
            <w:tcW w:w="21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D51C5D2" w14:textId="77777777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1 </w:t>
            </w:r>
          </w:p>
        </w:tc>
        <w:tc>
          <w:tcPr>
            <w:tcW w:w="21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51ED8CB" w14:textId="77777777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2 </w:t>
            </w:r>
          </w:p>
        </w:tc>
        <w:tc>
          <w:tcPr>
            <w:tcW w:w="24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B6F8C83" w14:textId="77777777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3 </w:t>
            </w:r>
          </w:p>
        </w:tc>
        <w:tc>
          <w:tcPr>
            <w:tcW w:w="24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16E29DF" w14:textId="77777777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TC4</w:t>
            </w:r>
          </w:p>
        </w:tc>
      </w:tr>
      <w:tr w:rsidR="00993524" w:rsidRPr="00E62453" w14:paraId="18D0CB87" w14:textId="77777777" w:rsidTr="00993524">
        <w:trPr>
          <w:trHeight w:val="596"/>
        </w:trPr>
        <w:tc>
          <w:tcPr>
            <w:tcW w:w="21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040E6578" w14:textId="64CB561F" w:rsidR="00993524" w:rsidRPr="00E62453" w:rsidRDefault="00993524" w:rsidP="00993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1</w:t>
            </w: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: 1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2345</w:t>
            </w:r>
          </w:p>
        </w:tc>
        <w:tc>
          <w:tcPr>
            <w:tcW w:w="21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37577127" w14:textId="1FC59486" w:rsidR="00993524" w:rsidRPr="00E62453" w:rsidRDefault="00993524" w:rsidP="00993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1</w:t>
            </w: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: 5A7</w:t>
            </w:r>
          </w:p>
        </w:tc>
        <w:tc>
          <w:tcPr>
            <w:tcW w:w="24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309CC6BA" w14:textId="470DDB2E" w:rsidR="00993524" w:rsidRPr="00E62453" w:rsidRDefault="00993524" w:rsidP="00993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1</w:t>
            </w: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13245</w:t>
            </w:r>
          </w:p>
        </w:tc>
        <w:tc>
          <w:tcPr>
            <w:tcW w:w="24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09809415" w14:textId="61E49392" w:rsidR="00993524" w:rsidRPr="00E62453" w:rsidRDefault="00993524" w:rsidP="0099352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1</w:t>
            </w: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13245</w:t>
            </w:r>
          </w:p>
        </w:tc>
      </w:tr>
      <w:tr w:rsidR="00993524" w:rsidRPr="00E62453" w14:paraId="52160D9E" w14:textId="77777777" w:rsidTr="00993524">
        <w:trPr>
          <w:trHeight w:val="596"/>
        </w:trPr>
        <w:tc>
          <w:tcPr>
            <w:tcW w:w="21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1D1CB457" w14:textId="22A94F91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Input 2: Mellisa</w:t>
            </w:r>
          </w:p>
        </w:tc>
        <w:tc>
          <w:tcPr>
            <w:tcW w:w="21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713F2D38" w14:textId="4D59BD7A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Input 2: Jen</w:t>
            </w:r>
          </w:p>
        </w:tc>
        <w:tc>
          <w:tcPr>
            <w:tcW w:w="24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1FB69F5A" w14:textId="1E351DD4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Input 2: Je@n</w:t>
            </w:r>
          </w:p>
        </w:tc>
        <w:tc>
          <w:tcPr>
            <w:tcW w:w="24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3C0C09A6" w14:textId="0B2D8BB7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Input 2: Jen</w:t>
            </w:r>
          </w:p>
        </w:tc>
      </w:tr>
      <w:tr w:rsidR="00993524" w:rsidRPr="00E62453" w14:paraId="31E51E72" w14:textId="77777777" w:rsidTr="00993524">
        <w:trPr>
          <w:trHeight w:val="596"/>
        </w:trPr>
        <w:tc>
          <w:tcPr>
            <w:tcW w:w="21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3315584A" w14:textId="399925BB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Input 3: Palmer</w:t>
            </w:r>
          </w:p>
        </w:tc>
        <w:tc>
          <w:tcPr>
            <w:tcW w:w="21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54E8EC51" w14:textId="1C4B246F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Input 3: Tiger</w:t>
            </w:r>
          </w:p>
        </w:tc>
        <w:tc>
          <w:tcPr>
            <w:tcW w:w="24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06BECCAD" w14:textId="38D192A7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Input 3: Tiger</w:t>
            </w:r>
          </w:p>
        </w:tc>
        <w:tc>
          <w:tcPr>
            <w:tcW w:w="24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60BEB5E1" w14:textId="2C9EA330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Input 3: Tige9r</w:t>
            </w:r>
          </w:p>
        </w:tc>
      </w:tr>
      <w:tr w:rsidR="00993524" w:rsidRPr="00E62453" w14:paraId="0D0A48DE" w14:textId="77777777" w:rsidTr="00993524">
        <w:trPr>
          <w:trHeight w:val="927"/>
        </w:trPr>
        <w:tc>
          <w:tcPr>
            <w:tcW w:w="21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00BE051" w14:textId="2FAFEE8E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“</w:t>
            </w: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Employee 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created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” </w:t>
            </w:r>
          </w:p>
        </w:tc>
        <w:tc>
          <w:tcPr>
            <w:tcW w:w="21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2A96B5B" w14:textId="77777777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INVALID </w:t>
            </w:r>
          </w:p>
        </w:tc>
        <w:tc>
          <w:tcPr>
            <w:tcW w:w="24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8883324" w14:textId="77777777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INVALID </w:t>
            </w:r>
          </w:p>
        </w:tc>
        <w:tc>
          <w:tcPr>
            <w:tcW w:w="247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C1E9E94" w14:textId="77777777" w:rsidR="00993524" w:rsidRPr="00E62453" w:rsidRDefault="00993524" w:rsidP="002530C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INVALID </w:t>
            </w:r>
          </w:p>
        </w:tc>
      </w:tr>
    </w:tbl>
    <w:p w14:paraId="0556FDD4" w14:textId="1BAF6E11" w:rsidR="00993524" w:rsidRDefault="00993524" w:rsidP="007F58FC">
      <w:pPr>
        <w:pStyle w:val="ListParagraph"/>
        <w:ind w:left="1080"/>
      </w:pPr>
    </w:p>
    <w:p w14:paraId="1DC31680" w14:textId="7715621E" w:rsidR="00214739" w:rsidRPr="00214739" w:rsidRDefault="00214739" w:rsidP="00214739">
      <w:pPr>
        <w:pStyle w:val="Default"/>
        <w:numPr>
          <w:ilvl w:val="0"/>
          <w:numId w:val="27"/>
        </w:numPr>
        <w:rPr>
          <w:rFonts w:ascii="Calibri" w:eastAsia="Calibri" w:hAnsi="Calibri" w:cs="Calibri"/>
          <w:color w:val="000000" w:themeColor="text1"/>
        </w:rPr>
      </w:pPr>
      <w:r w:rsidRPr="00214739">
        <w:rPr>
          <w:rFonts w:ascii="Times New Roman" w:eastAsia="Times New Roman" w:hAnsi="Times New Roman" w:cs="Times New Roman"/>
          <w:color w:val="000000" w:themeColor="text1"/>
          <w:sz w:val="22"/>
          <w:szCs w:val="22"/>
        </w:rPr>
        <w:t xml:space="preserve">Leddy Story #2: </w:t>
      </w:r>
      <w:r w:rsidRPr="00214739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>
        <w:t xml:space="preserve"> </w:t>
      </w:r>
      <w:r w:rsidRPr="745DEE74">
        <w:rPr>
          <w:rFonts w:eastAsia="Arial"/>
          <w:color w:val="000000" w:themeColor="text1"/>
          <w:sz w:val="22"/>
          <w:szCs w:val="22"/>
        </w:rPr>
        <w:t>As an admin at the library, I want to keep track of all bookstore requests so they can be sent.</w:t>
      </w:r>
    </w:p>
    <w:p w14:paraId="7A7BFECD" w14:textId="77777777" w:rsidR="00214739" w:rsidRPr="00214739" w:rsidRDefault="00214739" w:rsidP="00214739">
      <w:pPr>
        <w:pStyle w:val="Default"/>
        <w:ind w:left="720"/>
        <w:rPr>
          <w:rFonts w:ascii="Calibri" w:eastAsia="Calibri" w:hAnsi="Calibri" w:cs="Calibri"/>
          <w:color w:val="000000" w:themeColor="text1"/>
        </w:rPr>
      </w:pPr>
    </w:p>
    <w:p w14:paraId="6042E4B2" w14:textId="73062179" w:rsidR="00214739" w:rsidRPr="00214739" w:rsidRDefault="00214739" w:rsidP="00214739">
      <w:pPr>
        <w:pStyle w:val="ListParagraph"/>
        <w:numPr>
          <w:ilvl w:val="1"/>
          <w:numId w:val="16"/>
        </w:numPr>
        <w:rPr>
          <w:rFonts w:ascii="Times New Roman" w:eastAsia="Times New Roman" w:hAnsi="Times New Roman" w:cs="Times New Roman"/>
          <w:color w:val="000000" w:themeColor="text1"/>
        </w:rPr>
      </w:pPr>
      <w:r w:rsidRPr="00214739">
        <w:rPr>
          <w:rFonts w:ascii="Times New Roman" w:eastAsia="Times New Roman" w:hAnsi="Times New Roman" w:cs="Times New Roman"/>
          <w:color w:val="000000" w:themeColor="text1"/>
        </w:rPr>
        <w:t>Valid/Invalid Input/output</w:t>
      </w:r>
    </w:p>
    <w:p w14:paraId="014C6359" w14:textId="14EE07D2" w:rsidR="00214739" w:rsidRPr="00214739" w:rsidRDefault="00214739" w:rsidP="00214739">
      <w:pPr>
        <w:pStyle w:val="ListParagraph"/>
        <w:numPr>
          <w:ilvl w:val="2"/>
          <w:numId w:val="16"/>
        </w:numPr>
        <w:rPr>
          <w:rFonts w:ascii="Times New Roman" w:eastAsia="Times New Roman" w:hAnsi="Times New Roman" w:cs="Times New Roman"/>
          <w:color w:val="000000" w:themeColor="text1"/>
        </w:rPr>
      </w:pPr>
      <w:r w:rsidRPr="00214739">
        <w:rPr>
          <w:rFonts w:ascii="Times New Roman" w:eastAsia="Times New Roman" w:hAnsi="Times New Roman" w:cs="Times New Roman"/>
          <w:b/>
          <w:bCs/>
          <w:color w:val="000000" w:themeColor="text1"/>
        </w:rPr>
        <w:t>Valid Input:</w:t>
      </w:r>
      <w:r w:rsidRPr="00214739">
        <w:rPr>
          <w:rFonts w:ascii="Times New Roman" w:eastAsia="Times New Roman" w:hAnsi="Times New Roman" w:cs="Times New Roman"/>
          <w:color w:val="000000" w:themeColor="text1"/>
        </w:rPr>
        <w:t xml:space="preserve"> none</w:t>
      </w:r>
    </w:p>
    <w:p w14:paraId="6A8C0946" w14:textId="68631B71" w:rsidR="00214739" w:rsidRDefault="00214739" w:rsidP="00214739">
      <w:pPr>
        <w:pStyle w:val="ListParagraph"/>
        <w:numPr>
          <w:ilvl w:val="2"/>
          <w:numId w:val="16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b/>
          <w:bCs/>
          <w:color w:val="000000" w:themeColor="text1"/>
        </w:rPr>
        <w:t>Valid Output: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>
        <w:rPr>
          <w:rFonts w:ascii="Times New Roman" w:eastAsia="Times New Roman" w:hAnsi="Times New Roman" w:cs="Times New Roman"/>
          <w:color w:val="000000" w:themeColor="text1"/>
        </w:rPr>
        <w:t>request details or “No request at this time”</w:t>
      </w:r>
    </w:p>
    <w:p w14:paraId="194CA843" w14:textId="5D6AE4E7" w:rsidR="00214739" w:rsidRDefault="00214739" w:rsidP="00214739">
      <w:pPr>
        <w:pStyle w:val="ListParagraph"/>
        <w:numPr>
          <w:ilvl w:val="2"/>
          <w:numId w:val="16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Invalid Input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: </w:t>
      </w:r>
      <w:r>
        <w:rPr>
          <w:rFonts w:ascii="Times New Roman" w:eastAsia="Times New Roman" w:hAnsi="Times New Roman" w:cs="Times New Roman"/>
          <w:color w:val="000000" w:themeColor="text1"/>
        </w:rPr>
        <w:t>none</w:t>
      </w:r>
    </w:p>
    <w:p w14:paraId="2CDFCB83" w14:textId="7A88A18B" w:rsidR="00214739" w:rsidRDefault="00214739" w:rsidP="00214739">
      <w:pPr>
        <w:pStyle w:val="ListParagraph"/>
        <w:numPr>
          <w:ilvl w:val="2"/>
          <w:numId w:val="16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Invalid Output: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program doesn’t proceed, Program crashing</w:t>
      </w:r>
    </w:p>
    <w:p w14:paraId="208F2AC5" w14:textId="117AC8D7" w:rsidR="00214739" w:rsidRDefault="00214739" w:rsidP="00214739">
      <w:pPr>
        <w:pStyle w:val="ListParagraph"/>
        <w:numPr>
          <w:ilvl w:val="1"/>
          <w:numId w:val="16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Steps for testing</w:t>
      </w:r>
    </w:p>
    <w:p w14:paraId="2F689AAA" w14:textId="1148F734" w:rsidR="00214739" w:rsidRDefault="00214739" w:rsidP="00214739">
      <w:pPr>
        <w:pStyle w:val="ListParagraph"/>
        <w:numPr>
          <w:ilvl w:val="2"/>
          <w:numId w:val="16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Precondition: System (order placement software) is open/logged on to the main </w:t>
      </w:r>
      <w:r>
        <w:rPr>
          <w:rFonts w:ascii="Times New Roman" w:eastAsia="Times New Roman" w:hAnsi="Times New Roman" w:cs="Times New Roman"/>
          <w:color w:val="000000" w:themeColor="text1"/>
        </w:rPr>
        <w:t>employee page</w:t>
      </w:r>
    </w:p>
    <w:p w14:paraId="5B023017" w14:textId="77D2B6E9" w:rsidR="00214739" w:rsidRDefault="00214739" w:rsidP="00214739">
      <w:pPr>
        <w:pStyle w:val="ListParagraph"/>
        <w:numPr>
          <w:ilvl w:val="2"/>
          <w:numId w:val="16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Input: </w:t>
      </w:r>
      <w:r>
        <w:rPr>
          <w:rFonts w:ascii="Times New Roman" w:eastAsia="Times New Roman" w:hAnsi="Times New Roman" w:cs="Times New Roman"/>
          <w:color w:val="000000" w:themeColor="text1"/>
        </w:rPr>
        <w:t>press “View library book request”</w:t>
      </w:r>
    </w:p>
    <w:p w14:paraId="7DFBD55E" w14:textId="7707A814" w:rsidR="00214739" w:rsidRPr="00214739" w:rsidRDefault="00214739" w:rsidP="00214739">
      <w:pPr>
        <w:pStyle w:val="ListParagraph"/>
        <w:numPr>
          <w:ilvl w:val="2"/>
          <w:numId w:val="16"/>
        </w:numPr>
        <w:rPr>
          <w:rFonts w:ascii="Times New Roman" w:eastAsia="Times New Roman" w:hAnsi="Times New Roman" w:cs="Times New Roman"/>
          <w:color w:val="000000" w:themeColor="text1"/>
        </w:rPr>
      </w:pPr>
      <w:r w:rsidRPr="00214739">
        <w:rPr>
          <w:rFonts w:ascii="Times New Roman" w:eastAsia="Times New Roman" w:hAnsi="Times New Roman" w:cs="Times New Roman"/>
          <w:color w:val="000000" w:themeColor="text1"/>
        </w:rPr>
        <w:t xml:space="preserve">Expected Output: </w:t>
      </w:r>
      <w:r>
        <w:rPr>
          <w:rFonts w:ascii="Times New Roman" w:eastAsia="Times New Roman" w:hAnsi="Times New Roman" w:cs="Times New Roman"/>
          <w:color w:val="000000" w:themeColor="text1"/>
        </w:rPr>
        <w:t>request details or “No request at this time”</w:t>
      </w:r>
    </w:p>
    <w:p w14:paraId="41357062" w14:textId="4A2B24E7" w:rsidR="00214739" w:rsidRDefault="00214739" w:rsidP="00214739">
      <w:pPr>
        <w:pStyle w:val="ListParagraph"/>
        <w:numPr>
          <w:ilvl w:val="2"/>
          <w:numId w:val="16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Postcondition: System will go back to its original state – main page. </w:t>
      </w:r>
    </w:p>
    <w:p w14:paraId="3A25358C" w14:textId="77777777" w:rsidR="00214739" w:rsidRDefault="00214739" w:rsidP="00214739">
      <w:pPr>
        <w:ind w:left="720"/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lastRenderedPageBreak/>
        <w:t>Test Cases:</w:t>
      </w:r>
    </w:p>
    <w:tbl>
      <w:tblPr>
        <w:tblStyle w:val="TableGrid"/>
        <w:tblW w:w="4680" w:type="dxa"/>
        <w:tblLayout w:type="fixed"/>
        <w:tblLook w:val="06A0" w:firstRow="1" w:lastRow="0" w:firstColumn="1" w:lastColumn="0" w:noHBand="1" w:noVBand="1"/>
      </w:tblPr>
      <w:tblGrid>
        <w:gridCol w:w="2340"/>
        <w:gridCol w:w="2340"/>
      </w:tblGrid>
      <w:tr w:rsidR="00214739" w14:paraId="066A5844" w14:textId="77777777" w:rsidTr="00995289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083FC73" w14:textId="77777777" w:rsidR="00214739" w:rsidRDefault="00214739" w:rsidP="00995289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TC1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2789149" w14:textId="77777777" w:rsidR="00214739" w:rsidRDefault="00214739" w:rsidP="00995289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TC2</w:t>
            </w:r>
          </w:p>
        </w:tc>
      </w:tr>
      <w:tr w:rsidR="00214739" w14:paraId="7B9F6C3F" w14:textId="77777777" w:rsidTr="00995289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8C8EBC4" w14:textId="3276335D" w:rsidR="00214739" w:rsidRDefault="00214739" w:rsidP="00995289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Output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: request details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F09877C" w14:textId="36B7C126" w:rsidR="00214739" w:rsidRDefault="00214739" w:rsidP="00995289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Output: </w:t>
            </w: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“No request at this time”</w:t>
            </w:r>
          </w:p>
        </w:tc>
      </w:tr>
    </w:tbl>
    <w:p w14:paraId="341E5499" w14:textId="77A1EF78" w:rsidR="00214739" w:rsidRDefault="00214739" w:rsidP="00214739">
      <w:pPr>
        <w:pStyle w:val="ListParagraph"/>
        <w:ind w:left="1080"/>
      </w:pPr>
    </w:p>
    <w:p w14:paraId="7D273F82" w14:textId="734F3ED1" w:rsidR="00057EE3" w:rsidRPr="00057EE3" w:rsidRDefault="00057EE3" w:rsidP="00057EE3">
      <w:pPr>
        <w:pStyle w:val="ListParagraph"/>
        <w:numPr>
          <w:ilvl w:val="0"/>
          <w:numId w:val="27"/>
        </w:numPr>
        <w:spacing w:after="0" w:line="240" w:lineRule="auto"/>
        <w:textAlignment w:val="baseline"/>
        <w:rPr>
          <w:rFonts w:ascii="Helvetica" w:eastAsia="Times New Roman" w:hAnsi="Helvetica" w:cs="Helvetica"/>
          <w:lang w:eastAsia="en-CA"/>
        </w:rPr>
      </w:pPr>
      <w:r w:rsidRPr="00057EE3">
        <w:rPr>
          <w:rFonts w:ascii="Helvetica" w:eastAsia="Times New Roman" w:hAnsi="Helvetica" w:cs="Helvetica"/>
          <w:lang w:eastAsia="en-CA"/>
        </w:rPr>
        <w:t>Once a book has been ordered, the book should be added to the bookinfo table as well</w:t>
      </w:r>
    </w:p>
    <w:p w14:paraId="65BC49F9" w14:textId="77777777" w:rsidR="00057EE3" w:rsidRPr="00E62453" w:rsidRDefault="00057EE3" w:rsidP="00057EE3">
      <w:pPr>
        <w:numPr>
          <w:ilvl w:val="0"/>
          <w:numId w:val="9"/>
        </w:numPr>
        <w:spacing w:after="0" w:line="240" w:lineRule="auto"/>
        <w:ind w:left="1080" w:firstLine="0"/>
        <w:textAlignment w:val="baseline"/>
        <w:rPr>
          <w:rFonts w:ascii="Helvetica" w:eastAsia="Times New Roman" w:hAnsi="Helvetica" w:cs="Helvetica"/>
          <w:lang w:eastAsia="en-CA"/>
        </w:rPr>
      </w:pPr>
      <w:r w:rsidRPr="00E62453">
        <w:rPr>
          <w:rFonts w:ascii="Helvetica" w:eastAsia="Times New Roman" w:hAnsi="Helvetica" w:cs="Helvetica"/>
          <w:lang w:eastAsia="en-CA"/>
        </w:rPr>
        <w:t>Valid/Invalid Input/output  </w:t>
      </w:r>
    </w:p>
    <w:p w14:paraId="4972BAD5" w14:textId="60AC9F23" w:rsidR="00057EE3" w:rsidRPr="006D4C40" w:rsidRDefault="00057EE3" w:rsidP="00360535">
      <w:pPr>
        <w:numPr>
          <w:ilvl w:val="0"/>
          <w:numId w:val="19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6D4C40">
        <w:rPr>
          <w:rFonts w:ascii="Times New Roman" w:eastAsia="Times New Roman" w:hAnsi="Times New Roman" w:cs="Times New Roman"/>
          <w:b/>
          <w:bCs/>
          <w:lang w:eastAsia="en-CA"/>
        </w:rPr>
        <w:t>Valid Input:</w:t>
      </w:r>
      <w:r w:rsidRPr="006D4C40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6D4C40">
        <w:rPr>
          <w:rFonts w:ascii="Times New Roman" w:eastAsia="Times New Roman" w:hAnsi="Times New Roman" w:cs="Times New Roman"/>
          <w:lang w:eastAsia="en-CA"/>
        </w:rPr>
        <w:t>ISBN-10 (Numeric-10 digits)</w:t>
      </w:r>
    </w:p>
    <w:p w14:paraId="5176502D" w14:textId="77777777" w:rsidR="00057EE3" w:rsidRPr="00E62453" w:rsidRDefault="00057EE3" w:rsidP="00057EE3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Valid Out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Alphanumeric (“</w:t>
      </w:r>
      <w:r>
        <w:rPr>
          <w:rFonts w:ascii="Times New Roman" w:eastAsia="Times New Roman" w:hAnsi="Times New Roman" w:cs="Times New Roman"/>
          <w:lang w:eastAsia="en-CA"/>
        </w:rPr>
        <w:t>Book ISBN# 1234567890 Added to Inventory”</w:t>
      </w:r>
      <w:r w:rsidRPr="00E62453">
        <w:rPr>
          <w:rFonts w:ascii="Times New Roman" w:eastAsia="Times New Roman" w:hAnsi="Times New Roman" w:cs="Times New Roman"/>
          <w:lang w:eastAsia="en-CA"/>
        </w:rPr>
        <w:t>)  </w:t>
      </w:r>
    </w:p>
    <w:p w14:paraId="42EE9D2C" w14:textId="55314FC4" w:rsidR="00057EE3" w:rsidRPr="00764C45" w:rsidRDefault="00057EE3" w:rsidP="00057EE3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Invalid Input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: </w:t>
      </w:r>
      <w:r w:rsidRPr="00EB4DE8">
        <w:rPr>
          <w:rFonts w:ascii="Times New Roman" w:eastAsia="Times New Roman" w:hAnsi="Times New Roman" w:cs="Times New Roman"/>
          <w:color w:val="000000" w:themeColor="text1"/>
        </w:rPr>
        <w:t>Special characters other than @, ISBN-10 (Numeric- 10 &lt; digits &lt; 10)</w:t>
      </w:r>
    </w:p>
    <w:p w14:paraId="57107E1F" w14:textId="77777777" w:rsidR="00057EE3" w:rsidRPr="00E62453" w:rsidRDefault="00057EE3" w:rsidP="00057EE3">
      <w:pPr>
        <w:numPr>
          <w:ilvl w:val="0"/>
          <w:numId w:val="10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b/>
          <w:bCs/>
          <w:lang w:eastAsia="en-CA"/>
        </w:rPr>
        <w:t>Invalid Output:</w:t>
      </w:r>
      <w:r w:rsidRPr="00E62453">
        <w:rPr>
          <w:rFonts w:ascii="Times New Roman" w:eastAsia="Times New Roman" w:hAnsi="Times New Roman" w:cs="Times New Roman"/>
          <w:lang w:eastAsia="en-CA"/>
        </w:rPr>
        <w:t xml:space="preserve"> program doesn’t proceed, Program crashing  </w:t>
      </w:r>
    </w:p>
    <w:p w14:paraId="2EC33CA3" w14:textId="77777777" w:rsidR="00057EE3" w:rsidRPr="00E62453" w:rsidRDefault="00057EE3" w:rsidP="00057EE3">
      <w:pPr>
        <w:numPr>
          <w:ilvl w:val="0"/>
          <w:numId w:val="11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Equivalent Classes   </w:t>
      </w:r>
    </w:p>
    <w:p w14:paraId="7E26076C" w14:textId="77777777" w:rsidR="006D4C40" w:rsidRDefault="00057EE3" w:rsidP="006D4C40">
      <w:pPr>
        <w:numPr>
          <w:ilvl w:val="0"/>
          <w:numId w:val="12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EC</w:t>
      </w:r>
      <w:r>
        <w:rPr>
          <w:rFonts w:ascii="Times New Roman" w:eastAsia="Times New Roman" w:hAnsi="Times New Roman" w:cs="Times New Roman"/>
          <w:lang w:eastAsia="en-CA"/>
        </w:rPr>
        <w:t xml:space="preserve">1 - </w:t>
      </w:r>
      <w:r w:rsidRPr="00E62453">
        <w:rPr>
          <w:rFonts w:ascii="Times New Roman" w:eastAsia="Times New Roman" w:hAnsi="Times New Roman" w:cs="Times New Roman"/>
          <w:lang w:eastAsia="en-CA"/>
        </w:rPr>
        <w:t>ISBN-10 [1000000001, 9999999999]  </w:t>
      </w:r>
    </w:p>
    <w:p w14:paraId="05B87E33" w14:textId="7CE1D144" w:rsidR="00057EE3" w:rsidRPr="00E62453" w:rsidRDefault="00057EE3" w:rsidP="006D4C40">
      <w:pPr>
        <w:spacing w:after="0" w:line="240" w:lineRule="auto"/>
        <w:ind w:left="180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Boundary Value Analysis  </w:t>
      </w:r>
    </w:p>
    <w:tbl>
      <w:tblPr>
        <w:tblW w:w="934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35"/>
        <w:gridCol w:w="2336"/>
        <w:gridCol w:w="2336"/>
        <w:gridCol w:w="2337"/>
      </w:tblGrid>
      <w:tr w:rsidR="00057EE3" w:rsidRPr="00E62453" w14:paraId="042FBAA0" w14:textId="77777777" w:rsidTr="00361D13">
        <w:trPr>
          <w:trHeight w:val="285"/>
        </w:trPr>
        <w:tc>
          <w:tcPr>
            <w:tcW w:w="23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1CE1E3B" w14:textId="77777777" w:rsidR="00057EE3" w:rsidRPr="00E62453" w:rsidRDefault="00057EE3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Type </w:t>
            </w:r>
          </w:p>
        </w:tc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B6A7DA6" w14:textId="77777777" w:rsidR="00057EE3" w:rsidRPr="00E62453" w:rsidRDefault="00057EE3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Valid </w:t>
            </w:r>
          </w:p>
        </w:tc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F631655" w14:textId="77777777" w:rsidR="00057EE3" w:rsidRPr="00E62453" w:rsidRDefault="00057EE3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Valid </w:t>
            </w:r>
          </w:p>
        </w:tc>
        <w:tc>
          <w:tcPr>
            <w:tcW w:w="23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75C8A3B" w14:textId="77777777" w:rsidR="00057EE3" w:rsidRPr="00E62453" w:rsidRDefault="00057EE3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Valid </w:t>
            </w:r>
          </w:p>
        </w:tc>
      </w:tr>
      <w:tr w:rsidR="00057EE3" w:rsidRPr="00E62453" w14:paraId="30F1F8BE" w14:textId="77777777" w:rsidTr="00361D13">
        <w:trPr>
          <w:trHeight w:val="285"/>
        </w:trPr>
        <w:tc>
          <w:tcPr>
            <w:tcW w:w="23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361740A7" w14:textId="77777777" w:rsidR="00057EE3" w:rsidRPr="00E62453" w:rsidRDefault="00057EE3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SBN-10 </w:t>
            </w:r>
          </w:p>
        </w:tc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351806CF" w14:textId="77777777" w:rsidR="00057EE3" w:rsidRPr="00E62453" w:rsidRDefault="00057EE3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1000000000 </w:t>
            </w:r>
          </w:p>
        </w:tc>
        <w:tc>
          <w:tcPr>
            <w:tcW w:w="233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75C9F941" w14:textId="77777777" w:rsidR="00057EE3" w:rsidRPr="00E62453" w:rsidRDefault="00057EE3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4672895719 </w:t>
            </w:r>
          </w:p>
        </w:tc>
        <w:tc>
          <w:tcPr>
            <w:tcW w:w="23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606C2C72" w14:textId="77777777" w:rsidR="00057EE3" w:rsidRPr="00E62453" w:rsidRDefault="00057EE3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10000000000 </w:t>
            </w:r>
          </w:p>
        </w:tc>
      </w:tr>
    </w:tbl>
    <w:p w14:paraId="11F3ED66" w14:textId="77777777" w:rsidR="00057EE3" w:rsidRPr="00E62453" w:rsidRDefault="00057EE3" w:rsidP="00057EE3">
      <w:pPr>
        <w:numPr>
          <w:ilvl w:val="0"/>
          <w:numId w:val="14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Steps for testing  </w:t>
      </w:r>
    </w:p>
    <w:p w14:paraId="55E71EE5" w14:textId="77777777" w:rsidR="00057EE3" w:rsidRPr="00E62453" w:rsidRDefault="00057EE3" w:rsidP="00057EE3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Precondition: System (order placement software) is open/logged on to the main page  </w:t>
      </w:r>
    </w:p>
    <w:p w14:paraId="1E9923EA" w14:textId="72165FD6" w:rsidR="00057EE3" w:rsidRPr="00E62453" w:rsidRDefault="00057EE3" w:rsidP="00057EE3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 xml:space="preserve">Input: </w:t>
      </w:r>
      <w:r>
        <w:rPr>
          <w:rFonts w:ascii="Times New Roman" w:eastAsia="Times New Roman" w:hAnsi="Times New Roman" w:cs="Times New Roman"/>
          <w:lang w:eastAsia="en-CA"/>
        </w:rPr>
        <w:t>Book ISBN-10</w:t>
      </w:r>
    </w:p>
    <w:p w14:paraId="740390FC" w14:textId="77777777" w:rsidR="00057EE3" w:rsidRPr="00E62453" w:rsidRDefault="00057EE3" w:rsidP="00057EE3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 xml:space="preserve">Expected Output: </w:t>
      </w:r>
      <w:r>
        <w:rPr>
          <w:rFonts w:ascii="Times New Roman" w:eastAsia="Times New Roman" w:hAnsi="Times New Roman" w:cs="Times New Roman"/>
          <w:lang w:eastAsia="en-CA"/>
        </w:rPr>
        <w:t>‘Book ISBN# 1234567890 Added to Inventory.’</w:t>
      </w:r>
      <w:r w:rsidRPr="00E62453">
        <w:rPr>
          <w:rFonts w:ascii="Times New Roman" w:eastAsia="Times New Roman" w:hAnsi="Times New Roman" w:cs="Times New Roman"/>
          <w:lang w:eastAsia="en-CA"/>
        </w:rPr>
        <w:t>  </w:t>
      </w:r>
    </w:p>
    <w:p w14:paraId="47DE109A" w14:textId="77777777" w:rsidR="00057EE3" w:rsidRPr="00E62453" w:rsidRDefault="00057EE3" w:rsidP="00057EE3">
      <w:pPr>
        <w:numPr>
          <w:ilvl w:val="0"/>
          <w:numId w:val="15"/>
        </w:numPr>
        <w:spacing w:after="0" w:line="240" w:lineRule="auto"/>
        <w:ind w:left="1800" w:firstLine="0"/>
        <w:textAlignment w:val="baseline"/>
        <w:rPr>
          <w:rFonts w:ascii="Times New Roman" w:eastAsia="Times New Roman" w:hAnsi="Times New Roman" w:cs="Times New Roman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Postcondition: System will go back to its original state – main page.   </w:t>
      </w:r>
    </w:p>
    <w:p w14:paraId="2D2FC3EE" w14:textId="77777777" w:rsidR="00057EE3" w:rsidRPr="00E62453" w:rsidRDefault="00057EE3" w:rsidP="00057EE3">
      <w:pPr>
        <w:numPr>
          <w:ilvl w:val="0"/>
          <w:numId w:val="16"/>
        </w:numPr>
        <w:spacing w:after="0" w:line="240" w:lineRule="auto"/>
        <w:ind w:left="1080" w:firstLine="0"/>
        <w:textAlignment w:val="baseline"/>
        <w:rPr>
          <w:rFonts w:ascii="Calibri" w:eastAsia="Times New Roman" w:hAnsi="Calibri" w:cs="Calibri"/>
          <w:lang w:eastAsia="en-CA"/>
        </w:rPr>
      </w:pPr>
      <w:r w:rsidRPr="00E62453">
        <w:rPr>
          <w:rFonts w:ascii="Times New Roman" w:eastAsia="Times New Roman" w:hAnsi="Times New Roman" w:cs="Times New Roman"/>
          <w:lang w:eastAsia="en-CA"/>
        </w:rPr>
        <w:t>Test Cases: </w:t>
      </w:r>
    </w:p>
    <w:tbl>
      <w:tblPr>
        <w:tblW w:w="7718" w:type="dxa"/>
        <w:tblInd w:w="-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32"/>
        <w:gridCol w:w="1754"/>
        <w:gridCol w:w="1966"/>
        <w:gridCol w:w="1966"/>
      </w:tblGrid>
      <w:tr w:rsidR="00A4174F" w:rsidRPr="00E62453" w14:paraId="11C54D6A" w14:textId="1FE52B4B" w:rsidTr="00A4174F">
        <w:trPr>
          <w:trHeight w:val="361"/>
        </w:trPr>
        <w:tc>
          <w:tcPr>
            <w:tcW w:w="20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C7C4F17" w14:textId="77777777" w:rsidR="00A4174F" w:rsidRPr="00E62453" w:rsidRDefault="00A4174F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1 </w:t>
            </w:r>
          </w:p>
        </w:tc>
        <w:tc>
          <w:tcPr>
            <w:tcW w:w="17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7F2DFB9" w14:textId="77777777" w:rsidR="00A4174F" w:rsidRPr="00E62453" w:rsidRDefault="00A4174F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2 </w:t>
            </w:r>
          </w:p>
        </w:tc>
        <w:tc>
          <w:tcPr>
            <w:tcW w:w="19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B7DA927" w14:textId="77777777" w:rsidR="00A4174F" w:rsidRPr="00E62453" w:rsidRDefault="00A4174F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TC3 </w:t>
            </w:r>
          </w:p>
        </w:tc>
        <w:tc>
          <w:tcPr>
            <w:tcW w:w="19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5BAAE4B" w14:textId="0728C794" w:rsidR="00A4174F" w:rsidRPr="00E62453" w:rsidRDefault="00A4174F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TC4</w:t>
            </w:r>
          </w:p>
        </w:tc>
      </w:tr>
      <w:tr w:rsidR="00A4174F" w:rsidRPr="00E62453" w14:paraId="660C12C3" w14:textId="55BD491D" w:rsidTr="00A4174F">
        <w:trPr>
          <w:trHeight w:val="596"/>
        </w:trPr>
        <w:tc>
          <w:tcPr>
            <w:tcW w:w="20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5937937A" w14:textId="275E5BD9" w:rsidR="00A4174F" w:rsidRPr="00E62453" w:rsidRDefault="00A4174F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Input 1: 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1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67289571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9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 </w:t>
            </w:r>
          </w:p>
        </w:tc>
        <w:tc>
          <w:tcPr>
            <w:tcW w:w="17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4421A376" w14:textId="77777777" w:rsidR="00A4174F" w:rsidRPr="00E62453" w:rsidRDefault="00A4174F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Input 1: 2 </w:t>
            </w:r>
          </w:p>
        </w:tc>
        <w:tc>
          <w:tcPr>
            <w:tcW w:w="19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5988AE2C" w14:textId="763A57ED" w:rsidR="00A4174F" w:rsidRPr="00E62453" w:rsidRDefault="00A4174F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Input 1: 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1234567890</w:t>
            </w:r>
          </w:p>
        </w:tc>
        <w:tc>
          <w:tcPr>
            <w:tcW w:w="19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14:paraId="59AABD84" w14:textId="27637D8B" w:rsidR="00A4174F" w:rsidRPr="00E62453" w:rsidRDefault="00A4174F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Input 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4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1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67289571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0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 </w:t>
            </w:r>
          </w:p>
        </w:tc>
      </w:tr>
      <w:tr w:rsidR="00A4174F" w:rsidRPr="00E62453" w14:paraId="274E6FED" w14:textId="063564F2" w:rsidTr="00A4174F">
        <w:trPr>
          <w:trHeight w:val="927"/>
        </w:trPr>
        <w:tc>
          <w:tcPr>
            <w:tcW w:w="20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6EBE3EF" w14:textId="77777777" w:rsidR="00A4174F" w:rsidRPr="00E62453" w:rsidRDefault="00A4174F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“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 xml:space="preserve">Book ISBN# 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4672895719 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Added to Inventory</w:t>
            </w: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” </w:t>
            </w:r>
          </w:p>
        </w:tc>
        <w:tc>
          <w:tcPr>
            <w:tcW w:w="175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293FBF9" w14:textId="77777777" w:rsidR="00A4174F" w:rsidRPr="00E62453" w:rsidRDefault="00A4174F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>Output: INVALID </w:t>
            </w:r>
          </w:p>
        </w:tc>
        <w:tc>
          <w:tcPr>
            <w:tcW w:w="19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236697B" w14:textId="21C588CF" w:rsidR="00A4174F" w:rsidRPr="00E62453" w:rsidRDefault="00A4174F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CA"/>
              </w:rPr>
            </w:pPr>
            <w:r w:rsidRPr="00E62453">
              <w:rPr>
                <w:rFonts w:ascii="Times New Roman" w:eastAsia="Times New Roman" w:hAnsi="Times New Roman" w:cs="Times New Roman"/>
                <w:lang w:eastAsia="en-CA"/>
              </w:rPr>
              <w:t xml:space="preserve">Output: </w:t>
            </w:r>
            <w:r>
              <w:rPr>
                <w:rFonts w:ascii="Times New Roman" w:eastAsia="Times New Roman" w:hAnsi="Times New Roman" w:cs="Times New Roman"/>
                <w:lang w:eastAsia="en-CA"/>
              </w:rPr>
              <w:t>“Book ISBN# 1234567890 is not valid”</w:t>
            </w:r>
          </w:p>
        </w:tc>
        <w:tc>
          <w:tcPr>
            <w:tcW w:w="196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96E5248" w14:textId="7D1B9953" w:rsidR="00A4174F" w:rsidRPr="00E62453" w:rsidRDefault="00A4174F" w:rsidP="00361D1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lang w:eastAsia="en-CA"/>
              </w:rPr>
            </w:pPr>
            <w:r>
              <w:rPr>
                <w:rFonts w:ascii="Times New Roman" w:eastAsia="Times New Roman" w:hAnsi="Times New Roman" w:cs="Times New Roman"/>
                <w:lang w:eastAsia="en-CA"/>
              </w:rPr>
              <w:t>Output: “The book ISBN 1672895710 has not arrived yet”</w:t>
            </w:r>
          </w:p>
        </w:tc>
      </w:tr>
    </w:tbl>
    <w:p w14:paraId="07289165" w14:textId="77777777" w:rsidR="00057EE3" w:rsidRPr="00EB4DE8" w:rsidRDefault="00057EE3" w:rsidP="00057EE3"/>
    <w:p w14:paraId="18149767" w14:textId="11BD59CD" w:rsidR="00900582" w:rsidRPr="00900582" w:rsidRDefault="00900582" w:rsidP="00900582">
      <w:pPr>
        <w:pStyle w:val="ListParagraph"/>
        <w:numPr>
          <w:ilvl w:val="0"/>
          <w:numId w:val="27"/>
        </w:num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900582">
        <w:rPr>
          <w:rFonts w:ascii="Times New Roman" w:eastAsia="Times New Roman" w:hAnsi="Times New Roman" w:cs="Times New Roman"/>
        </w:rPr>
        <w:t xml:space="preserve">Story #6: </w:t>
      </w:r>
      <w:r w:rsidRPr="00900582">
        <w:rPr>
          <w:rFonts w:ascii="Helvetica" w:eastAsia="Times New Roman" w:hAnsi="Helvetica" w:cs="Segoe UI"/>
        </w:rPr>
        <w:t>As an administrator, I want to stock up on professor’s written course handbooks so that students in that class can purchase them.      </w:t>
      </w:r>
    </w:p>
    <w:p w14:paraId="690117F7" w14:textId="77777777" w:rsidR="00900582" w:rsidRPr="00900582" w:rsidRDefault="00900582" w:rsidP="00900582">
      <w:pPr>
        <w:numPr>
          <w:ilvl w:val="0"/>
          <w:numId w:val="30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</w:rPr>
      </w:pPr>
      <w:r w:rsidRPr="00900582">
        <w:rPr>
          <w:rFonts w:ascii="Times New Roman" w:eastAsia="Times New Roman" w:hAnsi="Times New Roman" w:cs="Times New Roman"/>
        </w:rPr>
        <w:t>Valid/Invalid Input/output   </w:t>
      </w:r>
    </w:p>
    <w:p w14:paraId="6A015EDB" w14:textId="77777777" w:rsidR="00900582" w:rsidRPr="00900582" w:rsidRDefault="00900582" w:rsidP="00900582">
      <w:pPr>
        <w:numPr>
          <w:ilvl w:val="0"/>
          <w:numId w:val="30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</w:rPr>
      </w:pPr>
      <w:r w:rsidRPr="00900582">
        <w:rPr>
          <w:rFonts w:ascii="Times New Roman" w:eastAsia="Times New Roman" w:hAnsi="Times New Roman" w:cs="Times New Roman"/>
          <w:b/>
          <w:bCs/>
        </w:rPr>
        <w:t>Valid Input:</w:t>
      </w:r>
      <w:r w:rsidRPr="00900582">
        <w:rPr>
          <w:rFonts w:ascii="Times New Roman" w:eastAsia="Times New Roman" w:hAnsi="Times New Roman" w:cs="Times New Roman"/>
        </w:rPr>
        <w:t xml:space="preserve"> ISBN-10 (Numeric-10 digits), Employee Number (Numeric-5 digits)  </w:t>
      </w:r>
    </w:p>
    <w:p w14:paraId="51A0E8A0" w14:textId="77777777" w:rsidR="00900582" w:rsidRPr="00900582" w:rsidRDefault="00900582" w:rsidP="00900582">
      <w:pPr>
        <w:numPr>
          <w:ilvl w:val="0"/>
          <w:numId w:val="30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</w:rPr>
      </w:pPr>
      <w:r w:rsidRPr="00900582">
        <w:rPr>
          <w:rFonts w:ascii="Times New Roman" w:eastAsia="Times New Roman" w:hAnsi="Times New Roman" w:cs="Times New Roman"/>
          <w:b/>
          <w:bCs/>
        </w:rPr>
        <w:t>Valid Output:</w:t>
      </w:r>
      <w:r w:rsidRPr="00900582">
        <w:rPr>
          <w:rFonts w:ascii="Times New Roman" w:eastAsia="Times New Roman" w:hAnsi="Times New Roman" w:cs="Times New Roman"/>
        </w:rPr>
        <w:t xml:space="preserve"> Alphanumeric (Eg: “book ordered, order# 56690”, “Error: couldn’t place order”, “employee num not found” etc)  </w:t>
      </w:r>
    </w:p>
    <w:p w14:paraId="25091FA3" w14:textId="77777777" w:rsidR="00900582" w:rsidRPr="00900582" w:rsidRDefault="00900582" w:rsidP="00900582">
      <w:pPr>
        <w:numPr>
          <w:ilvl w:val="0"/>
          <w:numId w:val="30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</w:rPr>
      </w:pPr>
      <w:r w:rsidRPr="00900582">
        <w:rPr>
          <w:rFonts w:ascii="Times New Roman" w:eastAsia="Times New Roman" w:hAnsi="Times New Roman" w:cs="Times New Roman"/>
          <w:b/>
          <w:bCs/>
        </w:rPr>
        <w:t>Invalid Input</w:t>
      </w:r>
      <w:r w:rsidRPr="00900582">
        <w:rPr>
          <w:rFonts w:ascii="Times New Roman" w:eastAsia="Times New Roman" w:hAnsi="Times New Roman" w:cs="Times New Roman"/>
        </w:rPr>
        <w:t>:  Special characters other than @, ISBN-10 (Numeric- 10 &lt; digits &lt; 10), Employee Number (Numeric- 5 &lt; digits &lt; 5).  </w:t>
      </w:r>
    </w:p>
    <w:p w14:paraId="6A0F7E10" w14:textId="77777777" w:rsidR="00900582" w:rsidRPr="00900582" w:rsidRDefault="00900582" w:rsidP="00900582">
      <w:pPr>
        <w:numPr>
          <w:ilvl w:val="0"/>
          <w:numId w:val="30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</w:rPr>
      </w:pPr>
      <w:r w:rsidRPr="00900582">
        <w:rPr>
          <w:rFonts w:ascii="Times New Roman" w:eastAsia="Times New Roman" w:hAnsi="Times New Roman" w:cs="Times New Roman"/>
          <w:b/>
          <w:bCs/>
        </w:rPr>
        <w:t>Invalid Output:</w:t>
      </w:r>
      <w:r w:rsidRPr="00900582">
        <w:rPr>
          <w:rFonts w:ascii="Times New Roman" w:eastAsia="Times New Roman" w:hAnsi="Times New Roman" w:cs="Times New Roman"/>
        </w:rPr>
        <w:t xml:space="preserve"> program doesn’t proceed, Program crashing   </w:t>
      </w:r>
    </w:p>
    <w:p w14:paraId="6F642173" w14:textId="77777777" w:rsidR="00900582" w:rsidRPr="00900582" w:rsidRDefault="00900582" w:rsidP="00900582">
      <w:pPr>
        <w:numPr>
          <w:ilvl w:val="0"/>
          <w:numId w:val="30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</w:rPr>
      </w:pPr>
      <w:r w:rsidRPr="00900582">
        <w:rPr>
          <w:rFonts w:ascii="Times New Roman" w:eastAsia="Times New Roman" w:hAnsi="Times New Roman" w:cs="Times New Roman"/>
        </w:rPr>
        <w:t>Equivalent Classes    </w:t>
      </w:r>
    </w:p>
    <w:p w14:paraId="6F64195B" w14:textId="77777777" w:rsidR="00900582" w:rsidRPr="00900582" w:rsidRDefault="00900582" w:rsidP="00900582">
      <w:pPr>
        <w:numPr>
          <w:ilvl w:val="0"/>
          <w:numId w:val="30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</w:rPr>
      </w:pPr>
      <w:r w:rsidRPr="00900582">
        <w:rPr>
          <w:rFonts w:ascii="Times New Roman" w:eastAsia="Times New Roman" w:hAnsi="Times New Roman" w:cs="Times New Roman"/>
        </w:rPr>
        <w:t>EC1 - ISBN-10 [1000000001, 9999999999]   </w:t>
      </w:r>
    </w:p>
    <w:p w14:paraId="6E2DBD81" w14:textId="77777777" w:rsidR="00900582" w:rsidRPr="00900582" w:rsidRDefault="00900582" w:rsidP="00900582">
      <w:pPr>
        <w:numPr>
          <w:ilvl w:val="0"/>
          <w:numId w:val="30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</w:rPr>
      </w:pPr>
      <w:r w:rsidRPr="00900582">
        <w:rPr>
          <w:rFonts w:ascii="Times New Roman" w:eastAsia="Times New Roman" w:hAnsi="Times New Roman" w:cs="Times New Roman"/>
        </w:rPr>
        <w:t>EC2 - Employee Number [10001, 99999]   </w:t>
      </w:r>
    </w:p>
    <w:p w14:paraId="6BCBEB08" w14:textId="77777777" w:rsidR="00900582" w:rsidRPr="00900582" w:rsidRDefault="00900582" w:rsidP="00900582">
      <w:pPr>
        <w:numPr>
          <w:ilvl w:val="0"/>
          <w:numId w:val="30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</w:rPr>
      </w:pPr>
      <w:r w:rsidRPr="00900582">
        <w:rPr>
          <w:rFonts w:ascii="Times New Roman" w:eastAsia="Times New Roman" w:hAnsi="Times New Roman" w:cs="Times New Roman"/>
        </w:rPr>
        <w:t>Boundary Value Analysis   </w:t>
      </w:r>
    </w:p>
    <w:p w14:paraId="090484C6" w14:textId="77777777" w:rsidR="00900582" w:rsidRPr="00900582" w:rsidRDefault="00900582" w:rsidP="00900582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900582">
        <w:rPr>
          <w:rFonts w:ascii="Calibri" w:eastAsia="Times New Roman" w:hAnsi="Calibri" w:cs="Calibri"/>
        </w:rPr>
        <w:lastRenderedPageBreak/>
        <w:t> </w:t>
      </w:r>
      <w:r w:rsidRPr="00900582">
        <w:rPr>
          <w:rFonts w:ascii="Calibri" w:eastAsia="Times New Roman" w:hAnsi="Calibri" w:cs="Calibri"/>
        </w:rPr>
        <w:br/>
        <w:t> </w:t>
      </w:r>
    </w:p>
    <w:tbl>
      <w:tblPr>
        <w:tblW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36"/>
        <w:gridCol w:w="2336"/>
        <w:gridCol w:w="2336"/>
        <w:gridCol w:w="2336"/>
      </w:tblGrid>
      <w:tr w:rsidR="00900582" w:rsidRPr="00900582" w14:paraId="2C721B1A" w14:textId="77777777" w:rsidTr="00900582">
        <w:trPr>
          <w:trHeight w:val="285"/>
        </w:trPr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D6664F1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Input Type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C3B3031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InValid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5B49BF1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Valid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CCF6C15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InValid </w:t>
            </w:r>
          </w:p>
        </w:tc>
      </w:tr>
      <w:tr w:rsidR="00900582" w:rsidRPr="00900582" w14:paraId="1DC83B85" w14:textId="77777777" w:rsidTr="00900582">
        <w:trPr>
          <w:trHeight w:val="285"/>
        </w:trPr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FEFEF"/>
            <w:hideMark/>
          </w:tcPr>
          <w:p w14:paraId="30867423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ISBN-10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FEFEF"/>
            <w:hideMark/>
          </w:tcPr>
          <w:p w14:paraId="31222554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1000000000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FEFEF"/>
            <w:hideMark/>
          </w:tcPr>
          <w:p w14:paraId="05FECD5A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4672895719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FEFEF"/>
            <w:hideMark/>
          </w:tcPr>
          <w:p w14:paraId="1B18B443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10000000000 </w:t>
            </w:r>
          </w:p>
        </w:tc>
      </w:tr>
      <w:tr w:rsidR="00900582" w:rsidRPr="00900582" w14:paraId="768A6466" w14:textId="77777777" w:rsidTr="00900582">
        <w:trPr>
          <w:trHeight w:val="285"/>
        </w:trPr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5A0143E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Employee #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9354779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10000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C03A23B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15561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27390E5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100000 </w:t>
            </w:r>
          </w:p>
        </w:tc>
      </w:tr>
    </w:tbl>
    <w:p w14:paraId="363A9AA3" w14:textId="77777777" w:rsidR="00900582" w:rsidRPr="00900582" w:rsidRDefault="00900582" w:rsidP="00900582">
      <w:pPr>
        <w:numPr>
          <w:ilvl w:val="0"/>
          <w:numId w:val="31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</w:rPr>
      </w:pPr>
      <w:r w:rsidRPr="00900582">
        <w:rPr>
          <w:rFonts w:ascii="Times New Roman" w:eastAsia="Times New Roman" w:hAnsi="Times New Roman" w:cs="Times New Roman"/>
        </w:rPr>
        <w:t>Steps for testing   </w:t>
      </w:r>
    </w:p>
    <w:p w14:paraId="014B232E" w14:textId="77777777" w:rsidR="00900582" w:rsidRPr="00900582" w:rsidRDefault="00900582" w:rsidP="00900582">
      <w:pPr>
        <w:numPr>
          <w:ilvl w:val="0"/>
          <w:numId w:val="31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</w:rPr>
      </w:pPr>
      <w:r w:rsidRPr="00900582">
        <w:rPr>
          <w:rFonts w:ascii="Times New Roman" w:eastAsia="Times New Roman" w:hAnsi="Times New Roman" w:cs="Times New Roman"/>
        </w:rPr>
        <w:t>Precondition: System (order placement software) is open/logged on to the main page   </w:t>
      </w:r>
    </w:p>
    <w:p w14:paraId="3A914586" w14:textId="77777777" w:rsidR="00900582" w:rsidRPr="00900582" w:rsidRDefault="00900582" w:rsidP="00900582">
      <w:pPr>
        <w:numPr>
          <w:ilvl w:val="0"/>
          <w:numId w:val="31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</w:rPr>
      </w:pPr>
      <w:r w:rsidRPr="00900582">
        <w:rPr>
          <w:rFonts w:ascii="Times New Roman" w:eastAsia="Times New Roman" w:hAnsi="Times New Roman" w:cs="Times New Roman"/>
        </w:rPr>
        <w:t>Input: Book ISBN-10, Employee Number, e-mail address   </w:t>
      </w:r>
    </w:p>
    <w:p w14:paraId="7224E6CA" w14:textId="77777777" w:rsidR="00900582" w:rsidRPr="00900582" w:rsidRDefault="00900582" w:rsidP="00900582">
      <w:pPr>
        <w:numPr>
          <w:ilvl w:val="0"/>
          <w:numId w:val="31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</w:rPr>
      </w:pPr>
      <w:r w:rsidRPr="00900582">
        <w:rPr>
          <w:rFonts w:ascii="Times New Roman" w:eastAsia="Times New Roman" w:hAnsi="Times New Roman" w:cs="Times New Roman"/>
        </w:rPr>
        <w:t>Expected Output: Order placed; e-mail sent!   </w:t>
      </w:r>
    </w:p>
    <w:p w14:paraId="0CB6D922" w14:textId="77777777" w:rsidR="00900582" w:rsidRPr="00900582" w:rsidRDefault="00900582" w:rsidP="00900582">
      <w:pPr>
        <w:numPr>
          <w:ilvl w:val="0"/>
          <w:numId w:val="31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</w:rPr>
      </w:pPr>
      <w:r w:rsidRPr="00900582">
        <w:rPr>
          <w:rFonts w:ascii="Times New Roman" w:eastAsia="Times New Roman" w:hAnsi="Times New Roman" w:cs="Times New Roman"/>
        </w:rPr>
        <w:t>Postcondition: System will go back to its original state – main page.   </w:t>
      </w:r>
    </w:p>
    <w:p w14:paraId="5DB4A9AB" w14:textId="77777777" w:rsidR="00900582" w:rsidRPr="00900582" w:rsidRDefault="00900582" w:rsidP="00900582">
      <w:pPr>
        <w:numPr>
          <w:ilvl w:val="0"/>
          <w:numId w:val="31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</w:rPr>
      </w:pPr>
      <w:r w:rsidRPr="00900582">
        <w:rPr>
          <w:rFonts w:ascii="Times New Roman" w:eastAsia="Times New Roman" w:hAnsi="Times New Roman" w:cs="Times New Roman"/>
        </w:rPr>
        <w:t>     Test Cases:   </w:t>
      </w:r>
    </w:p>
    <w:p w14:paraId="76DDE76D" w14:textId="77777777" w:rsidR="00900582" w:rsidRPr="00900582" w:rsidRDefault="00900582" w:rsidP="00900582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900582">
        <w:rPr>
          <w:rFonts w:ascii="Calibri" w:eastAsia="Times New Roman" w:hAnsi="Calibri" w:cs="Calibri"/>
        </w:rPr>
        <w:t> </w:t>
      </w:r>
      <w:r w:rsidRPr="00900582">
        <w:rPr>
          <w:rFonts w:ascii="Calibri" w:eastAsia="Times New Roman" w:hAnsi="Calibri" w:cs="Calibri"/>
        </w:rPr>
        <w:br/>
        <w:t> </w:t>
      </w:r>
    </w:p>
    <w:tbl>
      <w:tblPr>
        <w:tblW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55"/>
        <w:gridCol w:w="1395"/>
        <w:gridCol w:w="1860"/>
        <w:gridCol w:w="1860"/>
        <w:gridCol w:w="1860"/>
      </w:tblGrid>
      <w:tr w:rsidR="00900582" w:rsidRPr="00900582" w14:paraId="453D5717" w14:textId="77777777" w:rsidTr="00900582">
        <w:trPr>
          <w:trHeight w:val="270"/>
        </w:trPr>
        <w:tc>
          <w:tcPr>
            <w:tcW w:w="23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A04266D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TC1 </w:t>
            </w:r>
          </w:p>
        </w:tc>
        <w:tc>
          <w:tcPr>
            <w:tcW w:w="13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C42F7BE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TC2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0270D30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TC3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531CA1F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TC4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223DF60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TC5 </w:t>
            </w:r>
          </w:p>
        </w:tc>
      </w:tr>
      <w:tr w:rsidR="00900582" w:rsidRPr="00900582" w14:paraId="21F0214F" w14:textId="77777777" w:rsidTr="00900582">
        <w:trPr>
          <w:trHeight w:val="495"/>
        </w:trPr>
        <w:tc>
          <w:tcPr>
            <w:tcW w:w="23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FEFEF"/>
            <w:hideMark/>
          </w:tcPr>
          <w:p w14:paraId="5D42F8CD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Input 1: 4672895719 </w:t>
            </w:r>
          </w:p>
        </w:tc>
        <w:tc>
          <w:tcPr>
            <w:tcW w:w="13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FEFEF"/>
            <w:hideMark/>
          </w:tcPr>
          <w:p w14:paraId="6D4FBC71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Input 1: 2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FEFEF"/>
            <w:hideMark/>
          </w:tcPr>
          <w:p w14:paraId="26FD3170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Input 1: 467985719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FEFEF"/>
            <w:hideMark/>
          </w:tcPr>
          <w:p w14:paraId="5A5E6F3A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Input 1: 1672235345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FEFEF"/>
            <w:hideMark/>
          </w:tcPr>
          <w:p w14:paraId="73DDE03B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Input 1: 167223534567 </w:t>
            </w:r>
          </w:p>
        </w:tc>
      </w:tr>
      <w:tr w:rsidR="00900582" w:rsidRPr="00900582" w14:paraId="776A7C0A" w14:textId="77777777" w:rsidTr="00900582">
        <w:trPr>
          <w:trHeight w:val="480"/>
        </w:trPr>
        <w:tc>
          <w:tcPr>
            <w:tcW w:w="23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43AA081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Input 2: 15561 </w:t>
            </w:r>
          </w:p>
        </w:tc>
        <w:tc>
          <w:tcPr>
            <w:tcW w:w="13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82C2F4F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Input 2: 5A7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21FB740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Input 2: 15781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5C5EC03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Input 2: 155615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4FC2029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Input 2: 15561 </w:t>
            </w:r>
          </w:p>
        </w:tc>
      </w:tr>
      <w:tr w:rsidR="00900582" w:rsidRPr="00900582" w14:paraId="14505ABF" w14:textId="77777777" w:rsidTr="00900582">
        <w:trPr>
          <w:trHeight w:val="1005"/>
        </w:trPr>
        <w:tc>
          <w:tcPr>
            <w:tcW w:w="23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4B257FD9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Output: “Order made, Order# 56690” </w:t>
            </w:r>
          </w:p>
        </w:tc>
        <w:tc>
          <w:tcPr>
            <w:tcW w:w="13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78A6772E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Output: INVALID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25370744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Output: “Employee Number not found”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4B1E7061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Output:   </w:t>
            </w:r>
          </w:p>
          <w:p w14:paraId="69CA0750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“INVALID” </w:t>
            </w:r>
          </w:p>
        </w:tc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06876C3F" w14:textId="77777777" w:rsidR="00900582" w:rsidRPr="00900582" w:rsidRDefault="00900582" w:rsidP="00900582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00582">
              <w:rPr>
                <w:rFonts w:ascii="Times New Roman" w:eastAsia="Times New Roman" w:hAnsi="Times New Roman" w:cs="Times New Roman"/>
              </w:rPr>
              <w:t>Output: “INVALID” </w:t>
            </w:r>
          </w:p>
        </w:tc>
      </w:tr>
    </w:tbl>
    <w:p w14:paraId="69B60B27" w14:textId="77777777" w:rsidR="00900582" w:rsidRPr="00900582" w:rsidRDefault="00900582" w:rsidP="00900582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900582">
        <w:rPr>
          <w:rFonts w:ascii="Helvetica" w:eastAsia="Times New Roman" w:hAnsi="Helvetica" w:cs="Segoe UI"/>
        </w:rPr>
        <w:t>  </w:t>
      </w:r>
    </w:p>
    <w:p w14:paraId="30493B96" w14:textId="218BB360" w:rsidR="00403583" w:rsidRPr="00403583" w:rsidRDefault="00403583" w:rsidP="00403583">
      <w:pPr>
        <w:pStyle w:val="ListParagraph"/>
        <w:numPr>
          <w:ilvl w:val="0"/>
          <w:numId w:val="27"/>
        </w:numPr>
        <w:spacing w:after="0" w:line="240" w:lineRule="auto"/>
        <w:textAlignment w:val="baseline"/>
        <w:rPr>
          <w:rFonts w:ascii="Calibri" w:eastAsia="Times New Roman" w:hAnsi="Calibri" w:cs="Calibri"/>
          <w:sz w:val="24"/>
          <w:szCs w:val="24"/>
          <w:lang w:val="en-CA"/>
        </w:rPr>
      </w:pPr>
      <w:r w:rsidRPr="00403583">
        <w:rPr>
          <w:rFonts w:ascii="Calibri" w:eastAsia="Times New Roman" w:hAnsi="Calibri" w:cs="Calibri"/>
        </w:rPr>
        <w:t>Story #</w:t>
      </w:r>
      <w:r>
        <w:rPr>
          <w:rFonts w:ascii="Calibri" w:eastAsia="Times New Roman" w:hAnsi="Calibri" w:cs="Calibri"/>
        </w:rPr>
        <w:t>1 leddy</w:t>
      </w:r>
      <w:r w:rsidRPr="00403583">
        <w:rPr>
          <w:rFonts w:ascii="Calibri" w:eastAsia="Times New Roman" w:hAnsi="Calibri" w:cs="Calibri"/>
        </w:rPr>
        <w:t xml:space="preserve">: </w:t>
      </w:r>
      <w:r w:rsidRPr="00403583">
        <w:rPr>
          <w:rFonts w:ascii="Calibri" w:eastAsia="Times New Roman" w:hAnsi="Calibri" w:cs="Calibri"/>
          <w:sz w:val="24"/>
          <w:szCs w:val="24"/>
        </w:rPr>
        <w:t>As an administrator in the bookstore, I want to check if a book is available at the library and hasn’t been loaned in more than 6 months so I can request the library to send the book to the bookstore.</w:t>
      </w:r>
      <w:r w:rsidRPr="00403583">
        <w:rPr>
          <w:rFonts w:ascii="Calibri" w:eastAsia="Times New Roman" w:hAnsi="Calibri" w:cs="Calibri"/>
          <w:sz w:val="24"/>
          <w:szCs w:val="24"/>
          <w:lang w:val="en-CA"/>
        </w:rPr>
        <w:t> </w:t>
      </w:r>
    </w:p>
    <w:p w14:paraId="047FAE94" w14:textId="77777777" w:rsidR="00403583" w:rsidRPr="00403583" w:rsidRDefault="00403583" w:rsidP="00403583">
      <w:pPr>
        <w:numPr>
          <w:ilvl w:val="0"/>
          <w:numId w:val="33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val="en-CA"/>
        </w:rPr>
      </w:pPr>
      <w:r w:rsidRPr="00403583">
        <w:rPr>
          <w:rFonts w:ascii="Times New Roman" w:eastAsia="Times New Roman" w:hAnsi="Times New Roman" w:cs="Times New Roman"/>
        </w:rPr>
        <w:t>Valid/Invalid Input/output  </w:t>
      </w:r>
      <w:r w:rsidRPr="00403583">
        <w:rPr>
          <w:rFonts w:ascii="Times New Roman" w:eastAsia="Times New Roman" w:hAnsi="Times New Roman" w:cs="Times New Roman"/>
          <w:lang w:val="en-CA"/>
        </w:rPr>
        <w:t> </w:t>
      </w:r>
    </w:p>
    <w:p w14:paraId="31592960" w14:textId="77777777" w:rsidR="00403583" w:rsidRPr="00403583" w:rsidRDefault="00403583" w:rsidP="00403583">
      <w:pPr>
        <w:spacing w:after="0" w:line="240" w:lineRule="auto"/>
        <w:ind w:left="720" w:firstLine="720"/>
        <w:textAlignment w:val="baseline"/>
        <w:rPr>
          <w:rFonts w:ascii="Segoe UI" w:eastAsia="Times New Roman" w:hAnsi="Segoe UI" w:cs="Segoe UI"/>
          <w:sz w:val="18"/>
          <w:szCs w:val="18"/>
          <w:lang w:val="en-CA"/>
        </w:rPr>
      </w:pPr>
      <w:r w:rsidRPr="00403583">
        <w:rPr>
          <w:rFonts w:ascii="Times New Roman" w:eastAsia="Times New Roman" w:hAnsi="Times New Roman" w:cs="Times New Roman"/>
          <w:b/>
          <w:bCs/>
        </w:rPr>
        <w:t>Valid Input:</w:t>
      </w:r>
      <w:r w:rsidRPr="00403583">
        <w:rPr>
          <w:rFonts w:ascii="Times New Roman" w:eastAsia="Times New Roman" w:hAnsi="Times New Roman" w:cs="Times New Roman"/>
        </w:rPr>
        <w:t xml:space="preserve"> ISBN-10 (Numeric-10 digits)</w:t>
      </w:r>
      <w:r w:rsidRPr="00403583">
        <w:rPr>
          <w:rFonts w:ascii="Times New Roman" w:eastAsia="Times New Roman" w:hAnsi="Times New Roman" w:cs="Times New Roman"/>
          <w:lang w:val="en-CA"/>
        </w:rPr>
        <w:t> </w:t>
      </w:r>
    </w:p>
    <w:p w14:paraId="449517E6" w14:textId="77777777" w:rsidR="00403583" w:rsidRPr="00403583" w:rsidRDefault="00403583" w:rsidP="00403583">
      <w:pPr>
        <w:spacing w:after="0" w:line="240" w:lineRule="auto"/>
        <w:ind w:left="1440"/>
        <w:textAlignment w:val="baseline"/>
        <w:rPr>
          <w:rFonts w:ascii="Segoe UI" w:eastAsia="Times New Roman" w:hAnsi="Segoe UI" w:cs="Segoe UI"/>
          <w:sz w:val="18"/>
          <w:szCs w:val="18"/>
          <w:lang w:val="en-CA"/>
        </w:rPr>
      </w:pPr>
      <w:r w:rsidRPr="00403583">
        <w:rPr>
          <w:rFonts w:ascii="Times New Roman" w:eastAsia="Times New Roman" w:hAnsi="Times New Roman" w:cs="Times New Roman"/>
          <w:b/>
          <w:bCs/>
        </w:rPr>
        <w:t>Valid Output:</w:t>
      </w:r>
      <w:r w:rsidRPr="00403583">
        <w:rPr>
          <w:rFonts w:ascii="Times New Roman" w:eastAsia="Times New Roman" w:hAnsi="Times New Roman" w:cs="Times New Roman"/>
        </w:rPr>
        <w:t xml:space="preserve"> Alphanumeric (“Book with ISBN – hasn’t/has been loaned within  the last 6 months and is/isn’t available for selling”)</w:t>
      </w:r>
      <w:r w:rsidRPr="00403583">
        <w:rPr>
          <w:rFonts w:ascii="Times New Roman" w:eastAsia="Times New Roman" w:hAnsi="Times New Roman" w:cs="Times New Roman"/>
          <w:lang w:val="en-CA"/>
        </w:rPr>
        <w:t> </w:t>
      </w:r>
    </w:p>
    <w:p w14:paraId="26C2AC19" w14:textId="77777777" w:rsidR="00403583" w:rsidRPr="00403583" w:rsidRDefault="00403583" w:rsidP="00403583">
      <w:pPr>
        <w:spacing w:after="0" w:line="240" w:lineRule="auto"/>
        <w:ind w:left="720" w:firstLine="720"/>
        <w:textAlignment w:val="baseline"/>
        <w:rPr>
          <w:rFonts w:ascii="Segoe UI" w:eastAsia="Times New Roman" w:hAnsi="Segoe UI" w:cs="Segoe UI"/>
          <w:sz w:val="18"/>
          <w:szCs w:val="18"/>
          <w:lang w:val="en-CA"/>
        </w:rPr>
      </w:pPr>
      <w:r w:rsidRPr="00403583">
        <w:rPr>
          <w:rFonts w:ascii="Times New Roman" w:eastAsia="Times New Roman" w:hAnsi="Times New Roman" w:cs="Times New Roman"/>
          <w:b/>
          <w:bCs/>
        </w:rPr>
        <w:t>Invalid Input</w:t>
      </w:r>
      <w:r w:rsidRPr="00403583">
        <w:rPr>
          <w:rFonts w:ascii="Times New Roman" w:eastAsia="Times New Roman" w:hAnsi="Times New Roman" w:cs="Times New Roman"/>
        </w:rPr>
        <w:t>:   characters other than @, ISBN-10 (Numeric- 10 &lt; digits &lt; 10),</w:t>
      </w:r>
      <w:r w:rsidRPr="00403583">
        <w:rPr>
          <w:rFonts w:ascii="Times New Roman" w:eastAsia="Times New Roman" w:hAnsi="Times New Roman" w:cs="Times New Roman"/>
          <w:lang w:val="en-CA"/>
        </w:rPr>
        <w:t> </w:t>
      </w:r>
    </w:p>
    <w:p w14:paraId="1550F0E2" w14:textId="77777777" w:rsidR="00403583" w:rsidRPr="00403583" w:rsidRDefault="00403583" w:rsidP="00403583">
      <w:pPr>
        <w:spacing w:after="0" w:line="240" w:lineRule="auto"/>
        <w:ind w:left="720" w:firstLine="720"/>
        <w:textAlignment w:val="baseline"/>
        <w:rPr>
          <w:rFonts w:ascii="Segoe UI" w:eastAsia="Times New Roman" w:hAnsi="Segoe UI" w:cs="Segoe UI"/>
          <w:sz w:val="18"/>
          <w:szCs w:val="18"/>
          <w:lang w:val="en-CA"/>
        </w:rPr>
      </w:pPr>
      <w:r w:rsidRPr="00403583">
        <w:rPr>
          <w:rFonts w:ascii="Times New Roman" w:eastAsia="Times New Roman" w:hAnsi="Times New Roman" w:cs="Times New Roman"/>
          <w:b/>
          <w:bCs/>
        </w:rPr>
        <w:t>Invalid Output:</w:t>
      </w:r>
      <w:r w:rsidRPr="00403583">
        <w:rPr>
          <w:rFonts w:ascii="Times New Roman" w:eastAsia="Times New Roman" w:hAnsi="Times New Roman" w:cs="Times New Roman"/>
        </w:rPr>
        <w:t xml:space="preserve"> program doesn’t proceed, Program crashing  </w:t>
      </w:r>
      <w:r w:rsidRPr="00403583">
        <w:rPr>
          <w:rFonts w:ascii="Times New Roman" w:eastAsia="Times New Roman" w:hAnsi="Times New Roman" w:cs="Times New Roman"/>
          <w:lang w:val="en-CA"/>
        </w:rPr>
        <w:t> </w:t>
      </w:r>
    </w:p>
    <w:p w14:paraId="5D35D19C" w14:textId="77777777" w:rsidR="00403583" w:rsidRPr="00403583" w:rsidRDefault="00403583" w:rsidP="00403583">
      <w:pPr>
        <w:numPr>
          <w:ilvl w:val="0"/>
          <w:numId w:val="34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val="en-CA"/>
        </w:rPr>
      </w:pPr>
      <w:r w:rsidRPr="00403583">
        <w:rPr>
          <w:rFonts w:ascii="Times New Roman" w:eastAsia="Times New Roman" w:hAnsi="Times New Roman" w:cs="Times New Roman"/>
        </w:rPr>
        <w:t>Equivalent Classes   </w:t>
      </w:r>
      <w:r w:rsidRPr="00403583">
        <w:rPr>
          <w:rFonts w:ascii="Times New Roman" w:eastAsia="Times New Roman" w:hAnsi="Times New Roman" w:cs="Times New Roman"/>
          <w:lang w:val="en-CA"/>
        </w:rPr>
        <w:t> </w:t>
      </w:r>
    </w:p>
    <w:p w14:paraId="74B740C2" w14:textId="77777777" w:rsidR="00403583" w:rsidRPr="00403583" w:rsidRDefault="00403583" w:rsidP="00403583">
      <w:pPr>
        <w:numPr>
          <w:ilvl w:val="0"/>
          <w:numId w:val="35"/>
        </w:numPr>
        <w:spacing w:after="0" w:line="240" w:lineRule="auto"/>
        <w:ind w:left="2700" w:firstLine="0"/>
        <w:textAlignment w:val="baseline"/>
        <w:rPr>
          <w:rFonts w:ascii="Times New Roman" w:eastAsia="Times New Roman" w:hAnsi="Times New Roman" w:cs="Times New Roman"/>
          <w:lang w:val="en-CA"/>
        </w:rPr>
      </w:pPr>
      <w:r w:rsidRPr="00403583">
        <w:rPr>
          <w:rFonts w:ascii="Times New Roman" w:eastAsia="Times New Roman" w:hAnsi="Times New Roman" w:cs="Times New Roman"/>
        </w:rPr>
        <w:t>EC1 - ISBN-10 [1000000001, 9999999999]  </w:t>
      </w:r>
      <w:r w:rsidRPr="00403583">
        <w:rPr>
          <w:rFonts w:ascii="Times New Roman" w:eastAsia="Times New Roman" w:hAnsi="Times New Roman" w:cs="Times New Roman"/>
          <w:lang w:val="en-CA"/>
        </w:rPr>
        <w:t> </w:t>
      </w:r>
    </w:p>
    <w:p w14:paraId="353C52AE" w14:textId="77777777" w:rsidR="00403583" w:rsidRPr="00403583" w:rsidRDefault="00403583" w:rsidP="00403583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val="en-CA"/>
        </w:rPr>
      </w:pPr>
      <w:r w:rsidRPr="00403583">
        <w:rPr>
          <w:rFonts w:ascii="Calibri" w:eastAsia="Times New Roman" w:hAnsi="Calibri" w:cs="Calibri"/>
          <w:lang w:val="en-CA"/>
        </w:rPr>
        <w:t> </w:t>
      </w:r>
    </w:p>
    <w:p w14:paraId="663CAEF5" w14:textId="77777777" w:rsidR="00403583" w:rsidRPr="00403583" w:rsidRDefault="00403583" w:rsidP="00403583">
      <w:pPr>
        <w:numPr>
          <w:ilvl w:val="0"/>
          <w:numId w:val="36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val="en-CA"/>
        </w:rPr>
      </w:pPr>
      <w:r w:rsidRPr="00403583">
        <w:rPr>
          <w:rFonts w:ascii="Times New Roman" w:eastAsia="Times New Roman" w:hAnsi="Times New Roman" w:cs="Times New Roman"/>
        </w:rPr>
        <w:t>Boundary Value Analysis  </w:t>
      </w:r>
      <w:r w:rsidRPr="00403583">
        <w:rPr>
          <w:rFonts w:ascii="Times New Roman" w:eastAsia="Times New Roman" w:hAnsi="Times New Roman" w:cs="Times New Roman"/>
          <w:lang w:val="en-CA"/>
        </w:rPr>
        <w:t> 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35"/>
        <w:gridCol w:w="2336"/>
        <w:gridCol w:w="2336"/>
        <w:gridCol w:w="2337"/>
      </w:tblGrid>
      <w:tr w:rsidR="00403583" w:rsidRPr="00403583" w14:paraId="46B0BE25" w14:textId="77777777" w:rsidTr="00403583">
        <w:trPr>
          <w:trHeight w:val="270"/>
        </w:trPr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110CD5D" w14:textId="77777777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</w:rPr>
              <w:t>Input Type </w:t>
            </w:r>
            <w:r w:rsidRPr="00403583">
              <w:rPr>
                <w:rFonts w:ascii="Times New Roman" w:eastAsia="Times New Roman" w:hAnsi="Times New Roman" w:cs="Times New Roman"/>
                <w:lang w:val="en-CA"/>
              </w:rPr>
              <w:t>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CA332E4" w14:textId="77777777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</w:rPr>
              <w:t>InValid </w:t>
            </w:r>
            <w:r w:rsidRPr="00403583">
              <w:rPr>
                <w:rFonts w:ascii="Times New Roman" w:eastAsia="Times New Roman" w:hAnsi="Times New Roman" w:cs="Times New Roman"/>
                <w:lang w:val="en-CA"/>
              </w:rPr>
              <w:t>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BE420F4" w14:textId="77777777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</w:rPr>
              <w:t>Valid </w:t>
            </w:r>
            <w:r w:rsidRPr="00403583">
              <w:rPr>
                <w:rFonts w:ascii="Times New Roman" w:eastAsia="Times New Roman" w:hAnsi="Times New Roman" w:cs="Times New Roman"/>
                <w:lang w:val="en-CA"/>
              </w:rPr>
              <w:t>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9D11F75" w14:textId="77777777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</w:rPr>
              <w:t>InValid </w:t>
            </w:r>
            <w:r w:rsidRPr="00403583">
              <w:rPr>
                <w:rFonts w:ascii="Times New Roman" w:eastAsia="Times New Roman" w:hAnsi="Times New Roman" w:cs="Times New Roman"/>
                <w:lang w:val="en-CA"/>
              </w:rPr>
              <w:t> </w:t>
            </w:r>
          </w:p>
        </w:tc>
      </w:tr>
      <w:tr w:rsidR="00403583" w:rsidRPr="00403583" w14:paraId="5E5A2981" w14:textId="77777777" w:rsidTr="00403583">
        <w:trPr>
          <w:trHeight w:val="270"/>
        </w:trPr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057B67D6" w14:textId="77777777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  <w:color w:val="000000"/>
              </w:rPr>
              <w:t>ISBN-10 </w:t>
            </w:r>
            <w:r w:rsidRPr="00403583">
              <w:rPr>
                <w:rFonts w:ascii="Times New Roman" w:eastAsia="Times New Roman" w:hAnsi="Times New Roman" w:cs="Times New Roman"/>
                <w:color w:val="000000"/>
                <w:lang w:val="en-CA"/>
              </w:rPr>
              <w:t>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6A4B40C6" w14:textId="77777777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  <w:color w:val="000000"/>
              </w:rPr>
              <w:t>1000000000 </w:t>
            </w:r>
            <w:r w:rsidRPr="00403583">
              <w:rPr>
                <w:rFonts w:ascii="Times New Roman" w:eastAsia="Times New Roman" w:hAnsi="Times New Roman" w:cs="Times New Roman"/>
                <w:color w:val="000000"/>
                <w:lang w:val="en-CA"/>
              </w:rPr>
              <w:t>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6400E96F" w14:textId="77777777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  <w:color w:val="000000"/>
              </w:rPr>
              <w:t>4672895719 </w:t>
            </w:r>
            <w:r w:rsidRPr="00403583">
              <w:rPr>
                <w:rFonts w:ascii="Times New Roman" w:eastAsia="Times New Roman" w:hAnsi="Times New Roman" w:cs="Times New Roman"/>
                <w:color w:val="000000"/>
                <w:lang w:val="en-CA"/>
              </w:rPr>
              <w:t> 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12082AAF" w14:textId="77777777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  <w:color w:val="000000"/>
              </w:rPr>
              <w:t>10000000000 </w:t>
            </w:r>
            <w:r w:rsidRPr="00403583">
              <w:rPr>
                <w:rFonts w:ascii="Times New Roman" w:eastAsia="Times New Roman" w:hAnsi="Times New Roman" w:cs="Times New Roman"/>
                <w:color w:val="000000"/>
                <w:lang w:val="en-CA"/>
              </w:rPr>
              <w:t> </w:t>
            </w:r>
          </w:p>
        </w:tc>
      </w:tr>
    </w:tbl>
    <w:p w14:paraId="43F720F7" w14:textId="77777777" w:rsidR="00403583" w:rsidRPr="00403583" w:rsidRDefault="00403583" w:rsidP="00403583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val="en-CA"/>
        </w:rPr>
      </w:pPr>
      <w:r w:rsidRPr="00403583">
        <w:rPr>
          <w:rFonts w:ascii="Times New Roman" w:eastAsia="Times New Roman" w:hAnsi="Times New Roman" w:cs="Times New Roman"/>
          <w:lang w:val="en-CA"/>
        </w:rPr>
        <w:t> </w:t>
      </w:r>
    </w:p>
    <w:p w14:paraId="7AB87B2B" w14:textId="77777777" w:rsidR="00403583" w:rsidRPr="00403583" w:rsidRDefault="00403583" w:rsidP="00403583">
      <w:pPr>
        <w:numPr>
          <w:ilvl w:val="0"/>
          <w:numId w:val="37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val="en-CA"/>
        </w:rPr>
      </w:pPr>
      <w:r w:rsidRPr="00403583">
        <w:rPr>
          <w:rFonts w:ascii="Times New Roman" w:eastAsia="Times New Roman" w:hAnsi="Times New Roman" w:cs="Times New Roman"/>
        </w:rPr>
        <w:t>Steps for testing  </w:t>
      </w:r>
      <w:r w:rsidRPr="00403583">
        <w:rPr>
          <w:rFonts w:ascii="Times New Roman" w:eastAsia="Times New Roman" w:hAnsi="Times New Roman" w:cs="Times New Roman"/>
          <w:lang w:val="en-CA"/>
        </w:rPr>
        <w:t> </w:t>
      </w:r>
    </w:p>
    <w:p w14:paraId="125A1FDA" w14:textId="77777777" w:rsidR="00403583" w:rsidRPr="00403583" w:rsidRDefault="00403583" w:rsidP="00403583">
      <w:pPr>
        <w:numPr>
          <w:ilvl w:val="0"/>
          <w:numId w:val="38"/>
        </w:numPr>
        <w:spacing w:after="0" w:line="240" w:lineRule="auto"/>
        <w:ind w:left="2700" w:firstLine="0"/>
        <w:textAlignment w:val="baseline"/>
        <w:rPr>
          <w:rFonts w:ascii="Times New Roman" w:eastAsia="Times New Roman" w:hAnsi="Times New Roman" w:cs="Times New Roman"/>
          <w:lang w:val="en-CA"/>
        </w:rPr>
      </w:pPr>
      <w:r w:rsidRPr="00403583">
        <w:rPr>
          <w:rFonts w:ascii="Times New Roman" w:eastAsia="Times New Roman" w:hAnsi="Times New Roman" w:cs="Times New Roman"/>
        </w:rPr>
        <w:t>Precondition: System (order placement software) is open/logged on to the main page  </w:t>
      </w:r>
      <w:r w:rsidRPr="00403583">
        <w:rPr>
          <w:rFonts w:ascii="Times New Roman" w:eastAsia="Times New Roman" w:hAnsi="Times New Roman" w:cs="Times New Roman"/>
          <w:lang w:val="en-CA"/>
        </w:rPr>
        <w:t> </w:t>
      </w:r>
    </w:p>
    <w:p w14:paraId="2684B228" w14:textId="77777777" w:rsidR="00403583" w:rsidRPr="00403583" w:rsidRDefault="00403583" w:rsidP="00403583">
      <w:pPr>
        <w:numPr>
          <w:ilvl w:val="0"/>
          <w:numId w:val="39"/>
        </w:numPr>
        <w:spacing w:after="0" w:line="240" w:lineRule="auto"/>
        <w:ind w:left="2700" w:firstLine="0"/>
        <w:textAlignment w:val="baseline"/>
        <w:rPr>
          <w:rFonts w:ascii="Times New Roman" w:eastAsia="Times New Roman" w:hAnsi="Times New Roman" w:cs="Times New Roman"/>
          <w:lang w:val="en-CA"/>
        </w:rPr>
      </w:pPr>
      <w:r w:rsidRPr="00403583">
        <w:rPr>
          <w:rFonts w:ascii="Times New Roman" w:eastAsia="Times New Roman" w:hAnsi="Times New Roman" w:cs="Times New Roman"/>
        </w:rPr>
        <w:t>Input: Book ISBN-10,</w:t>
      </w:r>
      <w:r w:rsidRPr="00403583">
        <w:rPr>
          <w:rFonts w:ascii="Times New Roman" w:eastAsia="Times New Roman" w:hAnsi="Times New Roman" w:cs="Times New Roman"/>
          <w:lang w:val="en-CA"/>
        </w:rPr>
        <w:t> </w:t>
      </w:r>
    </w:p>
    <w:p w14:paraId="4BB378B4" w14:textId="77777777" w:rsidR="00403583" w:rsidRPr="00403583" w:rsidRDefault="00403583" w:rsidP="00403583">
      <w:pPr>
        <w:numPr>
          <w:ilvl w:val="0"/>
          <w:numId w:val="40"/>
        </w:numPr>
        <w:spacing w:after="0" w:line="240" w:lineRule="auto"/>
        <w:ind w:left="2700" w:firstLine="0"/>
        <w:textAlignment w:val="baseline"/>
        <w:rPr>
          <w:rFonts w:ascii="Times New Roman" w:eastAsia="Times New Roman" w:hAnsi="Times New Roman" w:cs="Times New Roman"/>
          <w:lang w:val="en-CA"/>
        </w:rPr>
      </w:pPr>
      <w:r w:rsidRPr="00403583">
        <w:rPr>
          <w:rFonts w:ascii="Times New Roman" w:eastAsia="Times New Roman" w:hAnsi="Times New Roman" w:cs="Times New Roman"/>
        </w:rPr>
        <w:t>Expected Output: String – “Book with ISBN – hasn’t/has been loaned within the last 6 months and is/isn’t available for selling”</w:t>
      </w:r>
      <w:r w:rsidRPr="00403583">
        <w:rPr>
          <w:rFonts w:ascii="Times New Roman" w:eastAsia="Times New Roman" w:hAnsi="Times New Roman" w:cs="Times New Roman"/>
          <w:lang w:val="en-CA"/>
        </w:rPr>
        <w:t> </w:t>
      </w:r>
    </w:p>
    <w:p w14:paraId="3F2A78DE" w14:textId="77777777" w:rsidR="00403583" w:rsidRPr="00403583" w:rsidRDefault="00403583" w:rsidP="00403583">
      <w:pPr>
        <w:numPr>
          <w:ilvl w:val="0"/>
          <w:numId w:val="41"/>
        </w:numPr>
        <w:spacing w:after="0" w:line="240" w:lineRule="auto"/>
        <w:ind w:left="2700" w:firstLine="0"/>
        <w:textAlignment w:val="baseline"/>
        <w:rPr>
          <w:rFonts w:ascii="Times New Roman" w:eastAsia="Times New Roman" w:hAnsi="Times New Roman" w:cs="Times New Roman"/>
          <w:lang w:val="en-CA"/>
        </w:rPr>
      </w:pPr>
      <w:r w:rsidRPr="00403583">
        <w:rPr>
          <w:rFonts w:ascii="Times New Roman" w:eastAsia="Times New Roman" w:hAnsi="Times New Roman" w:cs="Times New Roman"/>
        </w:rPr>
        <w:t>Postcondition: System will go back to its original state – main page.  </w:t>
      </w:r>
      <w:r w:rsidRPr="00403583">
        <w:rPr>
          <w:rFonts w:ascii="Times New Roman" w:eastAsia="Times New Roman" w:hAnsi="Times New Roman" w:cs="Times New Roman"/>
          <w:lang w:val="en-CA"/>
        </w:rPr>
        <w:t> </w:t>
      </w:r>
    </w:p>
    <w:p w14:paraId="5B6BB091" w14:textId="77777777" w:rsidR="00403583" w:rsidRPr="00403583" w:rsidRDefault="00403583" w:rsidP="00403583">
      <w:pPr>
        <w:numPr>
          <w:ilvl w:val="0"/>
          <w:numId w:val="42"/>
        </w:numPr>
        <w:spacing w:after="0" w:line="240" w:lineRule="auto"/>
        <w:ind w:left="1080" w:firstLine="0"/>
        <w:textAlignment w:val="baseline"/>
        <w:rPr>
          <w:rFonts w:ascii="Times New Roman" w:eastAsia="Times New Roman" w:hAnsi="Times New Roman" w:cs="Times New Roman"/>
          <w:lang w:val="en-CA"/>
        </w:rPr>
      </w:pPr>
      <w:r w:rsidRPr="00403583">
        <w:rPr>
          <w:rFonts w:ascii="Times New Roman" w:eastAsia="Times New Roman" w:hAnsi="Times New Roman" w:cs="Times New Roman"/>
        </w:rPr>
        <w:t>Test Cases:  </w:t>
      </w:r>
      <w:r w:rsidRPr="00403583">
        <w:rPr>
          <w:rFonts w:ascii="Times New Roman" w:eastAsia="Times New Roman" w:hAnsi="Times New Roman" w:cs="Times New Roman"/>
          <w:lang w:val="en-CA"/>
        </w:rPr>
        <w:t> 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69"/>
        <w:gridCol w:w="1980"/>
        <w:gridCol w:w="1980"/>
        <w:gridCol w:w="2415"/>
      </w:tblGrid>
      <w:tr w:rsidR="00403583" w:rsidRPr="00403583" w14:paraId="087F0D1F" w14:textId="77777777" w:rsidTr="00403583">
        <w:trPr>
          <w:trHeight w:val="270"/>
        </w:trPr>
        <w:tc>
          <w:tcPr>
            <w:tcW w:w="29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D61954C" w14:textId="77777777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</w:rPr>
              <w:t>TC1 </w:t>
            </w:r>
            <w:r w:rsidRPr="00403583">
              <w:rPr>
                <w:rFonts w:ascii="Times New Roman" w:eastAsia="Times New Roman" w:hAnsi="Times New Roman" w:cs="Times New Roman"/>
                <w:lang w:val="en-CA"/>
              </w:rPr>
              <w:t> </w:t>
            </w:r>
          </w:p>
        </w:tc>
        <w:tc>
          <w:tcPr>
            <w:tcW w:w="19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3A970A8" w14:textId="77777777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</w:rPr>
              <w:t>TC2 </w:t>
            </w:r>
            <w:r w:rsidRPr="00403583">
              <w:rPr>
                <w:rFonts w:ascii="Times New Roman" w:eastAsia="Times New Roman" w:hAnsi="Times New Roman" w:cs="Times New Roman"/>
                <w:lang w:val="en-CA"/>
              </w:rPr>
              <w:t> </w:t>
            </w:r>
          </w:p>
        </w:tc>
        <w:tc>
          <w:tcPr>
            <w:tcW w:w="19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653B407" w14:textId="77777777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</w:rPr>
              <w:t>TC3 </w:t>
            </w:r>
            <w:r w:rsidRPr="00403583">
              <w:rPr>
                <w:rFonts w:ascii="Times New Roman" w:eastAsia="Times New Roman" w:hAnsi="Times New Roman" w:cs="Times New Roman"/>
                <w:lang w:val="en-CA"/>
              </w:rPr>
              <w:t> </w:t>
            </w:r>
          </w:p>
        </w:tc>
        <w:tc>
          <w:tcPr>
            <w:tcW w:w="24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42E1F99" w14:textId="77777777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</w:rPr>
              <w:t>TC4 </w:t>
            </w:r>
            <w:r w:rsidRPr="00403583">
              <w:rPr>
                <w:rFonts w:ascii="Times New Roman" w:eastAsia="Times New Roman" w:hAnsi="Times New Roman" w:cs="Times New Roman"/>
                <w:lang w:val="en-CA"/>
              </w:rPr>
              <w:t> </w:t>
            </w:r>
          </w:p>
        </w:tc>
      </w:tr>
      <w:tr w:rsidR="00403583" w:rsidRPr="00403583" w14:paraId="3669539F" w14:textId="77777777" w:rsidTr="00403583">
        <w:trPr>
          <w:trHeight w:val="495"/>
        </w:trPr>
        <w:tc>
          <w:tcPr>
            <w:tcW w:w="29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0D271E41" w14:textId="70F40ADC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 xml:space="preserve">Input 1: </w:t>
            </w:r>
            <w:r w:rsidR="006F1978" w:rsidRPr="006F1978">
              <w:rPr>
                <w:rFonts w:ascii="Times New Roman" w:eastAsia="Times New Roman" w:hAnsi="Times New Roman" w:cs="Times New Roman"/>
                <w:color w:val="000000"/>
              </w:rPr>
              <w:t>1780262046</w:t>
            </w:r>
          </w:p>
        </w:tc>
        <w:tc>
          <w:tcPr>
            <w:tcW w:w="19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30C05BBC" w14:textId="77777777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  <w:color w:val="000000"/>
              </w:rPr>
              <w:t>Input 1: 2 </w:t>
            </w:r>
            <w:r w:rsidRPr="00403583">
              <w:rPr>
                <w:rFonts w:ascii="Times New Roman" w:eastAsia="Times New Roman" w:hAnsi="Times New Roman" w:cs="Times New Roman"/>
                <w:color w:val="000000"/>
                <w:lang w:val="en-CA"/>
              </w:rPr>
              <w:t> </w:t>
            </w:r>
          </w:p>
        </w:tc>
        <w:tc>
          <w:tcPr>
            <w:tcW w:w="19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5E8C1702" w14:textId="77777777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  <w:color w:val="000000"/>
              </w:rPr>
              <w:t>Input 1: 7674887239</w:t>
            </w:r>
            <w:r w:rsidRPr="00403583">
              <w:rPr>
                <w:rFonts w:ascii="Times New Roman" w:eastAsia="Times New Roman" w:hAnsi="Times New Roman" w:cs="Times New Roman"/>
                <w:color w:val="000000"/>
                <w:lang w:val="en-CA"/>
              </w:rPr>
              <w:t> </w:t>
            </w:r>
          </w:p>
        </w:tc>
        <w:tc>
          <w:tcPr>
            <w:tcW w:w="24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  <w:hideMark/>
          </w:tcPr>
          <w:p w14:paraId="3F5B8E27" w14:textId="1FF07E77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  <w:color w:val="000000"/>
              </w:rPr>
              <w:t>Input 1: 1672</w:t>
            </w:r>
            <w:r w:rsidR="00931542">
              <w:rPr>
                <w:rFonts w:ascii="Times New Roman" w:eastAsia="Times New Roman" w:hAnsi="Times New Roman" w:cs="Times New Roman"/>
                <w:color w:val="000000"/>
              </w:rPr>
              <w:t>895710</w:t>
            </w:r>
          </w:p>
        </w:tc>
      </w:tr>
      <w:tr w:rsidR="00403583" w:rsidRPr="00403583" w14:paraId="4BA804D1" w14:textId="77777777" w:rsidTr="00403583">
        <w:trPr>
          <w:trHeight w:val="495"/>
        </w:trPr>
        <w:tc>
          <w:tcPr>
            <w:tcW w:w="29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1B9D25B" w14:textId="666D4885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</w:rPr>
              <w:t xml:space="preserve">Output: “Book with ISBN  </w:t>
            </w:r>
            <w:r w:rsidR="006F1978" w:rsidRPr="006F1978">
              <w:rPr>
                <w:rFonts w:ascii="Times New Roman" w:eastAsia="Times New Roman" w:hAnsi="Times New Roman" w:cs="Times New Roman"/>
                <w:color w:val="000000"/>
              </w:rPr>
              <w:t>1780262046</w:t>
            </w:r>
            <w:r w:rsidR="005A3691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403583">
              <w:rPr>
                <w:rFonts w:ascii="Times New Roman" w:eastAsia="Times New Roman" w:hAnsi="Times New Roman" w:cs="Times New Roman"/>
              </w:rPr>
              <w:t>has</w:t>
            </w:r>
            <w:r w:rsidR="005A3691">
              <w:rPr>
                <w:rFonts w:ascii="Times New Roman" w:eastAsia="Times New Roman" w:hAnsi="Times New Roman" w:cs="Times New Roman"/>
              </w:rPr>
              <w:t xml:space="preserve"> no</w:t>
            </w:r>
            <w:r w:rsidRPr="00403583">
              <w:rPr>
                <w:rFonts w:ascii="Times New Roman" w:eastAsia="Times New Roman" w:hAnsi="Times New Roman" w:cs="Times New Roman"/>
              </w:rPr>
              <w:t>t been loaned within the last 6 months and is available for selling”</w:t>
            </w:r>
            <w:r w:rsidRPr="00403583">
              <w:rPr>
                <w:rFonts w:ascii="Times New Roman" w:eastAsia="Times New Roman" w:hAnsi="Times New Roman" w:cs="Times New Roman"/>
                <w:lang w:val="en-CA"/>
              </w:rPr>
              <w:t> </w:t>
            </w:r>
          </w:p>
        </w:tc>
        <w:tc>
          <w:tcPr>
            <w:tcW w:w="19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0C7AD7F" w14:textId="77777777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</w:rPr>
              <w:t>Output: INVALID Input </w:t>
            </w:r>
            <w:r w:rsidRPr="00403583">
              <w:rPr>
                <w:rFonts w:ascii="Times New Roman" w:eastAsia="Times New Roman" w:hAnsi="Times New Roman" w:cs="Times New Roman"/>
                <w:lang w:val="en-CA"/>
              </w:rPr>
              <w:t> </w:t>
            </w:r>
          </w:p>
        </w:tc>
        <w:tc>
          <w:tcPr>
            <w:tcW w:w="19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757C313" w14:textId="77777777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</w:rPr>
              <w:t>Output: “ISBN not found” </w:t>
            </w:r>
            <w:r w:rsidRPr="00403583">
              <w:rPr>
                <w:rFonts w:ascii="Times New Roman" w:eastAsia="Times New Roman" w:hAnsi="Times New Roman" w:cs="Times New Roman"/>
                <w:lang w:val="en-CA"/>
              </w:rPr>
              <w:t> </w:t>
            </w:r>
          </w:p>
        </w:tc>
        <w:tc>
          <w:tcPr>
            <w:tcW w:w="24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CE36388" w14:textId="77777777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</w:rPr>
              <w:t>Output:  </w:t>
            </w:r>
            <w:r w:rsidRPr="00403583">
              <w:rPr>
                <w:rFonts w:ascii="Times New Roman" w:eastAsia="Times New Roman" w:hAnsi="Times New Roman" w:cs="Times New Roman"/>
                <w:lang w:val="en-CA"/>
              </w:rPr>
              <w:t> </w:t>
            </w:r>
          </w:p>
          <w:p w14:paraId="5A6E11A6" w14:textId="0EF7D524" w:rsidR="00403583" w:rsidRPr="00403583" w:rsidRDefault="00403583" w:rsidP="0040358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val="en-CA"/>
              </w:rPr>
            </w:pPr>
            <w:r w:rsidRPr="00403583">
              <w:rPr>
                <w:rFonts w:ascii="Times New Roman" w:eastAsia="Times New Roman" w:hAnsi="Times New Roman" w:cs="Times New Roman"/>
              </w:rPr>
              <w:t xml:space="preserve">“Book with ISBN </w:t>
            </w:r>
            <w:r w:rsidR="00931542" w:rsidRPr="00403583">
              <w:rPr>
                <w:rFonts w:ascii="Times New Roman" w:eastAsia="Times New Roman" w:hAnsi="Times New Roman" w:cs="Times New Roman"/>
                <w:color w:val="000000"/>
              </w:rPr>
              <w:t>1672</w:t>
            </w:r>
            <w:r w:rsidR="00931542">
              <w:rPr>
                <w:rFonts w:ascii="Times New Roman" w:eastAsia="Times New Roman" w:hAnsi="Times New Roman" w:cs="Times New Roman"/>
                <w:color w:val="000000"/>
              </w:rPr>
              <w:t>895710</w:t>
            </w:r>
            <w:r w:rsidRPr="00403583">
              <w:rPr>
                <w:rFonts w:ascii="Times New Roman" w:eastAsia="Times New Roman" w:hAnsi="Times New Roman" w:cs="Times New Roman"/>
              </w:rPr>
              <w:t xml:space="preserve"> has been loaned within the last 6 months and isn’t available for selling”</w:t>
            </w:r>
            <w:r w:rsidRPr="00403583">
              <w:rPr>
                <w:rFonts w:ascii="Times New Roman" w:eastAsia="Times New Roman" w:hAnsi="Times New Roman" w:cs="Times New Roman"/>
                <w:lang w:val="en-CA"/>
              </w:rPr>
              <w:t> </w:t>
            </w:r>
          </w:p>
        </w:tc>
      </w:tr>
    </w:tbl>
    <w:p w14:paraId="07CD94E7" w14:textId="77777777" w:rsidR="00403583" w:rsidRPr="00403583" w:rsidRDefault="00403583" w:rsidP="00403583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val="en-CA"/>
        </w:rPr>
      </w:pPr>
      <w:r w:rsidRPr="00403583">
        <w:rPr>
          <w:rFonts w:ascii="Calibri" w:eastAsia="Times New Roman" w:hAnsi="Calibri" w:cs="Calibri"/>
          <w:lang w:val="en-CA"/>
        </w:rPr>
        <w:t> </w:t>
      </w:r>
    </w:p>
    <w:p w14:paraId="36E190AC" w14:textId="6C94D03B" w:rsidR="00E91594" w:rsidRPr="00E91594" w:rsidRDefault="00536EB5" w:rsidP="00E91594">
      <w:pPr>
        <w:pStyle w:val="ListParagraph"/>
        <w:numPr>
          <w:ilvl w:val="0"/>
          <w:numId w:val="27"/>
        </w:numPr>
      </w:pPr>
      <w:r>
        <w:t>Story#3: Leddy: As an employee in the library, I want to loan a book to a student so they can take it</w:t>
      </w:r>
      <w:r w:rsidR="00E91594" w:rsidRPr="00E91594">
        <w:rPr>
          <w:rFonts w:ascii="Calibri" w:eastAsia="Calibri" w:hAnsi="Calibri" w:cs="Calibri"/>
          <w:color w:val="000000" w:themeColor="text1"/>
        </w:rPr>
        <w:t>.</w:t>
      </w:r>
    </w:p>
    <w:p w14:paraId="0677DDF8" w14:textId="77777777" w:rsidR="00E91594" w:rsidRDefault="00E91594" w:rsidP="00E91594">
      <w:pPr>
        <w:pStyle w:val="ListParagraph"/>
        <w:ind w:left="360" w:firstLine="360"/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Valid/Invalid Input/output</w:t>
      </w:r>
    </w:p>
    <w:p w14:paraId="3F8B3182" w14:textId="77777777" w:rsidR="00E91594" w:rsidRDefault="00E91594" w:rsidP="00E91594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b/>
          <w:bCs/>
          <w:color w:val="000000" w:themeColor="text1"/>
        </w:rPr>
        <w:t>Valid Input: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 Student Number (Numeric- 9 digits), ISBN-10 (Numeric-10 digits), Employee Number (Numeric-5 digits)</w:t>
      </w:r>
    </w:p>
    <w:p w14:paraId="59F72DD4" w14:textId="13B0EE1C" w:rsidR="00E91594" w:rsidRDefault="00E91594" w:rsidP="00E91594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b/>
          <w:bCs/>
          <w:color w:val="000000" w:themeColor="text1"/>
        </w:rPr>
        <w:t>Valid Output: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 Alphanumeric (Eg: “</w:t>
      </w:r>
      <w:r>
        <w:rPr>
          <w:rFonts w:ascii="Times New Roman" w:eastAsia="Times New Roman" w:hAnsi="Times New Roman" w:cs="Times New Roman"/>
          <w:color w:val="000000" w:themeColor="text1"/>
        </w:rPr>
        <w:t>Book loaned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, </w:t>
      </w:r>
      <w:r>
        <w:rPr>
          <w:rFonts w:ascii="Times New Roman" w:eastAsia="Times New Roman" w:hAnsi="Times New Roman" w:cs="Times New Roman"/>
          <w:color w:val="000000" w:themeColor="text1"/>
        </w:rPr>
        <w:t>Loan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# </w:t>
      </w:r>
      <w:r>
        <w:rPr>
          <w:rFonts w:ascii="Times New Roman" w:eastAsia="Times New Roman" w:hAnsi="Times New Roman" w:cs="Times New Roman"/>
          <w:color w:val="000000" w:themeColor="text1"/>
        </w:rPr>
        <w:t>16690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”, “unable to </w:t>
      </w:r>
      <w:r>
        <w:rPr>
          <w:rFonts w:ascii="Times New Roman" w:eastAsia="Times New Roman" w:hAnsi="Times New Roman" w:cs="Times New Roman"/>
          <w:color w:val="000000" w:themeColor="text1"/>
        </w:rPr>
        <w:t>loan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>
        <w:rPr>
          <w:rFonts w:ascii="Times New Roman" w:eastAsia="Times New Roman" w:hAnsi="Times New Roman" w:cs="Times New Roman"/>
          <w:color w:val="000000" w:themeColor="text1"/>
        </w:rPr>
        <w:t>book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>”, “employee/student num not found” etc)</w:t>
      </w:r>
    </w:p>
    <w:p w14:paraId="7AA6038A" w14:textId="77777777" w:rsidR="00E91594" w:rsidRDefault="00E91594" w:rsidP="00E91594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Invalid Input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>: Characters a-z,A-Z, Special characters, Student Number (Numeric - 9 &lt; digits &lt; 9), ISBN-10 (Numeric- 10 &lt; digits &lt; 10), Employee Number (Numeric- 5 &lt; digits &lt; 5)</w:t>
      </w:r>
    </w:p>
    <w:p w14:paraId="4DE2CA0E" w14:textId="77777777" w:rsidR="00E91594" w:rsidRDefault="00E91594" w:rsidP="00E91594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3D068687">
        <w:rPr>
          <w:rFonts w:ascii="Times New Roman" w:eastAsia="Times New Roman" w:hAnsi="Times New Roman" w:cs="Times New Roman"/>
          <w:b/>
          <w:bCs/>
          <w:color w:val="000000" w:themeColor="text1"/>
        </w:rPr>
        <w:t>Invalid Output:</w:t>
      </w:r>
      <w:r w:rsidRPr="3D068687">
        <w:rPr>
          <w:rFonts w:ascii="Times New Roman" w:eastAsia="Times New Roman" w:hAnsi="Times New Roman" w:cs="Times New Roman"/>
          <w:color w:val="000000" w:themeColor="text1"/>
        </w:rPr>
        <w:t xml:space="preserve"> program doesn’t proceed, Program crashing</w:t>
      </w:r>
    </w:p>
    <w:p w14:paraId="106E5DEB" w14:textId="77777777" w:rsidR="00E91594" w:rsidRDefault="00E91594" w:rsidP="00E91594">
      <w:pPr>
        <w:pStyle w:val="ListParagraph"/>
        <w:ind w:left="360" w:firstLine="360"/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Equivalent Classes</w:t>
      </w:r>
    </w:p>
    <w:p w14:paraId="7515CA3F" w14:textId="77777777" w:rsidR="00E91594" w:rsidRDefault="00E91594" w:rsidP="00E91594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EC1 - Student Number [100000001, 999999999]</w:t>
      </w:r>
    </w:p>
    <w:p w14:paraId="5FFCD6D5" w14:textId="77777777" w:rsidR="00E91594" w:rsidRDefault="00E91594" w:rsidP="00E91594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EC2 - ISBN-10 [1000000001, 9999999999]</w:t>
      </w:r>
    </w:p>
    <w:p w14:paraId="01CAA4A4" w14:textId="77777777" w:rsidR="00E91594" w:rsidRDefault="00E91594" w:rsidP="00E91594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EC3 - Employee Number [10001, 99999]</w:t>
      </w:r>
    </w:p>
    <w:p w14:paraId="561AD356" w14:textId="77777777" w:rsidR="00E91594" w:rsidRDefault="00E91594" w:rsidP="00E91594">
      <w:pPr>
        <w:pStyle w:val="ListParagraph"/>
        <w:ind w:left="360" w:firstLine="360"/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Boundary Value Analysis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2340"/>
        <w:gridCol w:w="2340"/>
        <w:gridCol w:w="2340"/>
        <w:gridCol w:w="2340"/>
      </w:tblGrid>
      <w:tr w:rsidR="00E91594" w14:paraId="11FA4BDB" w14:textId="77777777" w:rsidTr="008B6810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E2A6714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put Type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BC15D22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Valid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41EA649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Valid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6DE1C8F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Valid</w:t>
            </w:r>
          </w:p>
        </w:tc>
      </w:tr>
      <w:tr w:rsidR="00E91594" w14:paraId="2FA431E1" w14:textId="77777777" w:rsidTr="008B6810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A3CC2FC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Student #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81120C1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0000000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4225278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67934082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3C2B4F1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000000000</w:t>
            </w:r>
          </w:p>
        </w:tc>
      </w:tr>
      <w:tr w:rsidR="00E91594" w14:paraId="004D366B" w14:textId="77777777" w:rsidTr="008B6810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91A64A5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SBN-1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493FAF7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00000000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C0F9439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4672895719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CB614EA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0000000000</w:t>
            </w:r>
          </w:p>
        </w:tc>
      </w:tr>
      <w:tr w:rsidR="00E91594" w14:paraId="08DD8076" w14:textId="77777777" w:rsidTr="008B6810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D2D5F72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Employee #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0B35136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000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A3F60B4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5561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C6DBC4C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100000</w:t>
            </w:r>
          </w:p>
        </w:tc>
      </w:tr>
    </w:tbl>
    <w:p w14:paraId="3495E1F8" w14:textId="77777777" w:rsidR="00E91594" w:rsidRDefault="00E91594" w:rsidP="00E91594">
      <w:pPr>
        <w:pStyle w:val="ListParagraph"/>
        <w:ind w:left="360"/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Steps for testing</w:t>
      </w:r>
    </w:p>
    <w:p w14:paraId="750ABC49" w14:textId="24F36F99" w:rsidR="00E91594" w:rsidRDefault="00E91594" w:rsidP="00E91594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Precondition: System (</w:t>
      </w:r>
      <w:r>
        <w:rPr>
          <w:rFonts w:ascii="Times New Roman" w:eastAsia="Times New Roman" w:hAnsi="Times New Roman" w:cs="Times New Roman"/>
          <w:color w:val="000000" w:themeColor="text1"/>
        </w:rPr>
        <w:t>loan book page</w:t>
      </w:r>
      <w:r w:rsidRPr="67CA6FB7">
        <w:rPr>
          <w:rFonts w:ascii="Times New Roman" w:eastAsia="Times New Roman" w:hAnsi="Times New Roman" w:cs="Times New Roman"/>
          <w:color w:val="000000" w:themeColor="text1"/>
        </w:rPr>
        <w:t>) is open/logged on to the main page</w:t>
      </w:r>
    </w:p>
    <w:p w14:paraId="37E62A84" w14:textId="77777777" w:rsidR="00E91594" w:rsidRDefault="00E91594" w:rsidP="00E91594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Input: Book ISBN-10, Student Number, Employee Number</w:t>
      </w:r>
    </w:p>
    <w:p w14:paraId="13F9D64F" w14:textId="77777777" w:rsidR="00E91594" w:rsidRDefault="00E91594" w:rsidP="00E91594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Expected Output: Order Number </w:t>
      </w:r>
    </w:p>
    <w:p w14:paraId="729F4BB2" w14:textId="77777777" w:rsidR="00E91594" w:rsidRDefault="00E91594" w:rsidP="00E91594">
      <w:pPr>
        <w:pStyle w:val="ListParagraph"/>
        <w:numPr>
          <w:ilvl w:val="1"/>
          <w:numId w:val="2"/>
        </w:numPr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 xml:space="preserve">Postcondition: System will go back to its original state – main page. </w:t>
      </w:r>
    </w:p>
    <w:p w14:paraId="6427D1F0" w14:textId="77777777" w:rsidR="00E91594" w:rsidRDefault="00E91594" w:rsidP="00E91594">
      <w:pPr>
        <w:ind w:left="720"/>
        <w:rPr>
          <w:rFonts w:ascii="Times New Roman" w:eastAsia="Times New Roman" w:hAnsi="Times New Roman" w:cs="Times New Roman"/>
          <w:color w:val="000000" w:themeColor="text1"/>
        </w:rPr>
      </w:pPr>
      <w:r w:rsidRPr="67CA6FB7">
        <w:rPr>
          <w:rFonts w:ascii="Times New Roman" w:eastAsia="Times New Roman" w:hAnsi="Times New Roman" w:cs="Times New Roman"/>
          <w:color w:val="000000" w:themeColor="text1"/>
        </w:rPr>
        <w:t>Test Cases: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2340"/>
        <w:gridCol w:w="2340"/>
        <w:gridCol w:w="2340"/>
        <w:gridCol w:w="2340"/>
      </w:tblGrid>
      <w:tr w:rsidR="00E91594" w14:paraId="42D6C345" w14:textId="77777777" w:rsidTr="008B6810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6ADE224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TC1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7C965E1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TC2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4564AAB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TC3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D7B6B79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TC4</w:t>
            </w:r>
          </w:p>
        </w:tc>
      </w:tr>
      <w:tr w:rsidR="00E91594" w14:paraId="3C2C433E" w14:textId="77777777" w:rsidTr="008B6810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40DFE64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put 1: 167934082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7E51160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put 1: 5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9D881EA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put 1: 5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1FCD961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Input 1: 167937080</w:t>
            </w:r>
          </w:p>
        </w:tc>
      </w:tr>
      <w:tr w:rsidR="00E91594" w14:paraId="60978094" w14:textId="77777777" w:rsidTr="008B6810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91C75AC" w14:textId="594628ED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2: </w:t>
            </w:r>
            <w:r w:rsidR="00372BFB" w:rsidRPr="00372BFB">
              <w:rPr>
                <w:rFonts w:ascii="Times New Roman" w:eastAsia="Times New Roman" w:hAnsi="Times New Roman" w:cs="Times New Roman"/>
                <w:color w:val="000000" w:themeColor="text1"/>
              </w:rPr>
              <w:t>1672895710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3DAFA4A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put 2: 2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2C0A234" w14:textId="22A00E2F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2: </w:t>
            </w:r>
            <w:r w:rsidR="00372BFB" w:rsidRPr="00372BFB">
              <w:rPr>
                <w:rFonts w:ascii="Times New Roman" w:eastAsia="Times New Roman" w:hAnsi="Times New Roman" w:cs="Times New Roman"/>
                <w:color w:val="000000" w:themeColor="text1"/>
              </w:rPr>
              <w:t>167985719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31B7D01" w14:textId="320BFFEB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Input 2: </w:t>
            </w:r>
            <w:r w:rsidR="00372BFB" w:rsidRPr="00372BFB">
              <w:rPr>
                <w:rFonts w:ascii="Times New Roman" w:eastAsia="Times New Roman" w:hAnsi="Times New Roman" w:cs="Times New Roman"/>
                <w:color w:val="000000" w:themeColor="text1"/>
              </w:rPr>
              <w:t>1672235719</w:t>
            </w:r>
          </w:p>
        </w:tc>
      </w:tr>
      <w:tr w:rsidR="00E91594" w14:paraId="6CC414F4" w14:textId="77777777" w:rsidTr="008B6810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F2C9937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put 3: 15561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CFE9896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put 3: 5A7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E30A8E1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put 3: 15781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1BCB9948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Input 3: 12181</w:t>
            </w:r>
          </w:p>
        </w:tc>
      </w:tr>
      <w:tr w:rsidR="00E91594" w14:paraId="205A975C" w14:textId="77777777" w:rsidTr="008B6810">
        <w:trPr>
          <w:trHeight w:val="300"/>
        </w:trPr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964BE84" w14:textId="35AB9E75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Output: “</w:t>
            </w:r>
            <w:r w:rsidR="00372BFB">
              <w:rPr>
                <w:rFonts w:ascii="Times New Roman" w:eastAsia="Times New Roman" w:hAnsi="Times New Roman" w:cs="Times New Roman"/>
                <w:color w:val="000000" w:themeColor="text1"/>
              </w:rPr>
              <w:t>Book loaned</w:t>
            </w: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, </w:t>
            </w:r>
            <w:r w:rsidR="00372BFB">
              <w:rPr>
                <w:rFonts w:ascii="Times New Roman" w:eastAsia="Times New Roman" w:hAnsi="Times New Roman" w:cs="Times New Roman"/>
                <w:color w:val="000000" w:themeColor="text1"/>
              </w:rPr>
              <w:t>Loan</w:t>
            </w: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# </w:t>
            </w:r>
            <w:r w:rsidR="00372BFB">
              <w:rPr>
                <w:rFonts w:ascii="Times New Roman" w:eastAsia="Times New Roman" w:hAnsi="Times New Roman" w:cs="Times New Roman"/>
                <w:color w:val="000000" w:themeColor="text1"/>
              </w:rPr>
              <w:t>16679</w:t>
            </w: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>”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8ED9AC1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Output: INVALID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7E56BEEB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67CA6FB7">
              <w:rPr>
                <w:rFonts w:ascii="Times New Roman" w:eastAsia="Times New Roman" w:hAnsi="Times New Roman" w:cs="Times New Roman"/>
                <w:color w:val="000000" w:themeColor="text1"/>
              </w:rPr>
              <w:t>Output: INVALID</w:t>
            </w:r>
          </w:p>
        </w:tc>
        <w:tc>
          <w:tcPr>
            <w:tcW w:w="23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0E73149" w14:textId="77777777" w:rsidR="00E91594" w:rsidRDefault="00E91594" w:rsidP="008B6810">
            <w:pPr>
              <w:spacing w:line="259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D068687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Output: “Student Number Not Found” </w:t>
            </w:r>
          </w:p>
        </w:tc>
      </w:tr>
    </w:tbl>
    <w:p w14:paraId="1A6CD2D8" w14:textId="5411263D" w:rsidR="00057EE3" w:rsidRDefault="00057EE3" w:rsidP="00536EB5">
      <w:pPr>
        <w:pStyle w:val="ListParagraph"/>
        <w:ind w:left="1080"/>
      </w:pPr>
    </w:p>
    <w:sectPr w:rsidR="00057EE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645EB"/>
    <w:multiLevelType w:val="multilevel"/>
    <w:tmpl w:val="062AB1E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" w15:restartNumberingAfterBreak="0">
    <w:nsid w:val="07ED2DA5"/>
    <w:multiLevelType w:val="multilevel"/>
    <w:tmpl w:val="853CF1C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A0A4007"/>
    <w:multiLevelType w:val="multilevel"/>
    <w:tmpl w:val="3EACDB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BD22C32"/>
    <w:multiLevelType w:val="hybridMultilevel"/>
    <w:tmpl w:val="1B4CBC9A"/>
    <w:lvl w:ilvl="0" w:tplc="B9B256B0">
      <w:start w:val="7"/>
      <w:numFmt w:val="decimal"/>
      <w:lvlText w:val="%1.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C7212B3"/>
    <w:multiLevelType w:val="multilevel"/>
    <w:tmpl w:val="238CFC8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14E1F32"/>
    <w:multiLevelType w:val="multilevel"/>
    <w:tmpl w:val="E75094A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6" w15:restartNumberingAfterBreak="0">
    <w:nsid w:val="17554569"/>
    <w:multiLevelType w:val="hybridMultilevel"/>
    <w:tmpl w:val="22E8617A"/>
    <w:lvl w:ilvl="0" w:tplc="25A44F9A">
      <w:start w:val="6"/>
      <w:numFmt w:val="decimal"/>
      <w:lvlText w:val="%1."/>
      <w:lvlJc w:val="left"/>
      <w:pPr>
        <w:ind w:left="1080" w:hanging="360"/>
      </w:pPr>
      <w:rPr>
        <w:rFonts w:ascii="Times New Roman" w:eastAsia="Times New Roman" w:hAnsi="Times New Roman" w:cs="Times New Roman" w:hint="default"/>
        <w:color w:val="000000" w:themeColor="text1"/>
        <w:sz w:val="22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C3C6AAF"/>
    <w:multiLevelType w:val="multilevel"/>
    <w:tmpl w:val="F404E8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3F82001"/>
    <w:multiLevelType w:val="multilevel"/>
    <w:tmpl w:val="1728E26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9" w15:restartNumberingAfterBreak="0">
    <w:nsid w:val="24713DAD"/>
    <w:multiLevelType w:val="hybridMultilevel"/>
    <w:tmpl w:val="EC82C01E"/>
    <w:lvl w:ilvl="0" w:tplc="120A58EC">
      <w:start w:val="4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000000" w:themeColor="text1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D00D73"/>
    <w:multiLevelType w:val="multilevel"/>
    <w:tmpl w:val="223E03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8"/>
      <w:numFmt w:val="decimal"/>
      <w:lvlText w:val="%5"/>
      <w:lvlJc w:val="left"/>
      <w:pPr>
        <w:ind w:left="3600" w:hanging="360"/>
      </w:pPr>
      <w:rPr>
        <w:rFonts w:hint="default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DFB24AE"/>
    <w:multiLevelType w:val="multilevel"/>
    <w:tmpl w:val="A89019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EEB19B5"/>
    <w:multiLevelType w:val="multilevel"/>
    <w:tmpl w:val="D4E4D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2FDF3BC4"/>
    <w:multiLevelType w:val="multilevel"/>
    <w:tmpl w:val="FD6A809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45B4057"/>
    <w:multiLevelType w:val="multilevel"/>
    <w:tmpl w:val="32B6D73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5" w15:restartNumberingAfterBreak="0">
    <w:nsid w:val="349F003B"/>
    <w:multiLevelType w:val="multilevel"/>
    <w:tmpl w:val="27B804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36F5208A"/>
    <w:multiLevelType w:val="multilevel"/>
    <w:tmpl w:val="0792AABE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B1E1CB8"/>
    <w:multiLevelType w:val="multilevel"/>
    <w:tmpl w:val="C520D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3CE30592"/>
    <w:multiLevelType w:val="multilevel"/>
    <w:tmpl w:val="AE9E54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3ED365CA"/>
    <w:multiLevelType w:val="multilevel"/>
    <w:tmpl w:val="91667C7A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2CB24AF"/>
    <w:multiLevelType w:val="multilevel"/>
    <w:tmpl w:val="0914B4E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1" w15:restartNumberingAfterBreak="0">
    <w:nsid w:val="48E8404C"/>
    <w:multiLevelType w:val="multilevel"/>
    <w:tmpl w:val="D0666008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C713E1D"/>
    <w:multiLevelType w:val="hybridMultilevel"/>
    <w:tmpl w:val="6BE22AC2"/>
    <w:lvl w:ilvl="0" w:tplc="FFFFFFFF">
      <w:start w:val="1"/>
      <w:numFmt w:val="lowerLetter"/>
      <w:lvlText w:val="%1."/>
      <w:lvlJc w:val="left"/>
      <w:pPr>
        <w:ind w:left="108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3E0DFA"/>
    <w:multiLevelType w:val="hybridMultilevel"/>
    <w:tmpl w:val="6BE22AC2"/>
    <w:lvl w:ilvl="0" w:tplc="FFFFFFFF">
      <w:start w:val="1"/>
      <w:numFmt w:val="lowerLetter"/>
      <w:lvlText w:val="%1."/>
      <w:lvlJc w:val="left"/>
      <w:pPr>
        <w:ind w:left="108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02DE6D3"/>
    <w:multiLevelType w:val="hybridMultilevel"/>
    <w:tmpl w:val="3C62C7B0"/>
    <w:lvl w:ilvl="0" w:tplc="20C0D3C2">
      <w:start w:val="1"/>
      <w:numFmt w:val="decimal"/>
      <w:lvlText w:val="%1."/>
      <w:lvlJc w:val="left"/>
      <w:pPr>
        <w:ind w:left="720" w:hanging="360"/>
      </w:pPr>
    </w:lvl>
    <w:lvl w:ilvl="1" w:tplc="3B6635DC">
      <w:start w:val="1"/>
      <w:numFmt w:val="lowerLetter"/>
      <w:lvlText w:val="%2."/>
      <w:lvlJc w:val="left"/>
      <w:pPr>
        <w:ind w:left="1440" w:hanging="360"/>
      </w:pPr>
    </w:lvl>
    <w:lvl w:ilvl="2" w:tplc="C2A853C4">
      <w:start w:val="1"/>
      <w:numFmt w:val="lowerRoman"/>
      <w:lvlText w:val="%3."/>
      <w:lvlJc w:val="right"/>
      <w:pPr>
        <w:ind w:left="2160" w:hanging="180"/>
      </w:pPr>
    </w:lvl>
    <w:lvl w:ilvl="3" w:tplc="F8D833C0">
      <w:start w:val="1"/>
      <w:numFmt w:val="decimal"/>
      <w:lvlText w:val="%4."/>
      <w:lvlJc w:val="left"/>
      <w:pPr>
        <w:ind w:left="2880" w:hanging="360"/>
      </w:pPr>
    </w:lvl>
    <w:lvl w:ilvl="4" w:tplc="92E6F940">
      <w:start w:val="1"/>
      <w:numFmt w:val="lowerLetter"/>
      <w:lvlText w:val="%5."/>
      <w:lvlJc w:val="left"/>
      <w:pPr>
        <w:ind w:left="3600" w:hanging="360"/>
      </w:pPr>
    </w:lvl>
    <w:lvl w:ilvl="5" w:tplc="D764BB02">
      <w:start w:val="1"/>
      <w:numFmt w:val="lowerRoman"/>
      <w:lvlText w:val="%6."/>
      <w:lvlJc w:val="right"/>
      <w:pPr>
        <w:ind w:left="4320" w:hanging="180"/>
      </w:pPr>
    </w:lvl>
    <w:lvl w:ilvl="6" w:tplc="C518BA50">
      <w:start w:val="1"/>
      <w:numFmt w:val="decimal"/>
      <w:lvlText w:val="%7."/>
      <w:lvlJc w:val="left"/>
      <w:pPr>
        <w:ind w:left="5040" w:hanging="360"/>
      </w:pPr>
    </w:lvl>
    <w:lvl w:ilvl="7" w:tplc="45345752">
      <w:start w:val="1"/>
      <w:numFmt w:val="lowerLetter"/>
      <w:lvlText w:val="%8."/>
      <w:lvlJc w:val="left"/>
      <w:pPr>
        <w:ind w:left="5760" w:hanging="360"/>
      </w:pPr>
    </w:lvl>
    <w:lvl w:ilvl="8" w:tplc="782CBED6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4E22243"/>
    <w:multiLevelType w:val="multilevel"/>
    <w:tmpl w:val="5C8AA0A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6" w15:restartNumberingAfterBreak="0">
    <w:nsid w:val="560E2E03"/>
    <w:multiLevelType w:val="multilevel"/>
    <w:tmpl w:val="ED28D6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5B9D6BD3"/>
    <w:multiLevelType w:val="multilevel"/>
    <w:tmpl w:val="899226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64F96AF0"/>
    <w:multiLevelType w:val="multilevel"/>
    <w:tmpl w:val="AAD42B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66BE535C"/>
    <w:multiLevelType w:val="multilevel"/>
    <w:tmpl w:val="591A9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69220EB0"/>
    <w:multiLevelType w:val="multilevel"/>
    <w:tmpl w:val="5E36D1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69A9463B"/>
    <w:multiLevelType w:val="hybridMultilevel"/>
    <w:tmpl w:val="6BE22AC2"/>
    <w:lvl w:ilvl="0" w:tplc="FFFFFFFF">
      <w:start w:val="1"/>
      <w:numFmt w:val="lowerLetter"/>
      <w:lvlText w:val="%1."/>
      <w:lvlJc w:val="left"/>
      <w:pPr>
        <w:ind w:left="108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D2331B6"/>
    <w:multiLevelType w:val="multilevel"/>
    <w:tmpl w:val="9AC622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6D8B33EB"/>
    <w:multiLevelType w:val="multilevel"/>
    <w:tmpl w:val="132276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6FEF62E5"/>
    <w:multiLevelType w:val="multilevel"/>
    <w:tmpl w:val="6442B9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71E576FE"/>
    <w:multiLevelType w:val="hybridMultilevel"/>
    <w:tmpl w:val="5C0464F0"/>
    <w:lvl w:ilvl="0" w:tplc="AE08D93E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</w:rPr>
    </w:lvl>
    <w:lvl w:ilvl="1" w:tplc="283A93F2">
      <w:start w:val="1"/>
      <w:numFmt w:val="lowerLetter"/>
      <w:lvlText w:val="%2."/>
      <w:lvlJc w:val="left"/>
      <w:pPr>
        <w:ind w:left="720" w:hanging="360"/>
      </w:pPr>
    </w:lvl>
    <w:lvl w:ilvl="2" w:tplc="4E42B4C4">
      <w:start w:val="1"/>
      <w:numFmt w:val="lowerRoman"/>
      <w:lvlText w:val="%3."/>
      <w:lvlJc w:val="right"/>
      <w:pPr>
        <w:ind w:left="1440" w:hanging="180"/>
      </w:pPr>
    </w:lvl>
    <w:lvl w:ilvl="3" w:tplc="4DB44FE0">
      <w:start w:val="1"/>
      <w:numFmt w:val="decimal"/>
      <w:lvlText w:val="%4."/>
      <w:lvlJc w:val="left"/>
      <w:pPr>
        <w:ind w:left="2160" w:hanging="360"/>
      </w:pPr>
    </w:lvl>
    <w:lvl w:ilvl="4" w:tplc="D4928238">
      <w:start w:val="1"/>
      <w:numFmt w:val="lowerLetter"/>
      <w:lvlText w:val="%5."/>
      <w:lvlJc w:val="left"/>
      <w:pPr>
        <w:ind w:left="2880" w:hanging="360"/>
      </w:pPr>
    </w:lvl>
    <w:lvl w:ilvl="5" w:tplc="33A6E56E">
      <w:start w:val="1"/>
      <w:numFmt w:val="lowerRoman"/>
      <w:lvlText w:val="%6."/>
      <w:lvlJc w:val="right"/>
      <w:pPr>
        <w:ind w:left="3600" w:hanging="180"/>
      </w:pPr>
    </w:lvl>
    <w:lvl w:ilvl="6" w:tplc="73F2ACA0">
      <w:start w:val="1"/>
      <w:numFmt w:val="decimal"/>
      <w:lvlText w:val="%7."/>
      <w:lvlJc w:val="left"/>
      <w:pPr>
        <w:ind w:left="4320" w:hanging="360"/>
      </w:pPr>
    </w:lvl>
    <w:lvl w:ilvl="7" w:tplc="0AF0D8B4">
      <w:start w:val="1"/>
      <w:numFmt w:val="lowerLetter"/>
      <w:lvlText w:val="%8."/>
      <w:lvlJc w:val="left"/>
      <w:pPr>
        <w:ind w:left="5040" w:hanging="360"/>
      </w:pPr>
    </w:lvl>
    <w:lvl w:ilvl="8" w:tplc="0A0E3030">
      <w:start w:val="1"/>
      <w:numFmt w:val="lowerRoman"/>
      <w:lvlText w:val="%9."/>
      <w:lvlJc w:val="right"/>
      <w:pPr>
        <w:ind w:left="5760" w:hanging="180"/>
      </w:pPr>
    </w:lvl>
  </w:abstractNum>
  <w:abstractNum w:abstractNumId="36" w15:restartNumberingAfterBreak="0">
    <w:nsid w:val="725A95B7"/>
    <w:multiLevelType w:val="hybridMultilevel"/>
    <w:tmpl w:val="7102E79C"/>
    <w:lvl w:ilvl="0" w:tplc="EFD435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8AE8EF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76475F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EAC932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B54E9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92ED93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1F2DA2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A56E0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94AC1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33C1F9E"/>
    <w:multiLevelType w:val="multilevel"/>
    <w:tmpl w:val="3A9A7D86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35F43B7"/>
    <w:multiLevelType w:val="multilevel"/>
    <w:tmpl w:val="E87462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78117E58"/>
    <w:multiLevelType w:val="hybridMultilevel"/>
    <w:tmpl w:val="6BE22AC2"/>
    <w:lvl w:ilvl="0" w:tplc="FFFFFFFF">
      <w:start w:val="1"/>
      <w:numFmt w:val="lowerLetter"/>
      <w:lvlText w:val="%1."/>
      <w:lvlJc w:val="left"/>
      <w:pPr>
        <w:ind w:left="108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AF55D23"/>
    <w:multiLevelType w:val="multilevel"/>
    <w:tmpl w:val="AFCE11AA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B7B6834"/>
    <w:multiLevelType w:val="hybridMultilevel"/>
    <w:tmpl w:val="6BE22AC2"/>
    <w:lvl w:ilvl="0" w:tplc="FFFFFFFF">
      <w:start w:val="1"/>
      <w:numFmt w:val="lowerLetter"/>
      <w:lvlText w:val="%1."/>
      <w:lvlJc w:val="left"/>
      <w:pPr>
        <w:ind w:left="108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5"/>
  </w:num>
  <w:num w:numId="2">
    <w:abstractNumId w:val="36"/>
  </w:num>
  <w:num w:numId="3">
    <w:abstractNumId w:val="39"/>
  </w:num>
  <w:num w:numId="4">
    <w:abstractNumId w:val="41"/>
  </w:num>
  <w:num w:numId="5">
    <w:abstractNumId w:val="22"/>
  </w:num>
  <w:num w:numId="6">
    <w:abstractNumId w:val="23"/>
  </w:num>
  <w:num w:numId="7">
    <w:abstractNumId w:val="31"/>
  </w:num>
  <w:num w:numId="8">
    <w:abstractNumId w:val="4"/>
  </w:num>
  <w:num w:numId="9">
    <w:abstractNumId w:val="7"/>
  </w:num>
  <w:num w:numId="10">
    <w:abstractNumId w:val="5"/>
  </w:num>
  <w:num w:numId="11">
    <w:abstractNumId w:val="27"/>
  </w:num>
  <w:num w:numId="12">
    <w:abstractNumId w:val="8"/>
  </w:num>
  <w:num w:numId="13">
    <w:abstractNumId w:val="17"/>
  </w:num>
  <w:num w:numId="14">
    <w:abstractNumId w:val="12"/>
  </w:num>
  <w:num w:numId="15">
    <w:abstractNumId w:val="25"/>
  </w:num>
  <w:num w:numId="16">
    <w:abstractNumId w:val="26"/>
  </w:num>
  <w:num w:numId="17">
    <w:abstractNumId w:val="13"/>
  </w:num>
  <w:num w:numId="18">
    <w:abstractNumId w:val="11"/>
  </w:num>
  <w:num w:numId="19">
    <w:abstractNumId w:val="20"/>
  </w:num>
  <w:num w:numId="20">
    <w:abstractNumId w:val="33"/>
  </w:num>
  <w:num w:numId="21">
    <w:abstractNumId w:val="14"/>
  </w:num>
  <w:num w:numId="22">
    <w:abstractNumId w:val="18"/>
  </w:num>
  <w:num w:numId="23">
    <w:abstractNumId w:val="10"/>
  </w:num>
  <w:num w:numId="24">
    <w:abstractNumId w:val="0"/>
  </w:num>
  <w:num w:numId="25">
    <w:abstractNumId w:val="34"/>
  </w:num>
  <w:num w:numId="26">
    <w:abstractNumId w:val="9"/>
  </w:num>
  <w:num w:numId="27">
    <w:abstractNumId w:val="3"/>
  </w:num>
  <w:num w:numId="28">
    <w:abstractNumId w:val="6"/>
  </w:num>
  <w:num w:numId="29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30"/>
  </w:num>
  <w:num w:numId="31">
    <w:abstractNumId w:val="29"/>
  </w:num>
  <w:num w:numId="32">
    <w:abstractNumId w:val="19"/>
  </w:num>
  <w:num w:numId="33">
    <w:abstractNumId w:val="28"/>
  </w:num>
  <w:num w:numId="34">
    <w:abstractNumId w:val="38"/>
  </w:num>
  <w:num w:numId="35">
    <w:abstractNumId w:val="40"/>
  </w:num>
  <w:num w:numId="36">
    <w:abstractNumId w:val="15"/>
  </w:num>
  <w:num w:numId="37">
    <w:abstractNumId w:val="2"/>
  </w:num>
  <w:num w:numId="38">
    <w:abstractNumId w:val="1"/>
  </w:num>
  <w:num w:numId="39">
    <w:abstractNumId w:val="37"/>
  </w:num>
  <w:num w:numId="40">
    <w:abstractNumId w:val="16"/>
  </w:num>
  <w:num w:numId="41">
    <w:abstractNumId w:val="21"/>
  </w:num>
  <w:num w:numId="42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0MTU0sDQxMzQCIiUdpeDU4uLM/DyQAqNaAIiK87EsAAAA"/>
  </w:docVars>
  <w:rsids>
    <w:rsidRoot w:val="10B73D44"/>
    <w:rsid w:val="00046BE0"/>
    <w:rsid w:val="00057EE3"/>
    <w:rsid w:val="001B24F0"/>
    <w:rsid w:val="00214739"/>
    <w:rsid w:val="002D4C1A"/>
    <w:rsid w:val="00334B22"/>
    <w:rsid w:val="00347164"/>
    <w:rsid w:val="00372BFB"/>
    <w:rsid w:val="003E3DB0"/>
    <w:rsid w:val="00403583"/>
    <w:rsid w:val="00490BE4"/>
    <w:rsid w:val="004B789C"/>
    <w:rsid w:val="00536EB5"/>
    <w:rsid w:val="005A3691"/>
    <w:rsid w:val="00694262"/>
    <w:rsid w:val="00694652"/>
    <w:rsid w:val="006D4C40"/>
    <w:rsid w:val="006F1978"/>
    <w:rsid w:val="00710289"/>
    <w:rsid w:val="00717401"/>
    <w:rsid w:val="00764C45"/>
    <w:rsid w:val="007C7305"/>
    <w:rsid w:val="007F58FC"/>
    <w:rsid w:val="0087404E"/>
    <w:rsid w:val="008B5D56"/>
    <w:rsid w:val="00900582"/>
    <w:rsid w:val="00931542"/>
    <w:rsid w:val="00983C97"/>
    <w:rsid w:val="00993524"/>
    <w:rsid w:val="009D7577"/>
    <w:rsid w:val="00A4174F"/>
    <w:rsid w:val="00AA143F"/>
    <w:rsid w:val="00BA432F"/>
    <w:rsid w:val="00C1E33F"/>
    <w:rsid w:val="00C81EAB"/>
    <w:rsid w:val="00C84DD4"/>
    <w:rsid w:val="00C8508B"/>
    <w:rsid w:val="00CB0F5B"/>
    <w:rsid w:val="00D64B15"/>
    <w:rsid w:val="00E61C60"/>
    <w:rsid w:val="00E62453"/>
    <w:rsid w:val="00E81BDB"/>
    <w:rsid w:val="00E91594"/>
    <w:rsid w:val="00FC3E31"/>
    <w:rsid w:val="018FCAB7"/>
    <w:rsid w:val="01ABACCB"/>
    <w:rsid w:val="025FA7E6"/>
    <w:rsid w:val="03A66701"/>
    <w:rsid w:val="03CA4CE0"/>
    <w:rsid w:val="03E21E14"/>
    <w:rsid w:val="041929E7"/>
    <w:rsid w:val="0421999F"/>
    <w:rsid w:val="04EC56E4"/>
    <w:rsid w:val="04FF68EE"/>
    <w:rsid w:val="057655D3"/>
    <w:rsid w:val="07043DA4"/>
    <w:rsid w:val="07478F1E"/>
    <w:rsid w:val="0801326C"/>
    <w:rsid w:val="0980DA8C"/>
    <w:rsid w:val="0A9F9641"/>
    <w:rsid w:val="0AF34F09"/>
    <w:rsid w:val="0AF82876"/>
    <w:rsid w:val="0B5D7607"/>
    <w:rsid w:val="0B6E217E"/>
    <w:rsid w:val="0BBC3668"/>
    <w:rsid w:val="0C45D0C3"/>
    <w:rsid w:val="0CBC0A2E"/>
    <w:rsid w:val="0CC921B8"/>
    <w:rsid w:val="0CCDCCED"/>
    <w:rsid w:val="0CCECBFD"/>
    <w:rsid w:val="0CE7F018"/>
    <w:rsid w:val="0D76BECC"/>
    <w:rsid w:val="0DAA4813"/>
    <w:rsid w:val="0E57DA8F"/>
    <w:rsid w:val="0E591E26"/>
    <w:rsid w:val="0FD0E80F"/>
    <w:rsid w:val="10B73D44"/>
    <w:rsid w:val="10E1E8D5"/>
    <w:rsid w:val="10E2B223"/>
    <w:rsid w:val="11135B35"/>
    <w:rsid w:val="117EB2C1"/>
    <w:rsid w:val="11C2D279"/>
    <w:rsid w:val="11E129A4"/>
    <w:rsid w:val="12242C75"/>
    <w:rsid w:val="127DB936"/>
    <w:rsid w:val="132E34DA"/>
    <w:rsid w:val="134DCBF8"/>
    <w:rsid w:val="13BC6242"/>
    <w:rsid w:val="1400613A"/>
    <w:rsid w:val="141511AA"/>
    <w:rsid w:val="14198997"/>
    <w:rsid w:val="146E7E9A"/>
    <w:rsid w:val="15017E8F"/>
    <w:rsid w:val="1577AED3"/>
    <w:rsid w:val="15780F86"/>
    <w:rsid w:val="1592B179"/>
    <w:rsid w:val="166091F6"/>
    <w:rsid w:val="16F6D23F"/>
    <w:rsid w:val="1737D026"/>
    <w:rsid w:val="178C96E2"/>
    <w:rsid w:val="178CDAE8"/>
    <w:rsid w:val="182DFE62"/>
    <w:rsid w:val="18ECFABA"/>
    <w:rsid w:val="19D6C6BF"/>
    <w:rsid w:val="1A476EC1"/>
    <w:rsid w:val="1A6FA2BE"/>
    <w:rsid w:val="1A88CB1B"/>
    <w:rsid w:val="1AFB7C21"/>
    <w:rsid w:val="1B2A4CC4"/>
    <w:rsid w:val="1B740F55"/>
    <w:rsid w:val="1C1E0881"/>
    <w:rsid w:val="1C5B7EC2"/>
    <w:rsid w:val="1C9DBE45"/>
    <w:rsid w:val="1CAE1A6F"/>
    <w:rsid w:val="1CBB096C"/>
    <w:rsid w:val="1CC7285A"/>
    <w:rsid w:val="1D1C7EA2"/>
    <w:rsid w:val="1D7F96A6"/>
    <w:rsid w:val="1E699104"/>
    <w:rsid w:val="1FD2B43F"/>
    <w:rsid w:val="209C843D"/>
    <w:rsid w:val="20B6EFF0"/>
    <w:rsid w:val="20EF22FA"/>
    <w:rsid w:val="225DE7B1"/>
    <w:rsid w:val="2288E9DC"/>
    <w:rsid w:val="229235AD"/>
    <w:rsid w:val="25200EFE"/>
    <w:rsid w:val="26867293"/>
    <w:rsid w:val="26A06521"/>
    <w:rsid w:val="281F403A"/>
    <w:rsid w:val="285730A1"/>
    <w:rsid w:val="285912D0"/>
    <w:rsid w:val="2926F608"/>
    <w:rsid w:val="292CE835"/>
    <w:rsid w:val="298B2EF7"/>
    <w:rsid w:val="2B0F457B"/>
    <w:rsid w:val="2B4D23A8"/>
    <w:rsid w:val="2B4E0859"/>
    <w:rsid w:val="2C0DF39A"/>
    <w:rsid w:val="2C1505F3"/>
    <w:rsid w:val="2D334FF3"/>
    <w:rsid w:val="2D407D15"/>
    <w:rsid w:val="2D9F4D95"/>
    <w:rsid w:val="2E2077A7"/>
    <w:rsid w:val="2EB12A3D"/>
    <w:rsid w:val="2EDC4D76"/>
    <w:rsid w:val="2F1D9C4E"/>
    <w:rsid w:val="2F35B102"/>
    <w:rsid w:val="2F45945C"/>
    <w:rsid w:val="2F7B6BD7"/>
    <w:rsid w:val="308777ED"/>
    <w:rsid w:val="30B4E025"/>
    <w:rsid w:val="30CF9B5E"/>
    <w:rsid w:val="310CC2F6"/>
    <w:rsid w:val="319250AA"/>
    <w:rsid w:val="3469F7E7"/>
    <w:rsid w:val="35358E6F"/>
    <w:rsid w:val="35D6F3F7"/>
    <w:rsid w:val="360BD33E"/>
    <w:rsid w:val="3636B065"/>
    <w:rsid w:val="36F31F68"/>
    <w:rsid w:val="375DBDCB"/>
    <w:rsid w:val="37E82BEA"/>
    <w:rsid w:val="383A684F"/>
    <w:rsid w:val="388EEFC9"/>
    <w:rsid w:val="389FBBB5"/>
    <w:rsid w:val="38ABFC03"/>
    <w:rsid w:val="38EE7A73"/>
    <w:rsid w:val="3983FC4B"/>
    <w:rsid w:val="39E11E59"/>
    <w:rsid w:val="3A3B8C16"/>
    <w:rsid w:val="3A8A4AD4"/>
    <w:rsid w:val="3A91BDF4"/>
    <w:rsid w:val="3B74F24C"/>
    <w:rsid w:val="3B7855D7"/>
    <w:rsid w:val="3C0B0D3A"/>
    <w:rsid w:val="3C261B35"/>
    <w:rsid w:val="3CFB18FA"/>
    <w:rsid w:val="3D068687"/>
    <w:rsid w:val="3D07EA0A"/>
    <w:rsid w:val="3D62D672"/>
    <w:rsid w:val="3DDBF123"/>
    <w:rsid w:val="3EA3BA6B"/>
    <w:rsid w:val="3ECAC3A0"/>
    <w:rsid w:val="3F27C467"/>
    <w:rsid w:val="3F29B778"/>
    <w:rsid w:val="3F3C605D"/>
    <w:rsid w:val="3F9F4E4F"/>
    <w:rsid w:val="3FBBB97F"/>
    <w:rsid w:val="3FC0CE5F"/>
    <w:rsid w:val="3FD85327"/>
    <w:rsid w:val="405B3F24"/>
    <w:rsid w:val="40669401"/>
    <w:rsid w:val="415967C8"/>
    <w:rsid w:val="41DFED15"/>
    <w:rsid w:val="41E433D0"/>
    <w:rsid w:val="425EE0A9"/>
    <w:rsid w:val="428B76F5"/>
    <w:rsid w:val="42B2DA18"/>
    <w:rsid w:val="42BD27A4"/>
    <w:rsid w:val="42ECD909"/>
    <w:rsid w:val="431207B4"/>
    <w:rsid w:val="4374991B"/>
    <w:rsid w:val="43BAA965"/>
    <w:rsid w:val="440283EE"/>
    <w:rsid w:val="44A07CF9"/>
    <w:rsid w:val="46336C60"/>
    <w:rsid w:val="475D5B7B"/>
    <w:rsid w:val="47F6DC01"/>
    <w:rsid w:val="48F212A7"/>
    <w:rsid w:val="4915D914"/>
    <w:rsid w:val="49641C38"/>
    <w:rsid w:val="4988416C"/>
    <w:rsid w:val="4AC1F2C5"/>
    <w:rsid w:val="4B0E5581"/>
    <w:rsid w:val="4B2E6892"/>
    <w:rsid w:val="4B536887"/>
    <w:rsid w:val="4C998CA2"/>
    <w:rsid w:val="4CB01477"/>
    <w:rsid w:val="4D401E8A"/>
    <w:rsid w:val="4D41BAC4"/>
    <w:rsid w:val="4ECCA65D"/>
    <w:rsid w:val="4ECE050E"/>
    <w:rsid w:val="4F87D05E"/>
    <w:rsid w:val="51F1A6C4"/>
    <w:rsid w:val="527827B4"/>
    <w:rsid w:val="529EF024"/>
    <w:rsid w:val="53C69785"/>
    <w:rsid w:val="5479B7BD"/>
    <w:rsid w:val="548F7E1F"/>
    <w:rsid w:val="54A70D6C"/>
    <w:rsid w:val="5538821F"/>
    <w:rsid w:val="55B76D52"/>
    <w:rsid w:val="560D84DC"/>
    <w:rsid w:val="562AC384"/>
    <w:rsid w:val="56687317"/>
    <w:rsid w:val="568DC906"/>
    <w:rsid w:val="57A86353"/>
    <w:rsid w:val="57EF8C7C"/>
    <w:rsid w:val="57F880B3"/>
    <w:rsid w:val="589BD1A6"/>
    <w:rsid w:val="5918C9C9"/>
    <w:rsid w:val="594433B4"/>
    <w:rsid w:val="5AE89A5C"/>
    <w:rsid w:val="5B0279C3"/>
    <w:rsid w:val="5B1CE31A"/>
    <w:rsid w:val="5B3B9A4B"/>
    <w:rsid w:val="5B4952C4"/>
    <w:rsid w:val="5B7E1374"/>
    <w:rsid w:val="5B9716B3"/>
    <w:rsid w:val="5BB0099A"/>
    <w:rsid w:val="5BE71982"/>
    <w:rsid w:val="5C3B7F2D"/>
    <w:rsid w:val="5C7CCC14"/>
    <w:rsid w:val="5C855498"/>
    <w:rsid w:val="5D8671ED"/>
    <w:rsid w:val="5F41CEE2"/>
    <w:rsid w:val="5F917438"/>
    <w:rsid w:val="5FD23D42"/>
    <w:rsid w:val="612DCF0D"/>
    <w:rsid w:val="6141411C"/>
    <w:rsid w:val="61CCF0C3"/>
    <w:rsid w:val="624DAFE6"/>
    <w:rsid w:val="631FB955"/>
    <w:rsid w:val="64E45903"/>
    <w:rsid w:val="64FD7E5A"/>
    <w:rsid w:val="65471E29"/>
    <w:rsid w:val="665C98F7"/>
    <w:rsid w:val="67CA6FB7"/>
    <w:rsid w:val="69180421"/>
    <w:rsid w:val="694F0BCB"/>
    <w:rsid w:val="69E0C98E"/>
    <w:rsid w:val="69E85E65"/>
    <w:rsid w:val="6A5956B7"/>
    <w:rsid w:val="6B0825FE"/>
    <w:rsid w:val="6BAF3E4E"/>
    <w:rsid w:val="6BF43508"/>
    <w:rsid w:val="6C203F85"/>
    <w:rsid w:val="6C959FAF"/>
    <w:rsid w:val="6D4C8877"/>
    <w:rsid w:val="6DD64302"/>
    <w:rsid w:val="6DF8E3CE"/>
    <w:rsid w:val="705286E9"/>
    <w:rsid w:val="705C9817"/>
    <w:rsid w:val="70698714"/>
    <w:rsid w:val="707C9D48"/>
    <w:rsid w:val="718E9C8F"/>
    <w:rsid w:val="71A71410"/>
    <w:rsid w:val="728FE530"/>
    <w:rsid w:val="729FECCC"/>
    <w:rsid w:val="72F3B7A1"/>
    <w:rsid w:val="730516E5"/>
    <w:rsid w:val="7312A76C"/>
    <w:rsid w:val="7340BCD2"/>
    <w:rsid w:val="7357CE7D"/>
    <w:rsid w:val="73B31EDB"/>
    <w:rsid w:val="74315889"/>
    <w:rsid w:val="7498A057"/>
    <w:rsid w:val="75F10C34"/>
    <w:rsid w:val="76362743"/>
    <w:rsid w:val="76558136"/>
    <w:rsid w:val="76DF4D80"/>
    <w:rsid w:val="76FC3ED8"/>
    <w:rsid w:val="770D3A1D"/>
    <w:rsid w:val="7713751C"/>
    <w:rsid w:val="7738A408"/>
    <w:rsid w:val="78167AA8"/>
    <w:rsid w:val="78A60E1A"/>
    <w:rsid w:val="78B06A29"/>
    <w:rsid w:val="79B24B09"/>
    <w:rsid w:val="7A03EFE5"/>
    <w:rsid w:val="7ABAEA69"/>
    <w:rsid w:val="7B5E9CFA"/>
    <w:rsid w:val="7BF6E02B"/>
    <w:rsid w:val="7C4D34A5"/>
    <w:rsid w:val="7C94A6E9"/>
    <w:rsid w:val="7CD9EE29"/>
    <w:rsid w:val="7D2A036F"/>
    <w:rsid w:val="7ED9F4B9"/>
    <w:rsid w:val="7F3A802A"/>
    <w:rsid w:val="7FEA54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B73D44"/>
  <w15:chartTrackingRefBased/>
  <w15:docId w15:val="{BF30A9DB-3762-4B52-9E77-733AB25622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Default">
    <w:name w:val="Default"/>
    <w:rsid w:val="00E61C60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paragraph">
    <w:name w:val="paragraph"/>
    <w:basedOn w:val="Normal"/>
    <w:rsid w:val="00E6245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customStyle="1" w:styleId="normaltextrun">
    <w:name w:val="normaltextrun"/>
    <w:basedOn w:val="DefaultParagraphFont"/>
    <w:rsid w:val="00E62453"/>
  </w:style>
  <w:style w:type="character" w:customStyle="1" w:styleId="eop">
    <w:name w:val="eop"/>
    <w:basedOn w:val="DefaultParagraphFont"/>
    <w:rsid w:val="00E62453"/>
  </w:style>
  <w:style w:type="character" w:customStyle="1" w:styleId="scxw202299047">
    <w:name w:val="scxw202299047"/>
    <w:basedOn w:val="DefaultParagraphFont"/>
    <w:rsid w:val="00E62453"/>
  </w:style>
  <w:style w:type="character" w:customStyle="1" w:styleId="scxw24633632">
    <w:name w:val="scxw24633632"/>
    <w:basedOn w:val="DefaultParagraphFont"/>
    <w:rsid w:val="009005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701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51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853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86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97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69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9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46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912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86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77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07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04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4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469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92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4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823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38726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4691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570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4294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1182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1445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216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3422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4230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3930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5904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8133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8380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7575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7635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5092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681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8670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29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40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9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50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93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1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19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03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92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890201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7439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2839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7858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842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550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741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4793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0472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6615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9724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3112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534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7154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3680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6438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198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0281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9261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7343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81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9463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419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548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80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99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331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88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35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269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87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70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05288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8163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779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2247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5524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9040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0440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5286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210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4510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9082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2049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0090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45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958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714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0881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3924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055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7807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806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5705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36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5248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7580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7723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05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2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777423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7451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396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7906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3826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1246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638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8967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1658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1413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7443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5987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34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0079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68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502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2178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5876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514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9060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024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4453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0009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1196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8701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4543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3067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3907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8414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632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4999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3233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8447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7568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7930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947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096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6600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24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638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9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0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1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40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0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05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3414138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3335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9923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5970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61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109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192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749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9505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187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771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4279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7577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7803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934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417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4419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1227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0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4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5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236108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975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8078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584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48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0026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3109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0279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346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5937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8113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6875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061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8902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1030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1048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9150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566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5942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7855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9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7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6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37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4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5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7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113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06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9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11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21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69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44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35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583310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3286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1644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88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4540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394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316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4609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2098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6202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3190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300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8487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432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826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4314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4746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770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6071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222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862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6393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83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9928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2838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163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3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14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22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4709673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09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374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7867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2476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2576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5063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026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910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988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250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9876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4902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4397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4248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6073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807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4170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7349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789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39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8257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079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2411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735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1708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1366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5215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9211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8890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2290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0560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641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4259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4947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5091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7289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1352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2669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1265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5002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8580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792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036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4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18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047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7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05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07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2727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1381416">
                          <w:marLeft w:val="-10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568275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5720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0</TotalTime>
  <Pages>13</Pages>
  <Words>3479</Words>
  <Characters>19836</Characters>
  <Application>Microsoft Office Word</Application>
  <DocSecurity>0</DocSecurity>
  <Lines>165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na Noor</dc:creator>
  <cp:keywords/>
  <dc:description/>
  <cp:lastModifiedBy>Ishmamur Farhan</cp:lastModifiedBy>
  <cp:revision>24</cp:revision>
  <dcterms:created xsi:type="dcterms:W3CDTF">2022-11-25T05:15:00Z</dcterms:created>
  <dcterms:modified xsi:type="dcterms:W3CDTF">2022-11-29T04:14:00Z</dcterms:modified>
</cp:coreProperties>
</file>